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CC8AC" w14:textId="34D2C814" w:rsidR="00043DFC" w:rsidRPr="007837DF" w:rsidRDefault="002574FA" w:rsidP="7BDD1ECC">
      <w:pPr>
        <w:jc w:val="center"/>
        <w:rPr>
          <w:rFonts w:ascii="Californian FB" w:eastAsia="標楷體" w:hAnsi="Californian FB"/>
          <w:b/>
          <w:bCs/>
          <w:u w:val="single"/>
        </w:rPr>
      </w:pPr>
      <w:r w:rsidRPr="0C38171B">
        <w:rPr>
          <w:rFonts w:ascii="Californian FB" w:eastAsia="標楷體" w:hAnsi="標楷體"/>
          <w:b/>
          <w:bCs/>
        </w:rPr>
        <w:t xml:space="preserve"> </w:t>
      </w:r>
      <w:r w:rsidR="00C234DD" w:rsidRPr="007837DF">
        <w:rPr>
          <w:rFonts w:ascii="Californian FB" w:eastAsia="標楷體" w:hAnsi="標楷體"/>
          <w:b/>
          <w:bCs/>
          <w:u w:val="single"/>
        </w:rPr>
        <w:t>花旗</w:t>
      </w:r>
      <w:r w:rsidR="00F45347" w:rsidRPr="007837DF">
        <w:rPr>
          <w:rFonts w:ascii="Californian FB" w:eastAsia="標楷體" w:hAnsi="標楷體"/>
          <w:b/>
          <w:bCs/>
          <w:u w:val="single"/>
        </w:rPr>
        <w:t>集團</w:t>
      </w:r>
      <w:proofErr w:type="gramStart"/>
      <w:r w:rsidR="00D6608A" w:rsidRPr="007837DF">
        <w:rPr>
          <w:rFonts w:ascii="Californian FB" w:eastAsia="標楷體" w:hAnsi="標楷體"/>
          <w:b/>
          <w:bCs/>
          <w:u w:val="single"/>
        </w:rPr>
        <w:t>－社聯大學生社責</w:t>
      </w:r>
      <w:proofErr w:type="gramEnd"/>
      <w:r w:rsidR="00D6608A" w:rsidRPr="007837DF">
        <w:rPr>
          <w:rFonts w:ascii="Californian FB" w:eastAsia="標楷體" w:hAnsi="標楷體"/>
          <w:b/>
          <w:bCs/>
          <w:u w:val="single"/>
        </w:rPr>
        <w:t>實踐</w:t>
      </w:r>
      <w:r w:rsidR="36B42185" w:rsidRPr="007837DF">
        <w:rPr>
          <w:rFonts w:ascii="Californian FB" w:eastAsia="標楷體" w:hAnsi="標楷體"/>
          <w:b/>
          <w:bCs/>
          <w:u w:val="single"/>
        </w:rPr>
        <w:t>計劃</w:t>
      </w:r>
      <w:r w:rsidR="0069202E" w:rsidRPr="007837DF">
        <w:rPr>
          <w:rFonts w:ascii="Californian FB" w:eastAsia="標楷體" w:hAnsi="Californian FB"/>
          <w:b/>
          <w:bCs/>
          <w:u w:val="single"/>
        </w:rPr>
        <w:t xml:space="preserve"> 202</w:t>
      </w:r>
      <w:r w:rsidR="005D06B7">
        <w:rPr>
          <w:rFonts w:ascii="Californian FB" w:eastAsia="標楷體" w:hAnsi="Californian FB"/>
          <w:b/>
          <w:bCs/>
          <w:u w:val="single"/>
        </w:rPr>
        <w:t>3</w:t>
      </w:r>
    </w:p>
    <w:p w14:paraId="60CB677E" w14:textId="1943D994" w:rsidR="00D6608A" w:rsidRPr="00043DFC" w:rsidRDefault="00D6608A" w:rsidP="7BDD1ECC">
      <w:pPr>
        <w:jc w:val="center"/>
        <w:rPr>
          <w:rFonts w:ascii="Californian FB" w:eastAsia="標楷體" w:hAnsi="Californian FB"/>
          <w:b/>
          <w:bCs/>
          <w:u w:val="single"/>
        </w:rPr>
      </w:pPr>
      <w:r w:rsidRPr="0C38171B">
        <w:rPr>
          <w:rFonts w:ascii="Californian FB" w:eastAsia="標楷體" w:hAnsi="Californian FB"/>
          <w:b/>
          <w:bCs/>
          <w:u w:val="single"/>
        </w:rPr>
        <w:t>Citi-HK</w:t>
      </w:r>
      <w:r w:rsidR="0069202E" w:rsidRPr="0C38171B">
        <w:rPr>
          <w:rFonts w:ascii="Californian FB" w:eastAsia="標楷體" w:hAnsi="Californian FB"/>
          <w:b/>
          <w:bCs/>
          <w:u w:val="single"/>
        </w:rPr>
        <w:t>CSS Community Intern Program 202</w:t>
      </w:r>
      <w:r w:rsidR="005D06B7">
        <w:rPr>
          <w:rFonts w:ascii="Californian FB" w:eastAsia="標楷體" w:hAnsi="Californian FB"/>
          <w:b/>
          <w:bCs/>
          <w:u w:val="single"/>
        </w:rPr>
        <w:t>3</w:t>
      </w:r>
    </w:p>
    <w:p w14:paraId="680E1CAB" w14:textId="3A439477" w:rsidR="0C38171B" w:rsidRDefault="0C38171B" w:rsidP="0C38171B">
      <w:pPr>
        <w:jc w:val="center"/>
        <w:rPr>
          <w:rFonts w:ascii="Californian FB" w:eastAsia="標楷體" w:hAnsi="Californian FB"/>
          <w:b/>
          <w:bCs/>
          <w:u w:val="single"/>
        </w:rPr>
      </w:pPr>
    </w:p>
    <w:p w14:paraId="764E3419" w14:textId="2D9D69F7" w:rsidR="00D6608A" w:rsidRPr="00043DFC" w:rsidRDefault="00043DFC" w:rsidP="05D12A09">
      <w:pPr>
        <w:jc w:val="center"/>
        <w:rPr>
          <w:rFonts w:ascii="Californian FB" w:eastAsia="標楷體" w:hAnsi="Californian FB"/>
          <w:b/>
          <w:bCs/>
          <w:sz w:val="22"/>
          <w:szCs w:val="22"/>
          <w:lang w:eastAsia="zh-HK"/>
        </w:rPr>
      </w:pPr>
      <w:r w:rsidRPr="05D12A09">
        <w:rPr>
          <w:rFonts w:ascii="Californian FB" w:eastAsia="標楷體" w:hAnsi="標楷體"/>
          <w:b/>
          <w:bCs/>
          <w:sz w:val="22"/>
          <w:szCs w:val="22"/>
        </w:rPr>
        <w:t>申請須知</w:t>
      </w:r>
      <w:r w:rsidRPr="05D12A09">
        <w:rPr>
          <w:rFonts w:ascii="Californian FB" w:eastAsia="標楷體" w:hAnsi="Californian FB"/>
          <w:b/>
          <w:bCs/>
          <w:sz w:val="22"/>
          <w:szCs w:val="22"/>
          <w:lang w:eastAsia="zh-HK"/>
        </w:rPr>
        <w:t xml:space="preserve"> Application </w:t>
      </w:r>
      <w:r w:rsidR="00754DD0">
        <w:rPr>
          <w:rFonts w:ascii="Californian FB" w:eastAsia="標楷體" w:hAnsi="Californian FB" w:hint="eastAsia"/>
          <w:b/>
          <w:bCs/>
          <w:sz w:val="22"/>
          <w:szCs w:val="22"/>
          <w:lang w:eastAsia="zh-HK"/>
        </w:rPr>
        <w:t>Guideline</w:t>
      </w:r>
    </w:p>
    <w:p w14:paraId="7030BAA7" w14:textId="1326D611" w:rsidR="05D12A09" w:rsidRDefault="05D12A09" w:rsidP="05D12A09">
      <w:pPr>
        <w:jc w:val="center"/>
        <w:rPr>
          <w:rFonts w:ascii="Californian FB" w:eastAsia="標楷體" w:hAnsi="Californian FB"/>
          <w:b/>
          <w:bCs/>
          <w:sz w:val="22"/>
          <w:szCs w:val="22"/>
          <w:lang w:eastAsia="zh-HK"/>
        </w:rPr>
      </w:pPr>
    </w:p>
    <w:p w14:paraId="31318F6E" w14:textId="65747955" w:rsidR="00D6608A" w:rsidRPr="00616744" w:rsidRDefault="00D6608A" w:rsidP="7BDD1ECC">
      <w:pPr>
        <w:snapToGrid w:val="0"/>
        <w:spacing w:afterLines="50" w:after="180" w:line="0" w:lineRule="atLeast"/>
        <w:jc w:val="both"/>
        <w:rPr>
          <w:rFonts w:ascii="Californian FB" w:eastAsia="標楷體" w:hAnsi="Californian FB"/>
          <w:kern w:val="0"/>
          <w:sz w:val="22"/>
          <w:szCs w:val="22"/>
        </w:rPr>
      </w:pPr>
      <w:r w:rsidRPr="7BDD1ECC">
        <w:rPr>
          <w:rFonts w:ascii="Californian FB" w:eastAsia="標楷體" w:hAnsi="標楷體"/>
          <w:kern w:val="0"/>
          <w:sz w:val="22"/>
          <w:szCs w:val="22"/>
        </w:rPr>
        <w:t>「花旗</w:t>
      </w:r>
      <w:r w:rsidR="00F45347" w:rsidRPr="7BDD1ECC">
        <w:rPr>
          <w:rFonts w:ascii="Californian FB" w:eastAsia="標楷體" w:hAnsi="標楷體"/>
          <w:kern w:val="0"/>
          <w:sz w:val="22"/>
          <w:szCs w:val="22"/>
        </w:rPr>
        <w:t>集團</w:t>
      </w:r>
      <w:proofErr w:type="gramStart"/>
      <w:r w:rsidRPr="7BDD1ECC">
        <w:rPr>
          <w:rFonts w:ascii="Californian FB" w:eastAsia="標楷體" w:hAnsi="標楷體"/>
          <w:kern w:val="0"/>
          <w:sz w:val="22"/>
          <w:szCs w:val="22"/>
        </w:rPr>
        <w:t>－社聯大學生社責</w:t>
      </w:r>
      <w:proofErr w:type="gramEnd"/>
      <w:r w:rsidRPr="7BDD1ECC">
        <w:rPr>
          <w:rFonts w:ascii="Californian FB" w:eastAsia="標楷體" w:hAnsi="標楷體"/>
          <w:kern w:val="0"/>
          <w:sz w:val="22"/>
          <w:szCs w:val="22"/>
        </w:rPr>
        <w:t>實踐</w:t>
      </w:r>
      <w:r w:rsidR="55AE6417" w:rsidRPr="7BDD1ECC">
        <w:rPr>
          <w:rFonts w:ascii="Californian FB" w:eastAsia="標楷體" w:hAnsi="標楷體"/>
          <w:kern w:val="0"/>
          <w:sz w:val="22"/>
          <w:szCs w:val="22"/>
        </w:rPr>
        <w:t>計劃</w:t>
      </w:r>
      <w:r w:rsidR="001852E4" w:rsidRPr="7BDD1ECC">
        <w:rPr>
          <w:rFonts w:ascii="Californian FB" w:eastAsia="標楷體" w:hAnsi="Californian FB"/>
          <w:kern w:val="0"/>
          <w:sz w:val="22"/>
          <w:szCs w:val="22"/>
        </w:rPr>
        <w:t>20</w:t>
      </w:r>
      <w:r w:rsidR="0069202E" w:rsidRPr="7BDD1ECC">
        <w:rPr>
          <w:rFonts w:ascii="Californian FB" w:eastAsia="標楷體" w:hAnsi="Californian FB"/>
          <w:kern w:val="0"/>
          <w:sz w:val="22"/>
          <w:szCs w:val="22"/>
        </w:rPr>
        <w:t>2</w:t>
      </w:r>
      <w:r w:rsidR="005D06B7">
        <w:rPr>
          <w:rFonts w:ascii="Californian FB" w:eastAsia="標楷體" w:hAnsi="Californian FB"/>
          <w:kern w:val="0"/>
          <w:sz w:val="22"/>
          <w:szCs w:val="22"/>
        </w:rPr>
        <w:t>3</w:t>
      </w:r>
      <w:r w:rsidRPr="7BDD1ECC">
        <w:rPr>
          <w:rFonts w:ascii="Californian FB" w:eastAsia="標楷體" w:hAnsi="標楷體"/>
          <w:kern w:val="0"/>
          <w:sz w:val="22"/>
          <w:szCs w:val="22"/>
        </w:rPr>
        <w:t>」旨在</w:t>
      </w:r>
      <w:r w:rsidR="007D0FCA" w:rsidRPr="7BDD1ECC">
        <w:rPr>
          <w:rFonts w:ascii="Californian FB" w:eastAsia="標楷體" w:hAnsi="標楷體"/>
          <w:sz w:val="22"/>
          <w:szCs w:val="22"/>
        </w:rPr>
        <w:t>透過實</w:t>
      </w:r>
      <w:r w:rsidR="007D0FCA" w:rsidRPr="00616744">
        <w:rPr>
          <w:rFonts w:ascii="Californian FB" w:eastAsia="標楷體" w:hAnsi="標楷體"/>
          <w:sz w:val="22"/>
          <w:szCs w:val="22"/>
        </w:rPr>
        <w:t>習</w:t>
      </w:r>
      <w:r w:rsidR="007D0FCA" w:rsidRPr="007D0FCA">
        <w:rPr>
          <w:rFonts w:ascii="Californian FB" w:eastAsia="標楷體" w:hAnsi="標楷體"/>
          <w:sz w:val="22"/>
          <w:szCs w:val="22"/>
        </w:rPr>
        <w:t>，</w:t>
      </w:r>
      <w:r w:rsidRPr="7BDD1ECC">
        <w:rPr>
          <w:rFonts w:ascii="Californian FB" w:eastAsia="標楷體" w:hAnsi="標楷體"/>
          <w:kern w:val="0"/>
          <w:sz w:val="22"/>
          <w:szCs w:val="22"/>
        </w:rPr>
        <w:t>啟發本港大學</w:t>
      </w:r>
      <w:r w:rsidR="00375E99">
        <w:rPr>
          <w:rFonts w:ascii="Californian FB" w:eastAsia="標楷體" w:hAnsi="標楷體" w:hint="eastAsia"/>
          <w:kern w:val="0"/>
          <w:sz w:val="22"/>
          <w:szCs w:val="22"/>
        </w:rPr>
        <w:t>不同學系</w:t>
      </w:r>
      <w:r w:rsidRPr="7BDD1ECC">
        <w:rPr>
          <w:rFonts w:ascii="Californian FB" w:eastAsia="標楷體" w:hAnsi="標楷體"/>
          <w:kern w:val="0"/>
          <w:sz w:val="22"/>
          <w:szCs w:val="22"/>
        </w:rPr>
        <w:t>學生於非牟利服務機構</w:t>
      </w:r>
      <w:r w:rsidRPr="7BDD1ECC">
        <w:rPr>
          <w:rFonts w:ascii="Californian FB" w:eastAsia="標楷體" w:hAnsi="標楷體"/>
          <w:sz w:val="22"/>
          <w:szCs w:val="22"/>
        </w:rPr>
        <w:t>，發揮</w:t>
      </w:r>
      <w:r w:rsidR="00F45347" w:rsidRPr="7BDD1ECC">
        <w:rPr>
          <w:rFonts w:ascii="Californian FB" w:eastAsia="標楷體" w:hAnsi="標楷體"/>
          <w:sz w:val="22"/>
          <w:szCs w:val="22"/>
        </w:rPr>
        <w:t>其</w:t>
      </w:r>
      <w:r w:rsidR="00601387">
        <w:rPr>
          <w:rFonts w:ascii="Californian FB" w:eastAsia="標楷體" w:hAnsi="標楷體" w:hint="eastAsia"/>
          <w:sz w:val="22"/>
          <w:szCs w:val="22"/>
        </w:rPr>
        <w:t>學</w:t>
      </w:r>
      <w:r w:rsidR="00F45347" w:rsidRPr="7BDD1ECC">
        <w:rPr>
          <w:rFonts w:ascii="Californian FB" w:eastAsia="標楷體" w:hAnsi="標楷體"/>
          <w:sz w:val="22"/>
          <w:szCs w:val="22"/>
        </w:rPr>
        <w:t>科知識</w:t>
      </w:r>
      <w:r w:rsidR="00071E8A" w:rsidRPr="7BDD1ECC">
        <w:rPr>
          <w:rFonts w:ascii="Californian FB" w:eastAsia="標楷體" w:hAnsi="標楷體"/>
          <w:sz w:val="22"/>
          <w:szCs w:val="22"/>
        </w:rPr>
        <w:t>，</w:t>
      </w:r>
      <w:r w:rsidRPr="7BDD1ECC">
        <w:rPr>
          <w:rFonts w:ascii="Californian FB" w:eastAsia="標楷體" w:hAnsi="標楷體"/>
          <w:kern w:val="0"/>
          <w:sz w:val="22"/>
          <w:szCs w:val="22"/>
        </w:rPr>
        <w:t>加強他們對企業社會責任的意識，</w:t>
      </w:r>
      <w:r w:rsidR="001540BA">
        <w:rPr>
          <w:rFonts w:ascii="Californian FB" w:eastAsia="標楷體" w:hAnsi="標楷體"/>
          <w:sz w:val="22"/>
          <w:szCs w:val="22"/>
        </w:rPr>
        <w:t>培育他們成為</w:t>
      </w:r>
      <w:r w:rsidRPr="00616744">
        <w:rPr>
          <w:rFonts w:ascii="Californian FB" w:eastAsia="標楷體" w:hAnsi="標楷體"/>
          <w:sz w:val="22"/>
          <w:szCs w:val="22"/>
        </w:rPr>
        <w:t>關心社會的人才</w:t>
      </w:r>
      <w:r w:rsidRPr="7BDD1ECC">
        <w:rPr>
          <w:rFonts w:ascii="Californian FB" w:eastAsia="標楷體" w:hAnsi="標楷體"/>
          <w:kern w:val="0"/>
          <w:sz w:val="22"/>
          <w:szCs w:val="22"/>
        </w:rPr>
        <w:t>。</w:t>
      </w:r>
    </w:p>
    <w:p w14:paraId="55583B9D" w14:textId="405F9E3A" w:rsidR="00D6608A" w:rsidRPr="00616744" w:rsidRDefault="00D6608A" w:rsidP="7BDD1ECC">
      <w:pPr>
        <w:snapToGrid w:val="0"/>
        <w:spacing w:afterLines="50" w:after="180" w:line="0" w:lineRule="atLeast"/>
        <w:jc w:val="both"/>
        <w:rPr>
          <w:rFonts w:ascii="Californian FB" w:eastAsia="標楷體" w:hAnsi="Californian FB"/>
          <w:kern w:val="0"/>
          <w:sz w:val="22"/>
          <w:szCs w:val="22"/>
        </w:rPr>
      </w:pPr>
      <w:r w:rsidRPr="7BDD1ECC">
        <w:rPr>
          <w:rFonts w:ascii="Californian FB" w:eastAsia="標楷體" w:hAnsi="Californian FB"/>
          <w:kern w:val="0"/>
          <w:sz w:val="22"/>
          <w:szCs w:val="22"/>
        </w:rPr>
        <w:t>The Citi</w:t>
      </w:r>
      <w:r w:rsidR="00F45347" w:rsidRPr="7BDD1ECC">
        <w:rPr>
          <w:rFonts w:ascii="Californian FB" w:eastAsia="標楷體" w:hAnsi="Californian FB"/>
          <w:kern w:val="0"/>
          <w:sz w:val="22"/>
          <w:szCs w:val="22"/>
        </w:rPr>
        <w:t>-HKCSS</w:t>
      </w:r>
      <w:r w:rsidRPr="7BDD1ECC">
        <w:rPr>
          <w:rFonts w:ascii="Californian FB" w:eastAsia="標楷體" w:hAnsi="Californian FB"/>
          <w:kern w:val="0"/>
          <w:sz w:val="22"/>
          <w:szCs w:val="22"/>
        </w:rPr>
        <w:t xml:space="preserve"> Community Intern Program </w:t>
      </w:r>
      <w:r w:rsidR="00B71147" w:rsidRPr="7BDD1ECC">
        <w:rPr>
          <w:rFonts w:ascii="Californian FB" w:eastAsia="標楷體" w:hAnsi="Californian FB"/>
          <w:kern w:val="0"/>
          <w:sz w:val="22"/>
          <w:szCs w:val="22"/>
        </w:rPr>
        <w:t>202</w:t>
      </w:r>
      <w:r w:rsidR="005D06B7">
        <w:rPr>
          <w:rFonts w:ascii="Californian FB" w:eastAsia="標楷體" w:hAnsi="Californian FB"/>
          <w:kern w:val="0"/>
          <w:sz w:val="22"/>
          <w:szCs w:val="22"/>
        </w:rPr>
        <w:t>3</w:t>
      </w:r>
      <w:r w:rsidR="00B71147" w:rsidRPr="7BDD1ECC">
        <w:rPr>
          <w:rFonts w:ascii="Californian FB" w:eastAsia="標楷體" w:hAnsi="Californian FB"/>
          <w:kern w:val="0"/>
          <w:sz w:val="22"/>
          <w:szCs w:val="22"/>
        </w:rPr>
        <w:t xml:space="preserve"> </w:t>
      </w:r>
      <w:r w:rsidRPr="7BDD1ECC">
        <w:rPr>
          <w:rFonts w:ascii="Californian FB" w:eastAsia="標楷體" w:hAnsi="Californian FB"/>
          <w:kern w:val="0"/>
          <w:sz w:val="22"/>
          <w:szCs w:val="22"/>
        </w:rPr>
        <w:t>aims at inspiring university students</w:t>
      </w:r>
      <w:r w:rsidR="54C41772" w:rsidRPr="0AF53B07">
        <w:rPr>
          <w:rFonts w:ascii="Californian FB" w:eastAsia="標楷體" w:hAnsi="Californian FB"/>
          <w:sz w:val="22"/>
          <w:szCs w:val="22"/>
        </w:rPr>
        <w:t xml:space="preserve"> in Hong Kong</w:t>
      </w:r>
      <w:r w:rsidRPr="7BDD1ECC">
        <w:rPr>
          <w:rFonts w:ascii="Californian FB" w:eastAsia="標楷體" w:hAnsi="Californian FB"/>
          <w:kern w:val="0"/>
          <w:sz w:val="22"/>
          <w:szCs w:val="22"/>
        </w:rPr>
        <w:t xml:space="preserve"> majoring in </w:t>
      </w:r>
      <w:r w:rsidR="00601387">
        <w:rPr>
          <w:rFonts w:ascii="Californian FB" w:eastAsia="標楷體" w:hAnsi="Californian FB" w:hint="eastAsia"/>
          <w:kern w:val="0"/>
          <w:sz w:val="22"/>
          <w:szCs w:val="22"/>
        </w:rPr>
        <w:t>v</w:t>
      </w:r>
      <w:r w:rsidR="00601387">
        <w:rPr>
          <w:rFonts w:ascii="Californian FB" w:eastAsia="標楷體" w:hAnsi="Californian FB"/>
          <w:kern w:val="0"/>
          <w:sz w:val="22"/>
          <w:szCs w:val="22"/>
        </w:rPr>
        <w:t>arious studies</w:t>
      </w:r>
      <w:r w:rsidRPr="7BDD1ECC">
        <w:rPr>
          <w:rFonts w:ascii="Californian FB" w:eastAsia="標楷體" w:hAnsi="Californian FB"/>
          <w:kern w:val="0"/>
          <w:sz w:val="22"/>
          <w:szCs w:val="22"/>
        </w:rPr>
        <w:t xml:space="preserve"> to contribute their knowledge and expertise to non-profit organizations. The ultimate aim is to cultivate their concept of Corporate Social Responsibility and to </w:t>
      </w:r>
      <w:r w:rsidR="00A847CF" w:rsidRPr="7BDD1ECC">
        <w:rPr>
          <w:rFonts w:ascii="Californian FB" w:eastAsia="標楷體" w:hAnsi="Californian FB"/>
          <w:kern w:val="0"/>
          <w:sz w:val="22"/>
          <w:szCs w:val="22"/>
        </w:rPr>
        <w:t>provide</w:t>
      </w:r>
      <w:r w:rsidRPr="7BDD1ECC">
        <w:rPr>
          <w:rFonts w:ascii="Californian FB" w:eastAsia="標楷體" w:hAnsi="Californian FB"/>
          <w:kern w:val="0"/>
          <w:sz w:val="22"/>
          <w:szCs w:val="22"/>
        </w:rPr>
        <w:t xml:space="preserve"> these future professionals </w:t>
      </w:r>
      <w:r w:rsidRPr="00616744">
        <w:rPr>
          <w:rFonts w:ascii="Californian FB" w:eastAsia="標楷體" w:hAnsi="Californian FB"/>
          <w:sz w:val="22"/>
          <w:szCs w:val="22"/>
        </w:rPr>
        <w:t>with a broadened understanding of the community</w:t>
      </w:r>
      <w:r w:rsidRPr="7BDD1ECC">
        <w:rPr>
          <w:rFonts w:ascii="Californian FB" w:eastAsia="標楷體" w:hAnsi="Californian FB"/>
          <w:kern w:val="0"/>
          <w:sz w:val="22"/>
          <w:szCs w:val="22"/>
        </w:rPr>
        <w:t xml:space="preserve">. </w:t>
      </w:r>
    </w:p>
    <w:p w14:paraId="076F4214" w14:textId="77777777" w:rsidR="00D6608A" w:rsidRPr="00616744" w:rsidRDefault="00D6608A" w:rsidP="00B16A40">
      <w:pPr>
        <w:snapToGrid w:val="0"/>
        <w:spacing w:afterLines="50" w:after="180" w:line="0" w:lineRule="atLeast"/>
        <w:jc w:val="both"/>
        <w:rPr>
          <w:rFonts w:ascii="Californian FB" w:eastAsia="標楷體" w:hAnsi="Californian FB"/>
          <w:b/>
          <w:sz w:val="22"/>
          <w:szCs w:val="22"/>
        </w:rPr>
      </w:pPr>
      <w:r w:rsidRPr="00616744">
        <w:rPr>
          <w:rFonts w:ascii="Californian FB" w:eastAsia="標楷體" w:hAnsi="標楷體"/>
          <w:b/>
          <w:sz w:val="22"/>
          <w:szCs w:val="22"/>
        </w:rPr>
        <w:t>計劃目標</w:t>
      </w:r>
      <w:r w:rsidR="00601D9C">
        <w:rPr>
          <w:rFonts w:ascii="Californian FB" w:eastAsia="標楷體" w:hAnsi="Californian FB"/>
          <w:b/>
          <w:sz w:val="22"/>
          <w:szCs w:val="22"/>
        </w:rPr>
        <w:t>Program Goals</w:t>
      </w:r>
    </w:p>
    <w:p w14:paraId="5246ABEB" w14:textId="663C8712" w:rsidR="00A30D41" w:rsidRPr="00616744" w:rsidRDefault="00A162B9" w:rsidP="00B16A40">
      <w:pPr>
        <w:pStyle w:val="a3"/>
        <w:numPr>
          <w:ilvl w:val="0"/>
          <w:numId w:val="15"/>
        </w:numPr>
        <w:snapToGrid w:val="0"/>
        <w:spacing w:afterLines="50" w:after="180" w:line="0" w:lineRule="atLeast"/>
        <w:ind w:leftChars="0" w:left="482"/>
        <w:jc w:val="both"/>
        <w:rPr>
          <w:rFonts w:ascii="Californian FB" w:eastAsia="標楷體" w:hAnsi="Californian FB"/>
          <w:sz w:val="22"/>
          <w:szCs w:val="22"/>
        </w:rPr>
      </w:pPr>
      <w:r w:rsidRPr="00616744">
        <w:rPr>
          <w:rFonts w:ascii="Californian FB" w:eastAsia="標楷體" w:hAnsi="標楷體"/>
          <w:sz w:val="22"/>
          <w:szCs w:val="22"/>
        </w:rPr>
        <w:t>提升本港大學</w:t>
      </w:r>
      <w:proofErr w:type="gramStart"/>
      <w:r w:rsidR="005D06B7">
        <w:rPr>
          <w:rFonts w:ascii="Californian FB" w:eastAsia="標楷體" w:hAnsi="標楷體" w:hint="eastAsia"/>
          <w:sz w:val="22"/>
          <w:szCs w:val="22"/>
        </w:rPr>
        <w:t>不</w:t>
      </w:r>
      <w:proofErr w:type="gramEnd"/>
      <w:r w:rsidR="005D06B7">
        <w:rPr>
          <w:rFonts w:ascii="Californian FB" w:eastAsia="標楷體" w:hAnsi="標楷體" w:hint="eastAsia"/>
          <w:sz w:val="22"/>
          <w:szCs w:val="22"/>
        </w:rPr>
        <w:t>同學系</w:t>
      </w:r>
      <w:r w:rsidR="00601387">
        <w:rPr>
          <w:rFonts w:ascii="Californian FB" w:eastAsia="標楷體" w:hAnsi="標楷體" w:hint="eastAsia"/>
          <w:sz w:val="22"/>
          <w:szCs w:val="22"/>
        </w:rPr>
        <w:t>及主修科</w:t>
      </w:r>
      <w:r w:rsidR="005D06B7">
        <w:rPr>
          <w:rFonts w:ascii="Californian FB" w:eastAsia="標楷體" w:hAnsi="標楷體" w:hint="eastAsia"/>
          <w:sz w:val="22"/>
          <w:szCs w:val="22"/>
        </w:rPr>
        <w:t>(</w:t>
      </w:r>
      <w:r w:rsidR="005D06B7">
        <w:rPr>
          <w:rFonts w:ascii="Californian FB" w:eastAsia="標楷體" w:hAnsi="標楷體" w:hint="eastAsia"/>
          <w:sz w:val="22"/>
          <w:szCs w:val="22"/>
        </w:rPr>
        <w:t>工商管理、新聞與傳播、藝術設計及社會影響評估等</w:t>
      </w:r>
      <w:r w:rsidR="005D06B7">
        <w:rPr>
          <w:rFonts w:ascii="Californian FB" w:eastAsia="標楷體" w:hAnsi="標楷體" w:hint="eastAsia"/>
          <w:sz w:val="22"/>
          <w:szCs w:val="22"/>
        </w:rPr>
        <w:t>)</w:t>
      </w:r>
      <w:r w:rsidR="005D06B7">
        <w:rPr>
          <w:rFonts w:ascii="Californian FB" w:eastAsia="標楷體" w:hAnsi="標楷體" w:hint="eastAsia"/>
          <w:sz w:val="22"/>
          <w:szCs w:val="22"/>
        </w:rPr>
        <w:t>的大</w:t>
      </w:r>
      <w:r w:rsidRPr="00616744">
        <w:rPr>
          <w:rFonts w:ascii="Californian FB" w:eastAsia="標楷體" w:hAnsi="標楷體"/>
          <w:sz w:val="22"/>
          <w:szCs w:val="22"/>
        </w:rPr>
        <w:t>學生對本地社區的認識；</w:t>
      </w:r>
    </w:p>
    <w:p w14:paraId="7C3E281D" w14:textId="563ABC50" w:rsidR="00A162B9" w:rsidRPr="00616744" w:rsidRDefault="00A162B9" w:rsidP="00B16A40">
      <w:pPr>
        <w:pStyle w:val="a3"/>
        <w:snapToGrid w:val="0"/>
        <w:spacing w:afterLines="50" w:after="180" w:line="0" w:lineRule="atLeast"/>
        <w:ind w:leftChars="0" w:left="482"/>
        <w:jc w:val="both"/>
        <w:rPr>
          <w:rFonts w:ascii="Californian FB" w:eastAsia="標楷體" w:hAnsi="Californian FB"/>
          <w:sz w:val="22"/>
          <w:szCs w:val="22"/>
        </w:rPr>
      </w:pPr>
      <w:r w:rsidRPr="00616744">
        <w:rPr>
          <w:rFonts w:ascii="Californian FB" w:eastAsia="標楷體" w:hAnsi="Californian FB"/>
          <w:sz w:val="22"/>
          <w:szCs w:val="22"/>
        </w:rPr>
        <w:t xml:space="preserve">To broaden the understanding of Hong Kong university students majoring in </w:t>
      </w:r>
      <w:r w:rsidR="005D06B7">
        <w:rPr>
          <w:rFonts w:ascii="Californian FB" w:eastAsia="標楷體" w:hAnsi="Californian FB"/>
          <w:sz w:val="22"/>
          <w:szCs w:val="22"/>
        </w:rPr>
        <w:t>multiple disciplines including business and marketing, communications and journalism, visual studies and design, and social impact assessment)</w:t>
      </w:r>
      <w:r w:rsidRPr="00616744">
        <w:rPr>
          <w:rFonts w:ascii="Californian FB" w:eastAsia="標楷體" w:hAnsi="Californian FB"/>
          <w:sz w:val="22"/>
          <w:szCs w:val="22"/>
        </w:rPr>
        <w:t xml:space="preserve"> towards the community;</w:t>
      </w:r>
    </w:p>
    <w:p w14:paraId="7795E741" w14:textId="77777777" w:rsidR="00A30D41" w:rsidRPr="00616744" w:rsidRDefault="00A30D41" w:rsidP="00B16A40">
      <w:pPr>
        <w:pStyle w:val="a3"/>
        <w:numPr>
          <w:ilvl w:val="0"/>
          <w:numId w:val="15"/>
        </w:numPr>
        <w:snapToGrid w:val="0"/>
        <w:spacing w:afterLines="50" w:after="180" w:line="0" w:lineRule="atLeast"/>
        <w:ind w:leftChars="0" w:left="482"/>
        <w:jc w:val="both"/>
        <w:rPr>
          <w:rFonts w:ascii="Californian FB" w:eastAsia="標楷體" w:hAnsi="Californian FB"/>
          <w:sz w:val="22"/>
          <w:szCs w:val="22"/>
        </w:rPr>
      </w:pPr>
      <w:r w:rsidRPr="00616744">
        <w:rPr>
          <w:rFonts w:ascii="Californian FB" w:eastAsia="標楷體" w:hAnsi="標楷體"/>
          <w:sz w:val="22"/>
          <w:szCs w:val="22"/>
        </w:rPr>
        <w:t>為學生</w:t>
      </w:r>
      <w:r w:rsidR="00A162B9" w:rsidRPr="00616744">
        <w:rPr>
          <w:rFonts w:ascii="Californian FB" w:eastAsia="標楷體" w:hAnsi="標楷體"/>
          <w:sz w:val="22"/>
          <w:szCs w:val="22"/>
        </w:rPr>
        <w:t>提供實習機會</w:t>
      </w:r>
      <w:r w:rsidRPr="00616744">
        <w:rPr>
          <w:rFonts w:ascii="Californian FB" w:eastAsia="標楷體" w:hAnsi="標楷體"/>
          <w:sz w:val="22"/>
          <w:szCs w:val="22"/>
        </w:rPr>
        <w:t>，讓他們將課堂所學，</w:t>
      </w:r>
      <w:r w:rsidR="00A162B9" w:rsidRPr="00616744">
        <w:rPr>
          <w:rFonts w:ascii="Californian FB" w:eastAsia="標楷體" w:hAnsi="標楷體"/>
          <w:sz w:val="22"/>
          <w:szCs w:val="22"/>
        </w:rPr>
        <w:t>應用於協助非牟利服務機構</w:t>
      </w:r>
      <w:r w:rsidR="000D6379">
        <w:rPr>
          <w:rFonts w:ascii="Californian FB" w:eastAsia="標楷體" w:hAnsi="標楷體"/>
          <w:sz w:val="22"/>
          <w:szCs w:val="22"/>
        </w:rPr>
        <w:t>，</w:t>
      </w:r>
      <w:r w:rsidR="00A162B9" w:rsidRPr="00616744">
        <w:rPr>
          <w:rFonts w:ascii="Californian FB" w:eastAsia="標楷體" w:hAnsi="標楷體"/>
          <w:sz w:val="22"/>
          <w:szCs w:val="22"/>
        </w:rPr>
        <w:t>實踐</w:t>
      </w:r>
      <w:r w:rsidRPr="00616744">
        <w:rPr>
          <w:rFonts w:ascii="Californian FB" w:eastAsia="標楷體" w:hAnsi="標楷體"/>
          <w:sz w:val="22"/>
          <w:szCs w:val="22"/>
        </w:rPr>
        <w:t>機構的</w:t>
      </w:r>
      <w:r w:rsidR="00A162B9" w:rsidRPr="00616744">
        <w:rPr>
          <w:rFonts w:ascii="Californian FB" w:eastAsia="標楷體" w:hAnsi="標楷體"/>
          <w:sz w:val="22"/>
          <w:szCs w:val="22"/>
        </w:rPr>
        <w:t>目標；</w:t>
      </w:r>
    </w:p>
    <w:p w14:paraId="4CD5993B" w14:textId="1D1E6A40" w:rsidR="00A162B9" w:rsidRPr="00616744" w:rsidRDefault="00A162B9" w:rsidP="00B16A40">
      <w:pPr>
        <w:pStyle w:val="a3"/>
        <w:snapToGrid w:val="0"/>
        <w:spacing w:afterLines="50" w:after="180" w:line="0" w:lineRule="atLeast"/>
        <w:ind w:leftChars="0" w:left="482"/>
        <w:jc w:val="both"/>
        <w:rPr>
          <w:rFonts w:ascii="Californian FB" w:eastAsia="標楷體" w:hAnsi="Californian FB"/>
          <w:sz w:val="22"/>
          <w:szCs w:val="22"/>
        </w:rPr>
      </w:pPr>
      <w:r w:rsidRPr="00616744">
        <w:rPr>
          <w:rFonts w:ascii="Californian FB" w:eastAsia="標楷體" w:hAnsi="Californian FB"/>
          <w:sz w:val="22"/>
          <w:szCs w:val="22"/>
        </w:rPr>
        <w:t>To provide an opportunity for students to contribute their knowledge from classroom learning to non-profit organizations</w:t>
      </w:r>
      <w:r w:rsidR="00A847CF">
        <w:rPr>
          <w:rFonts w:ascii="Californian FB" w:eastAsia="標楷體" w:hAnsi="Californian FB" w:hint="eastAsia"/>
          <w:sz w:val="22"/>
          <w:szCs w:val="22"/>
        </w:rPr>
        <w:t>,</w:t>
      </w:r>
      <w:r w:rsidRPr="00616744">
        <w:rPr>
          <w:rFonts w:ascii="Californian FB" w:eastAsia="標楷體" w:hAnsi="Californian FB"/>
          <w:sz w:val="22"/>
          <w:szCs w:val="22"/>
        </w:rPr>
        <w:t xml:space="preserve"> </w:t>
      </w:r>
      <w:r w:rsidR="00A847CF">
        <w:rPr>
          <w:rFonts w:ascii="Californian FB" w:eastAsia="標楷體" w:hAnsi="Californian FB" w:hint="eastAsia"/>
          <w:sz w:val="22"/>
          <w:szCs w:val="22"/>
        </w:rPr>
        <w:t xml:space="preserve">so as to </w:t>
      </w:r>
      <w:r w:rsidRPr="00616744">
        <w:rPr>
          <w:rFonts w:ascii="Californian FB" w:eastAsia="標楷體" w:hAnsi="Californian FB"/>
          <w:sz w:val="22"/>
          <w:szCs w:val="22"/>
        </w:rPr>
        <w:t xml:space="preserve">help these organizations achieve their goals; </w:t>
      </w:r>
    </w:p>
    <w:p w14:paraId="39644693" w14:textId="7BC7B2FC" w:rsidR="00A30D41" w:rsidRPr="00616744" w:rsidRDefault="00A162B9" w:rsidP="00B71147">
      <w:pPr>
        <w:pStyle w:val="a3"/>
        <w:numPr>
          <w:ilvl w:val="0"/>
          <w:numId w:val="15"/>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為非牟利服務機構及未來</w:t>
      </w:r>
      <w:r w:rsidR="00375E99">
        <w:rPr>
          <w:rFonts w:ascii="Californian FB" w:eastAsia="標楷體" w:hAnsi="標楷體" w:hint="eastAsia"/>
          <w:sz w:val="22"/>
          <w:szCs w:val="22"/>
        </w:rPr>
        <w:t>大學生</w:t>
      </w:r>
      <w:r w:rsidRPr="00616744">
        <w:rPr>
          <w:rFonts w:ascii="Californian FB" w:eastAsia="標楷體" w:hAnsi="標楷體"/>
          <w:sz w:val="22"/>
          <w:szCs w:val="22"/>
        </w:rPr>
        <w:t>人才建立橋樑，</w:t>
      </w:r>
      <w:r w:rsidR="00B71147" w:rsidRPr="00B71147">
        <w:rPr>
          <w:rFonts w:ascii="Californian FB" w:eastAsia="標楷體" w:hAnsi="標楷體" w:hint="eastAsia"/>
          <w:sz w:val="22"/>
          <w:szCs w:val="22"/>
        </w:rPr>
        <w:t>鼓勵</w:t>
      </w:r>
      <w:r w:rsidRPr="00616744">
        <w:rPr>
          <w:rFonts w:ascii="Californian FB" w:eastAsia="標楷體" w:hAnsi="標楷體"/>
          <w:sz w:val="22"/>
          <w:szCs w:val="22"/>
        </w:rPr>
        <w:t>學生</w:t>
      </w:r>
      <w:r w:rsidR="00B71147" w:rsidRPr="00B71147">
        <w:rPr>
          <w:rFonts w:ascii="Californian FB" w:eastAsia="標楷體" w:hAnsi="標楷體" w:hint="eastAsia"/>
          <w:sz w:val="22"/>
          <w:szCs w:val="22"/>
        </w:rPr>
        <w:t>於畢業後投身職場時，</w:t>
      </w:r>
      <w:r w:rsidR="00A931F0" w:rsidRPr="00B71147">
        <w:rPr>
          <w:rFonts w:ascii="Californian FB" w:eastAsia="標楷體" w:hAnsi="標楷體" w:hint="eastAsia"/>
          <w:kern w:val="0"/>
          <w:sz w:val="22"/>
          <w:szCs w:val="22"/>
        </w:rPr>
        <w:t>實踐</w:t>
      </w:r>
      <w:r w:rsidR="00B71147" w:rsidRPr="7BDD1ECC">
        <w:rPr>
          <w:rFonts w:ascii="Californian FB" w:eastAsia="標楷體" w:hAnsi="標楷體"/>
          <w:kern w:val="0"/>
          <w:sz w:val="22"/>
          <w:szCs w:val="22"/>
        </w:rPr>
        <w:t>企業社會責任</w:t>
      </w:r>
      <w:r w:rsidRPr="00616744">
        <w:rPr>
          <w:rFonts w:ascii="Californian FB" w:eastAsia="標楷體" w:hAnsi="標楷體"/>
          <w:sz w:val="22"/>
          <w:szCs w:val="22"/>
        </w:rPr>
        <w:t>。</w:t>
      </w:r>
    </w:p>
    <w:p w14:paraId="56F43C95" w14:textId="21D0C054" w:rsidR="00D6608A" w:rsidRPr="00616744" w:rsidRDefault="00A162B9" w:rsidP="00B16A40">
      <w:pPr>
        <w:pStyle w:val="a3"/>
        <w:snapToGrid w:val="0"/>
        <w:spacing w:afterLines="50" w:after="180" w:line="0" w:lineRule="atLeast"/>
        <w:ind w:leftChars="0" w:left="482"/>
        <w:jc w:val="both"/>
        <w:rPr>
          <w:rFonts w:ascii="Californian FB" w:eastAsia="標楷體" w:hAnsi="Californian FB"/>
          <w:sz w:val="22"/>
          <w:szCs w:val="22"/>
        </w:rPr>
      </w:pPr>
      <w:r w:rsidRPr="00616744">
        <w:rPr>
          <w:rFonts w:ascii="Californian FB" w:eastAsia="標楷體" w:hAnsi="Californian FB"/>
          <w:sz w:val="22"/>
          <w:szCs w:val="22"/>
        </w:rPr>
        <w:t>To build networks between</w:t>
      </w:r>
      <w:r w:rsidR="00073409">
        <w:rPr>
          <w:rFonts w:ascii="Californian FB" w:eastAsia="標楷體" w:hAnsi="Californian FB"/>
          <w:sz w:val="22"/>
          <w:szCs w:val="22"/>
        </w:rPr>
        <w:t xml:space="preserve"> future</w:t>
      </w:r>
      <w:r w:rsidR="00375E99">
        <w:rPr>
          <w:rFonts w:ascii="Californian FB" w:eastAsia="標楷體" w:hAnsi="Californian FB"/>
          <w:sz w:val="22"/>
          <w:szCs w:val="22"/>
        </w:rPr>
        <w:t xml:space="preserve"> </w:t>
      </w:r>
      <w:r w:rsidR="00073409">
        <w:rPr>
          <w:rFonts w:ascii="Californian FB" w:eastAsia="標楷體" w:hAnsi="Californian FB"/>
          <w:sz w:val="22"/>
          <w:szCs w:val="22"/>
        </w:rPr>
        <w:t>elites and non</w:t>
      </w:r>
      <w:r w:rsidR="00073409">
        <w:rPr>
          <w:rFonts w:ascii="Californian FB" w:eastAsia="標楷體" w:hAnsi="Californian FB" w:hint="eastAsia"/>
          <w:sz w:val="22"/>
          <w:szCs w:val="22"/>
          <w:lang w:eastAsia="zh-HK"/>
        </w:rPr>
        <w:t>-</w:t>
      </w:r>
      <w:r w:rsidR="00E71D00">
        <w:rPr>
          <w:rFonts w:ascii="Californian FB" w:eastAsia="標楷體" w:hAnsi="Californian FB"/>
          <w:sz w:val="22"/>
          <w:szCs w:val="22"/>
        </w:rPr>
        <w:t xml:space="preserve">profit organizations and </w:t>
      </w:r>
      <w:r w:rsidR="00A931F0">
        <w:rPr>
          <w:rFonts w:ascii="Californian FB" w:eastAsia="標楷體" w:hAnsi="Californian FB" w:hint="eastAsia"/>
          <w:sz w:val="22"/>
          <w:szCs w:val="22"/>
        </w:rPr>
        <w:t>encourage</w:t>
      </w:r>
      <w:r w:rsidR="00A931F0" w:rsidRPr="00616744">
        <w:rPr>
          <w:rFonts w:ascii="Californian FB" w:eastAsia="標楷體" w:hAnsi="Californian FB"/>
          <w:sz w:val="22"/>
          <w:szCs w:val="22"/>
        </w:rPr>
        <w:t xml:space="preserve"> </w:t>
      </w:r>
      <w:r w:rsidRPr="00616744">
        <w:rPr>
          <w:rFonts w:ascii="Californian FB" w:eastAsia="標楷體" w:hAnsi="Californian FB"/>
          <w:sz w:val="22"/>
          <w:szCs w:val="22"/>
        </w:rPr>
        <w:t xml:space="preserve">students </w:t>
      </w:r>
      <w:r w:rsidR="00A931F0">
        <w:rPr>
          <w:rFonts w:ascii="Californian FB" w:eastAsia="標楷體" w:hAnsi="Californian FB" w:hint="eastAsia"/>
          <w:sz w:val="22"/>
          <w:szCs w:val="22"/>
        </w:rPr>
        <w:t xml:space="preserve">to put the concept of </w:t>
      </w:r>
      <w:r w:rsidR="00A931F0" w:rsidRPr="7BDD1ECC">
        <w:rPr>
          <w:rFonts w:ascii="Californian FB" w:eastAsia="標楷體" w:hAnsi="Californian FB"/>
          <w:kern w:val="0"/>
          <w:sz w:val="22"/>
          <w:szCs w:val="22"/>
        </w:rPr>
        <w:t>Corporate Social Responsibility</w:t>
      </w:r>
      <w:r w:rsidR="00A931F0">
        <w:rPr>
          <w:rFonts w:ascii="Californian FB" w:eastAsia="標楷體" w:hAnsi="Californian FB" w:hint="eastAsia"/>
          <w:kern w:val="0"/>
          <w:sz w:val="22"/>
          <w:szCs w:val="22"/>
        </w:rPr>
        <w:t xml:space="preserve"> into practice when they start their career after graduation</w:t>
      </w:r>
      <w:r w:rsidRPr="00616744">
        <w:rPr>
          <w:rFonts w:ascii="Californian FB" w:eastAsia="標楷體" w:hAnsi="Californian FB"/>
          <w:sz w:val="22"/>
          <w:szCs w:val="22"/>
        </w:rPr>
        <w:t>.</w:t>
      </w:r>
    </w:p>
    <w:p w14:paraId="72C50F65" w14:textId="77777777" w:rsidR="00A30D41" w:rsidRPr="00616744" w:rsidRDefault="00A30D41" w:rsidP="00B16A40">
      <w:pPr>
        <w:snapToGrid w:val="0"/>
        <w:spacing w:afterLines="50" w:after="180" w:line="0" w:lineRule="atLeast"/>
        <w:jc w:val="both"/>
        <w:rPr>
          <w:rFonts w:ascii="Californian FB" w:eastAsia="標楷體" w:hAnsi="Californian FB"/>
          <w:b/>
          <w:sz w:val="22"/>
          <w:szCs w:val="22"/>
        </w:rPr>
      </w:pPr>
    </w:p>
    <w:p w14:paraId="0CEC8BC8" w14:textId="77777777" w:rsidR="00D6608A" w:rsidRPr="00616744" w:rsidRDefault="00D6608A" w:rsidP="00B16A40">
      <w:pPr>
        <w:snapToGrid w:val="0"/>
        <w:spacing w:afterLines="50" w:after="180" w:line="0" w:lineRule="atLeast"/>
        <w:jc w:val="both"/>
        <w:rPr>
          <w:rFonts w:ascii="Californian FB" w:eastAsia="標楷體" w:hAnsi="Californian FB"/>
          <w:b/>
          <w:sz w:val="22"/>
          <w:szCs w:val="22"/>
          <w:lang w:eastAsia="zh-HK"/>
        </w:rPr>
      </w:pPr>
      <w:r w:rsidRPr="00616744">
        <w:rPr>
          <w:rFonts w:ascii="Californian FB" w:eastAsia="標楷體" w:hAnsi="標楷體"/>
          <w:b/>
          <w:sz w:val="22"/>
          <w:szCs w:val="22"/>
        </w:rPr>
        <w:t>計劃內容</w:t>
      </w:r>
      <w:r w:rsidRPr="00616744">
        <w:rPr>
          <w:rFonts w:ascii="Californian FB" w:eastAsia="標楷體" w:hAnsi="Californian FB"/>
          <w:b/>
          <w:sz w:val="22"/>
          <w:szCs w:val="22"/>
        </w:rPr>
        <w:t xml:space="preserve"> Program Details</w:t>
      </w:r>
    </w:p>
    <w:tbl>
      <w:tblPr>
        <w:tblW w:w="48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5"/>
        <w:gridCol w:w="5150"/>
        <w:gridCol w:w="2773"/>
      </w:tblGrid>
      <w:tr w:rsidR="0000209E" w:rsidRPr="00616744" w14:paraId="6FC7CEA1" w14:textId="77777777" w:rsidTr="05D12A09">
        <w:trPr>
          <w:jc w:val="center"/>
        </w:trPr>
        <w:tc>
          <w:tcPr>
            <w:tcW w:w="994" w:type="pct"/>
            <w:hideMark/>
          </w:tcPr>
          <w:p w14:paraId="69BB3552" w14:textId="77777777" w:rsidR="001A13CC" w:rsidRPr="00616744" w:rsidRDefault="001A13CC" w:rsidP="00B16A40">
            <w:pPr>
              <w:widowControl/>
              <w:snapToGrid w:val="0"/>
              <w:spacing w:afterLines="50" w:after="180" w:line="0" w:lineRule="atLeast"/>
              <w:rPr>
                <w:rFonts w:ascii="Californian FB" w:eastAsia="標楷體" w:hAnsi="Californian FB"/>
                <w:sz w:val="22"/>
              </w:rPr>
            </w:pPr>
            <w:r w:rsidRPr="00616744">
              <w:rPr>
                <w:rFonts w:ascii="Californian FB" w:eastAsia="標楷體" w:hAnsi="標楷體"/>
                <w:bCs/>
                <w:kern w:val="0"/>
                <w:sz w:val="22"/>
                <w:szCs w:val="22"/>
              </w:rPr>
              <w:t>為期</w:t>
            </w:r>
            <w:r w:rsidRPr="00616744">
              <w:rPr>
                <w:rFonts w:ascii="Californian FB" w:eastAsia="標楷體" w:hAnsi="標楷體"/>
                <w:sz w:val="22"/>
                <w:szCs w:val="22"/>
              </w:rPr>
              <w:t>：</w:t>
            </w:r>
            <w:r w:rsidRPr="00616744">
              <w:rPr>
                <w:rFonts w:ascii="Californian FB" w:eastAsia="標楷體" w:hAnsi="Californian FB"/>
                <w:sz w:val="22"/>
                <w:szCs w:val="22"/>
              </w:rPr>
              <w:br/>
              <w:t>Duration</w:t>
            </w:r>
          </w:p>
        </w:tc>
        <w:tc>
          <w:tcPr>
            <w:tcW w:w="2604" w:type="pct"/>
            <w:hideMark/>
          </w:tcPr>
          <w:p w14:paraId="4DF9776F" w14:textId="5E044381" w:rsidR="001A13CC" w:rsidRDefault="001A13CC" w:rsidP="00B16A40">
            <w:pPr>
              <w:snapToGrid w:val="0"/>
              <w:spacing w:afterLines="50" w:after="180" w:line="0" w:lineRule="atLeast"/>
              <w:jc w:val="both"/>
              <w:rPr>
                <w:rFonts w:ascii="Californian FB" w:eastAsia="標楷體" w:hAnsi="Californian FB"/>
                <w:sz w:val="22"/>
                <w:szCs w:val="22"/>
              </w:rPr>
            </w:pPr>
            <w:r w:rsidRPr="00616744">
              <w:rPr>
                <w:rFonts w:ascii="Californian FB" w:eastAsia="標楷體" w:hAnsi="標楷體"/>
                <w:sz w:val="22"/>
                <w:szCs w:val="22"/>
              </w:rPr>
              <w:t>第一部分：</w:t>
            </w:r>
            <w:r w:rsidR="00601387">
              <w:rPr>
                <w:rFonts w:ascii="Californian FB" w:eastAsia="標楷體" w:hAnsi="標楷體" w:hint="eastAsia"/>
                <w:sz w:val="22"/>
                <w:szCs w:val="22"/>
              </w:rPr>
              <w:t>計劃</w:t>
            </w:r>
            <w:r w:rsidR="005D06B7">
              <w:rPr>
                <w:rFonts w:ascii="Californian FB" w:eastAsia="標楷體" w:hAnsi="標楷體" w:hint="eastAsia"/>
                <w:sz w:val="22"/>
                <w:szCs w:val="22"/>
              </w:rPr>
              <w:t>啟</w:t>
            </w:r>
            <w:r w:rsidR="00601387">
              <w:rPr>
                <w:rFonts w:ascii="Californian FB" w:eastAsia="標楷體" w:hAnsi="標楷體" w:hint="eastAsia"/>
                <w:sz w:val="22"/>
                <w:szCs w:val="22"/>
              </w:rPr>
              <w:t>動及</w:t>
            </w:r>
            <w:r w:rsidR="005D06B7">
              <w:rPr>
                <w:rFonts w:ascii="Californian FB" w:eastAsia="標楷體" w:hAnsi="標楷體" w:hint="eastAsia"/>
                <w:sz w:val="22"/>
                <w:szCs w:val="22"/>
              </w:rPr>
              <w:t>培訓</w:t>
            </w:r>
            <w:r w:rsidR="00F90620" w:rsidRPr="00616744">
              <w:rPr>
                <w:rFonts w:ascii="Californian FB" w:eastAsia="標楷體" w:hAnsi="Californian FB"/>
                <w:sz w:val="22"/>
                <w:szCs w:val="22"/>
              </w:rPr>
              <w:br/>
            </w:r>
            <w:r w:rsidRPr="00616744">
              <w:rPr>
                <w:rFonts w:ascii="Californian FB" w:eastAsia="標楷體" w:hAnsi="Californian FB"/>
                <w:sz w:val="22"/>
                <w:szCs w:val="22"/>
              </w:rPr>
              <w:t xml:space="preserve">Part 1: </w:t>
            </w:r>
            <w:r w:rsidR="005D06B7">
              <w:rPr>
                <w:rFonts w:ascii="Californian FB" w:eastAsia="標楷體" w:hAnsi="Californian FB"/>
                <w:sz w:val="22"/>
                <w:szCs w:val="22"/>
              </w:rPr>
              <w:t xml:space="preserve">Program Kick-off </w:t>
            </w:r>
            <w:r w:rsidR="00601387">
              <w:rPr>
                <w:rFonts w:ascii="Californian FB" w:eastAsia="標楷體" w:hAnsi="Californian FB"/>
                <w:sz w:val="22"/>
                <w:szCs w:val="22"/>
              </w:rPr>
              <w:t>&amp;</w:t>
            </w:r>
            <w:r w:rsidR="005D06B7">
              <w:rPr>
                <w:rFonts w:ascii="Californian FB" w:eastAsia="標楷體" w:hAnsi="Californian FB"/>
                <w:sz w:val="22"/>
                <w:szCs w:val="22"/>
              </w:rPr>
              <w:t xml:space="preserve"> training</w:t>
            </w:r>
          </w:p>
          <w:p w14:paraId="1C220401" w14:textId="2BA73FDB" w:rsidR="005D06B7" w:rsidRDefault="005D06B7" w:rsidP="00B16A40">
            <w:pPr>
              <w:snapToGrid w:val="0"/>
              <w:spacing w:afterLines="50" w:after="180" w:line="0" w:lineRule="atLeast"/>
              <w:jc w:val="both"/>
              <w:rPr>
                <w:rFonts w:ascii="Californian FB" w:eastAsia="標楷體" w:hAnsi="標楷體"/>
                <w:sz w:val="22"/>
                <w:szCs w:val="22"/>
              </w:rPr>
            </w:pPr>
            <w:r>
              <w:rPr>
                <w:rFonts w:ascii="Californian FB" w:eastAsia="標楷體" w:hAnsi="Californian FB" w:hint="eastAsia"/>
                <w:sz w:val="22"/>
              </w:rPr>
              <w:t>第二部份</w:t>
            </w:r>
            <w:r w:rsidRPr="7BDD1ECC">
              <w:rPr>
                <w:rFonts w:ascii="Californian FB" w:eastAsia="標楷體" w:hAnsi="標楷體"/>
                <w:sz w:val="22"/>
                <w:szCs w:val="22"/>
              </w:rPr>
              <w:t>：</w:t>
            </w:r>
            <w:r w:rsidR="004D7492">
              <w:rPr>
                <w:rFonts w:ascii="Californian FB" w:eastAsia="標楷體" w:hAnsi="標楷體" w:hint="eastAsia"/>
                <w:sz w:val="22"/>
                <w:szCs w:val="22"/>
              </w:rPr>
              <w:t>日營</w:t>
            </w:r>
            <w:r w:rsidR="00916C66">
              <w:rPr>
                <w:rFonts w:ascii="Californian FB" w:eastAsia="標楷體" w:hAnsi="標楷體" w:hint="eastAsia"/>
                <w:sz w:val="22"/>
                <w:szCs w:val="22"/>
              </w:rPr>
              <w:t xml:space="preserve"> </w:t>
            </w:r>
          </w:p>
          <w:p w14:paraId="082A0597" w14:textId="1D3813B9" w:rsidR="005D06B7" w:rsidRPr="00616744" w:rsidRDefault="005D06B7" w:rsidP="00B16A40">
            <w:pPr>
              <w:snapToGrid w:val="0"/>
              <w:spacing w:afterLines="50" w:after="180" w:line="0" w:lineRule="atLeast"/>
              <w:jc w:val="both"/>
              <w:rPr>
                <w:rFonts w:ascii="Californian FB" w:eastAsia="標楷體" w:hAnsi="Californian FB"/>
                <w:sz w:val="22"/>
              </w:rPr>
            </w:pPr>
            <w:r>
              <w:rPr>
                <w:rFonts w:ascii="Californian FB" w:eastAsia="標楷體" w:hAnsi="Californian FB" w:hint="eastAsia"/>
                <w:sz w:val="22"/>
              </w:rPr>
              <w:t>P</w:t>
            </w:r>
            <w:r>
              <w:rPr>
                <w:rFonts w:ascii="Californian FB" w:eastAsia="標楷體" w:hAnsi="Californian FB"/>
                <w:sz w:val="22"/>
              </w:rPr>
              <w:t xml:space="preserve">art 2: </w:t>
            </w:r>
            <w:r w:rsidR="004D7492">
              <w:rPr>
                <w:rFonts w:ascii="Californian FB" w:eastAsia="標楷體" w:hAnsi="Californian FB"/>
                <w:sz w:val="22"/>
              </w:rPr>
              <w:t>Day Camp</w:t>
            </w:r>
          </w:p>
          <w:p w14:paraId="7667C5B2" w14:textId="111C63E6" w:rsidR="001A13CC" w:rsidRPr="00616744" w:rsidRDefault="001A13CC" w:rsidP="7BDD1ECC">
            <w:pPr>
              <w:snapToGrid w:val="0"/>
              <w:spacing w:afterLines="50" w:after="180" w:line="0" w:lineRule="atLeast"/>
              <w:jc w:val="both"/>
              <w:rPr>
                <w:rFonts w:ascii="Californian FB" w:eastAsia="標楷體" w:hAnsi="Californian FB"/>
                <w:sz w:val="22"/>
              </w:rPr>
            </w:pPr>
            <w:r w:rsidRPr="7BDD1ECC">
              <w:rPr>
                <w:rFonts w:ascii="Californian FB" w:eastAsia="標楷體" w:hAnsi="標楷體"/>
                <w:sz w:val="22"/>
                <w:szCs w:val="22"/>
              </w:rPr>
              <w:t>第</w:t>
            </w:r>
            <w:r w:rsidR="00A571C9">
              <w:rPr>
                <w:rFonts w:ascii="Californian FB" w:eastAsia="標楷體" w:hAnsi="標楷體" w:hint="eastAsia"/>
                <w:sz w:val="22"/>
                <w:szCs w:val="22"/>
              </w:rPr>
              <w:t>三</w:t>
            </w:r>
            <w:r w:rsidRPr="7BDD1ECC">
              <w:rPr>
                <w:rFonts w:ascii="Californian FB" w:eastAsia="標楷體" w:hAnsi="標楷體"/>
                <w:sz w:val="22"/>
                <w:szCs w:val="22"/>
              </w:rPr>
              <w:t>部分：實習前培訓</w:t>
            </w:r>
            <w:r w:rsidRPr="7BDD1ECC">
              <w:rPr>
                <w:rFonts w:ascii="Californian FB" w:eastAsia="標楷體" w:hAnsi="Californian FB"/>
                <w:sz w:val="22"/>
                <w:szCs w:val="22"/>
              </w:rPr>
              <w:t xml:space="preserve"> </w:t>
            </w:r>
            <w:r>
              <w:br/>
            </w:r>
            <w:r w:rsidRPr="7BDD1ECC">
              <w:rPr>
                <w:rFonts w:ascii="Californian FB" w:eastAsia="標楷體" w:hAnsi="Californian FB"/>
                <w:sz w:val="22"/>
                <w:szCs w:val="22"/>
              </w:rPr>
              <w:t xml:space="preserve">Part </w:t>
            </w:r>
            <w:r w:rsidR="00A571C9">
              <w:rPr>
                <w:rFonts w:ascii="Californian FB" w:eastAsia="標楷體" w:hAnsi="Californian FB"/>
                <w:sz w:val="22"/>
                <w:szCs w:val="22"/>
              </w:rPr>
              <w:t>3</w:t>
            </w:r>
            <w:r w:rsidRPr="7BDD1ECC">
              <w:rPr>
                <w:rFonts w:ascii="Californian FB" w:eastAsia="標楷體" w:hAnsi="Californian FB"/>
                <w:sz w:val="22"/>
                <w:szCs w:val="22"/>
              </w:rPr>
              <w:t xml:space="preserve">: </w:t>
            </w:r>
            <w:r w:rsidR="5C6C740B" w:rsidRPr="7BDD1ECC">
              <w:rPr>
                <w:rFonts w:ascii="Californian FB" w:eastAsia="標楷體" w:hAnsi="Californian FB"/>
                <w:sz w:val="22"/>
                <w:szCs w:val="22"/>
              </w:rPr>
              <w:t>CSR Training</w:t>
            </w:r>
            <w:r w:rsidRPr="7BDD1ECC">
              <w:rPr>
                <w:rFonts w:ascii="Californian FB" w:eastAsia="標楷體" w:hAnsi="Californian FB"/>
                <w:sz w:val="22"/>
                <w:szCs w:val="22"/>
              </w:rPr>
              <w:t xml:space="preserve"> </w:t>
            </w:r>
          </w:p>
          <w:p w14:paraId="06183ED8" w14:textId="1B707DBD" w:rsidR="001A13CC" w:rsidRPr="00616744" w:rsidRDefault="3DA7A9A9" w:rsidP="0C38171B">
            <w:pPr>
              <w:snapToGrid w:val="0"/>
              <w:spacing w:afterLines="50" w:after="180" w:line="0" w:lineRule="atLeast"/>
              <w:jc w:val="both"/>
              <w:rPr>
                <w:rFonts w:ascii="Californian FB" w:eastAsia="標楷體" w:hAnsi="Californian FB"/>
                <w:sz w:val="22"/>
              </w:rPr>
            </w:pPr>
            <w:r w:rsidRPr="00616744">
              <w:rPr>
                <w:rFonts w:ascii="Californian FB" w:eastAsia="標楷體" w:hAnsi="標楷體"/>
                <w:sz w:val="22"/>
                <w:szCs w:val="22"/>
              </w:rPr>
              <w:t>第</w:t>
            </w:r>
            <w:r w:rsidR="00A571C9">
              <w:rPr>
                <w:rFonts w:ascii="Californian FB" w:eastAsia="標楷體" w:hAnsi="標楷體" w:hint="eastAsia"/>
                <w:sz w:val="22"/>
                <w:szCs w:val="22"/>
              </w:rPr>
              <w:t>四</w:t>
            </w:r>
            <w:r w:rsidRPr="00616744">
              <w:rPr>
                <w:rFonts w:ascii="Californian FB" w:eastAsia="標楷體" w:hAnsi="標楷體"/>
                <w:sz w:val="22"/>
                <w:szCs w:val="22"/>
              </w:rPr>
              <w:t>部分：</w:t>
            </w:r>
            <w:r w:rsidRPr="0C38171B">
              <w:rPr>
                <w:rFonts w:ascii="Californian FB" w:eastAsia="標楷體" w:hAnsi="標楷體"/>
                <w:kern w:val="0"/>
                <w:sz w:val="22"/>
                <w:szCs w:val="22"/>
              </w:rPr>
              <w:t>實習工作</w:t>
            </w:r>
            <w:r w:rsidRPr="0C38171B">
              <w:rPr>
                <w:rFonts w:ascii="Californian FB" w:eastAsia="標楷體" w:hAnsi="Californian FB"/>
                <w:kern w:val="0"/>
                <w:sz w:val="22"/>
                <w:szCs w:val="22"/>
              </w:rPr>
              <w:t xml:space="preserve"> (160</w:t>
            </w:r>
            <w:r w:rsidRPr="0C38171B">
              <w:rPr>
                <w:rFonts w:ascii="Californian FB" w:eastAsia="標楷體" w:hAnsi="標楷體"/>
                <w:kern w:val="0"/>
                <w:sz w:val="22"/>
                <w:szCs w:val="22"/>
              </w:rPr>
              <w:t>小時</w:t>
            </w:r>
            <w:r w:rsidRPr="0C38171B">
              <w:rPr>
                <w:rFonts w:ascii="Californian FB" w:eastAsia="標楷體" w:hAnsi="Californian FB"/>
                <w:kern w:val="0"/>
                <w:sz w:val="22"/>
                <w:szCs w:val="22"/>
              </w:rPr>
              <w:t>)</w:t>
            </w:r>
            <w:r w:rsidR="001A13CC" w:rsidRPr="00616744">
              <w:rPr>
                <w:rFonts w:ascii="Californian FB" w:eastAsia="標楷體" w:hAnsi="Californian FB"/>
                <w:bCs/>
                <w:kern w:val="0"/>
                <w:sz w:val="22"/>
                <w:szCs w:val="22"/>
              </w:rPr>
              <w:br/>
            </w:r>
            <w:r w:rsidRPr="00616744">
              <w:rPr>
                <w:rFonts w:ascii="Californian FB" w:eastAsia="標楷體" w:hAnsi="Californian FB"/>
                <w:sz w:val="22"/>
                <w:szCs w:val="22"/>
              </w:rPr>
              <w:t xml:space="preserve">Part </w:t>
            </w:r>
            <w:r w:rsidR="00A571C9">
              <w:rPr>
                <w:rFonts w:ascii="Californian FB" w:eastAsia="標楷體" w:hAnsi="Californian FB"/>
                <w:sz w:val="22"/>
                <w:szCs w:val="22"/>
              </w:rPr>
              <w:t>4</w:t>
            </w:r>
            <w:r w:rsidRPr="00616744">
              <w:rPr>
                <w:rFonts w:ascii="Californian FB" w:eastAsia="標楷體" w:hAnsi="Californian FB"/>
                <w:sz w:val="22"/>
                <w:szCs w:val="22"/>
              </w:rPr>
              <w:t>: Internship (160 hours)</w:t>
            </w:r>
          </w:p>
          <w:p w14:paraId="6B2F9DA3" w14:textId="504489BB" w:rsidR="001A13CC" w:rsidRPr="00616744" w:rsidRDefault="21FD6A8B" w:rsidP="7BDD1ECC">
            <w:pPr>
              <w:snapToGrid w:val="0"/>
              <w:spacing w:afterLines="50" w:after="180" w:line="0" w:lineRule="atLeast"/>
              <w:jc w:val="both"/>
              <w:rPr>
                <w:rFonts w:ascii="Californian FB" w:eastAsia="標楷體" w:hAnsi="Californian FB"/>
                <w:kern w:val="0"/>
                <w:sz w:val="22"/>
              </w:rPr>
            </w:pPr>
            <w:r w:rsidRPr="7BDD1ECC">
              <w:rPr>
                <w:rFonts w:ascii="Californian FB" w:eastAsia="標楷體" w:hAnsi="標楷體"/>
                <w:kern w:val="0"/>
                <w:sz w:val="22"/>
                <w:szCs w:val="22"/>
              </w:rPr>
              <w:t>第</w:t>
            </w:r>
            <w:r w:rsidR="00A571C9">
              <w:rPr>
                <w:rFonts w:ascii="Californian FB" w:eastAsia="標楷體" w:hAnsi="標楷體" w:hint="eastAsia"/>
                <w:kern w:val="0"/>
                <w:sz w:val="22"/>
                <w:szCs w:val="22"/>
              </w:rPr>
              <w:t>五</w:t>
            </w:r>
            <w:r w:rsidRPr="7BDD1ECC">
              <w:rPr>
                <w:rFonts w:ascii="Californian FB" w:eastAsia="標楷體" w:hAnsi="標楷體"/>
                <w:kern w:val="0"/>
                <w:sz w:val="22"/>
                <w:szCs w:val="22"/>
              </w:rPr>
              <w:t>部分：實習</w:t>
            </w:r>
            <w:r w:rsidR="661AFB2B" w:rsidRPr="7BDD1ECC">
              <w:rPr>
                <w:rFonts w:ascii="Californian FB" w:eastAsia="標楷體" w:hAnsi="標楷體"/>
                <w:kern w:val="0"/>
                <w:sz w:val="22"/>
                <w:szCs w:val="22"/>
              </w:rPr>
              <w:t>評估</w:t>
            </w:r>
            <w:r w:rsidR="001A13CC" w:rsidRPr="00616744">
              <w:rPr>
                <w:rFonts w:ascii="Californian FB" w:eastAsia="標楷體" w:hAnsi="Californian FB"/>
                <w:bCs/>
                <w:kern w:val="0"/>
                <w:sz w:val="22"/>
                <w:szCs w:val="22"/>
              </w:rPr>
              <w:br/>
            </w:r>
            <w:r w:rsidRPr="00616744">
              <w:rPr>
                <w:rFonts w:ascii="Californian FB" w:eastAsia="標楷體" w:hAnsi="Californian FB"/>
                <w:sz w:val="22"/>
                <w:szCs w:val="22"/>
              </w:rPr>
              <w:t xml:space="preserve">Part </w:t>
            </w:r>
            <w:r w:rsidR="00A571C9">
              <w:rPr>
                <w:rFonts w:ascii="Californian FB" w:eastAsia="標楷體" w:hAnsi="Californian FB"/>
                <w:sz w:val="22"/>
                <w:szCs w:val="22"/>
              </w:rPr>
              <w:t>5</w:t>
            </w:r>
            <w:r w:rsidRPr="00616744">
              <w:rPr>
                <w:rFonts w:ascii="Californian FB" w:eastAsia="標楷體" w:hAnsi="Californian FB"/>
                <w:sz w:val="22"/>
                <w:szCs w:val="22"/>
              </w:rPr>
              <w:t>: Intern</w:t>
            </w:r>
            <w:r w:rsidR="661AFB2B">
              <w:rPr>
                <w:rFonts w:ascii="Californian FB" w:eastAsia="標楷體" w:hAnsi="Californian FB"/>
                <w:sz w:val="22"/>
                <w:szCs w:val="22"/>
              </w:rPr>
              <w:t>ship</w:t>
            </w:r>
            <w:r w:rsidRPr="00616744">
              <w:rPr>
                <w:rFonts w:ascii="Californian FB" w:eastAsia="標楷體" w:hAnsi="Californian FB"/>
                <w:sz w:val="22"/>
                <w:szCs w:val="22"/>
              </w:rPr>
              <w:t xml:space="preserve"> </w:t>
            </w:r>
            <w:r w:rsidR="661AFB2B">
              <w:rPr>
                <w:rFonts w:ascii="Californian FB" w:eastAsia="標楷體" w:hAnsi="Californian FB"/>
                <w:sz w:val="22"/>
                <w:szCs w:val="22"/>
              </w:rPr>
              <w:t>Evaluation</w:t>
            </w:r>
          </w:p>
          <w:p w14:paraId="1CBF66C2" w14:textId="649E9B34" w:rsidR="001A13CC" w:rsidRPr="00616744" w:rsidRDefault="001A13CC" w:rsidP="00B16A40">
            <w:pPr>
              <w:snapToGrid w:val="0"/>
              <w:spacing w:afterLines="50" w:after="180" w:line="0" w:lineRule="atLeast"/>
              <w:jc w:val="both"/>
              <w:rPr>
                <w:rFonts w:ascii="Californian FB" w:eastAsia="標楷體" w:hAnsi="Californian FB"/>
                <w:sz w:val="22"/>
              </w:rPr>
            </w:pPr>
            <w:r w:rsidRPr="00616744">
              <w:rPr>
                <w:rFonts w:ascii="Californian FB" w:eastAsia="標楷體" w:hAnsi="標楷體"/>
                <w:bCs/>
                <w:kern w:val="0"/>
                <w:sz w:val="22"/>
                <w:szCs w:val="22"/>
              </w:rPr>
              <w:t>第</w:t>
            </w:r>
            <w:r w:rsidR="00A571C9">
              <w:rPr>
                <w:rFonts w:ascii="Californian FB" w:eastAsia="標楷體" w:hAnsi="標楷體" w:hint="eastAsia"/>
                <w:bCs/>
                <w:kern w:val="0"/>
                <w:sz w:val="22"/>
                <w:szCs w:val="22"/>
              </w:rPr>
              <w:t>六</w:t>
            </w:r>
            <w:r w:rsidRPr="00616744">
              <w:rPr>
                <w:rFonts w:ascii="Californian FB" w:eastAsia="標楷體" w:hAnsi="標楷體"/>
                <w:bCs/>
                <w:kern w:val="0"/>
                <w:sz w:val="22"/>
                <w:szCs w:val="22"/>
              </w:rPr>
              <w:t>部分：嘉許</w:t>
            </w:r>
            <w:r w:rsidR="0045038E" w:rsidRPr="00616744">
              <w:rPr>
                <w:rFonts w:ascii="Californian FB" w:eastAsia="標楷體" w:hAnsi="標楷體"/>
                <w:bCs/>
                <w:kern w:val="0"/>
                <w:sz w:val="22"/>
                <w:szCs w:val="22"/>
              </w:rPr>
              <w:t>禮</w:t>
            </w:r>
            <w:r w:rsidR="00F45347">
              <w:rPr>
                <w:rFonts w:ascii="Californian FB" w:eastAsia="標楷體" w:hAnsi="標楷體" w:hint="eastAsia"/>
                <w:bCs/>
                <w:kern w:val="0"/>
                <w:sz w:val="22"/>
                <w:szCs w:val="22"/>
              </w:rPr>
              <w:t xml:space="preserve"> </w:t>
            </w:r>
            <w:r w:rsidR="00F45347" w:rsidRPr="00616744">
              <w:rPr>
                <w:rFonts w:ascii="Californian FB" w:eastAsia="標楷體" w:hAnsi="Californian FB"/>
                <w:bCs/>
                <w:kern w:val="0"/>
                <w:sz w:val="22"/>
                <w:szCs w:val="22"/>
              </w:rPr>
              <w:t xml:space="preserve">/ </w:t>
            </w:r>
            <w:r w:rsidR="00F45347" w:rsidRPr="00616744">
              <w:rPr>
                <w:rFonts w:ascii="Californian FB" w:eastAsia="標楷體" w:hAnsi="標楷體"/>
                <w:bCs/>
                <w:kern w:val="0"/>
                <w:sz w:val="22"/>
                <w:szCs w:val="22"/>
              </w:rPr>
              <w:t>發</w:t>
            </w:r>
            <w:r w:rsidR="00601387">
              <w:rPr>
                <w:rFonts w:ascii="Californian FB" w:eastAsia="標楷體" w:hAnsi="標楷體" w:hint="eastAsia"/>
                <w:bCs/>
                <w:kern w:val="0"/>
                <w:sz w:val="22"/>
                <w:szCs w:val="22"/>
              </w:rPr>
              <w:t>放</w:t>
            </w:r>
            <w:r w:rsidR="00FD6C97">
              <w:rPr>
                <w:rFonts w:ascii="Californian FB" w:eastAsia="標楷體" w:hAnsi="標楷體" w:hint="eastAsia"/>
                <w:bCs/>
                <w:kern w:val="0"/>
                <w:sz w:val="22"/>
                <w:szCs w:val="22"/>
              </w:rPr>
              <w:t>津貼</w:t>
            </w:r>
            <w:r w:rsidR="00F90620" w:rsidRPr="00616744">
              <w:rPr>
                <w:rFonts w:ascii="Californian FB" w:eastAsia="標楷體" w:hAnsi="Californian FB"/>
                <w:bCs/>
                <w:kern w:val="0"/>
                <w:sz w:val="22"/>
                <w:szCs w:val="22"/>
              </w:rPr>
              <w:br/>
            </w:r>
            <w:r w:rsidRPr="00616744">
              <w:rPr>
                <w:rFonts w:ascii="Californian FB" w:eastAsia="標楷體" w:hAnsi="Californian FB"/>
                <w:bCs/>
                <w:kern w:val="0"/>
                <w:sz w:val="22"/>
                <w:szCs w:val="22"/>
              </w:rPr>
              <w:t xml:space="preserve">Part </w:t>
            </w:r>
            <w:r w:rsidR="00A571C9">
              <w:rPr>
                <w:rFonts w:ascii="Californian FB" w:eastAsia="標楷體" w:hAnsi="Californian FB"/>
                <w:bCs/>
                <w:kern w:val="0"/>
                <w:sz w:val="22"/>
                <w:szCs w:val="22"/>
              </w:rPr>
              <w:t>6</w:t>
            </w:r>
            <w:r w:rsidRPr="00616744">
              <w:rPr>
                <w:rFonts w:ascii="Californian FB" w:eastAsia="標楷體" w:hAnsi="Californian FB"/>
                <w:bCs/>
                <w:kern w:val="0"/>
                <w:sz w:val="22"/>
                <w:szCs w:val="22"/>
              </w:rPr>
              <w:t>: Recognition</w:t>
            </w:r>
            <w:r w:rsidR="0045038E" w:rsidRPr="00616744">
              <w:rPr>
                <w:rFonts w:ascii="Californian FB" w:eastAsia="標楷體" w:hAnsi="Californian FB"/>
                <w:bCs/>
                <w:kern w:val="0"/>
                <w:sz w:val="22"/>
                <w:szCs w:val="22"/>
              </w:rPr>
              <w:t xml:space="preserve"> Ceremony</w:t>
            </w:r>
            <w:r w:rsidR="00F45347" w:rsidRPr="00616744">
              <w:rPr>
                <w:rFonts w:ascii="Californian FB" w:eastAsia="標楷體" w:hAnsi="Californian FB"/>
                <w:sz w:val="22"/>
                <w:szCs w:val="22"/>
              </w:rPr>
              <w:t xml:space="preserve"> / Issue </w:t>
            </w:r>
            <w:r w:rsidR="00FD6C97">
              <w:rPr>
                <w:rFonts w:ascii="Californian FB" w:eastAsia="標楷體" w:hAnsi="Californian FB" w:hint="eastAsia"/>
                <w:sz w:val="22"/>
                <w:szCs w:val="22"/>
              </w:rPr>
              <w:t>Subsidy</w:t>
            </w:r>
          </w:p>
        </w:tc>
        <w:tc>
          <w:tcPr>
            <w:tcW w:w="1402" w:type="pct"/>
          </w:tcPr>
          <w:p w14:paraId="75D5F3B8" w14:textId="566F1999" w:rsidR="001A13CC" w:rsidRDefault="001852E4" w:rsidP="7BDD1ECC">
            <w:pPr>
              <w:snapToGrid w:val="0"/>
              <w:spacing w:afterLines="50" w:after="180" w:line="0" w:lineRule="atLeast"/>
              <w:jc w:val="both"/>
              <w:rPr>
                <w:rFonts w:ascii="Californian FB" w:eastAsia="標楷體" w:hAnsi="Californian FB"/>
                <w:sz w:val="22"/>
                <w:szCs w:val="22"/>
              </w:rPr>
            </w:pPr>
            <w:r w:rsidRPr="7BDD1ECC">
              <w:rPr>
                <w:rFonts w:ascii="Californian FB" w:eastAsia="標楷體" w:hAnsi="Californian FB"/>
                <w:sz w:val="22"/>
                <w:szCs w:val="22"/>
              </w:rPr>
              <w:t>20</w:t>
            </w:r>
            <w:r w:rsidR="00882504" w:rsidRPr="7BDD1ECC">
              <w:rPr>
                <w:rFonts w:ascii="Californian FB" w:eastAsia="標楷體" w:hAnsi="Californian FB"/>
                <w:sz w:val="22"/>
                <w:szCs w:val="22"/>
              </w:rPr>
              <w:t>2</w:t>
            </w:r>
            <w:r w:rsidR="005D06B7">
              <w:rPr>
                <w:rFonts w:ascii="Californian FB" w:eastAsia="標楷體" w:hAnsi="Californian FB"/>
                <w:sz w:val="22"/>
                <w:szCs w:val="22"/>
              </w:rPr>
              <w:t>3</w:t>
            </w:r>
            <w:r w:rsidR="001A13CC" w:rsidRPr="7BDD1ECC">
              <w:rPr>
                <w:rFonts w:ascii="Californian FB" w:eastAsia="標楷體" w:hAnsi="標楷體"/>
                <w:sz w:val="22"/>
                <w:szCs w:val="22"/>
              </w:rPr>
              <w:t>年</w:t>
            </w:r>
            <w:r w:rsidR="006C43C7" w:rsidRPr="7BDD1ECC">
              <w:rPr>
                <w:rFonts w:ascii="Californian FB" w:eastAsia="標楷體" w:hAnsi="標楷體"/>
                <w:sz w:val="22"/>
                <w:szCs w:val="22"/>
                <w:lang w:eastAsia="zh-HK"/>
              </w:rPr>
              <w:t>6</w:t>
            </w:r>
            <w:r w:rsidR="001A13CC" w:rsidRPr="7BDD1ECC">
              <w:rPr>
                <w:rFonts w:ascii="Californian FB" w:eastAsia="標楷體" w:hAnsi="標楷體"/>
                <w:sz w:val="22"/>
                <w:szCs w:val="22"/>
              </w:rPr>
              <w:t>月</w:t>
            </w:r>
            <w:r>
              <w:br/>
            </w:r>
            <w:r w:rsidR="006C43C7" w:rsidRPr="7BDD1ECC">
              <w:rPr>
                <w:rFonts w:ascii="Californian FB" w:eastAsia="標楷體" w:hAnsi="Californian FB"/>
                <w:sz w:val="22"/>
                <w:szCs w:val="22"/>
              </w:rPr>
              <w:t>June</w:t>
            </w:r>
            <w:r w:rsidR="00FC7496" w:rsidRPr="7BDD1ECC">
              <w:rPr>
                <w:rFonts w:ascii="Californian FB" w:eastAsia="標楷體" w:hAnsi="Californian FB"/>
                <w:sz w:val="22"/>
                <w:szCs w:val="22"/>
              </w:rPr>
              <w:t xml:space="preserve"> </w:t>
            </w:r>
            <w:r w:rsidRPr="7BDD1ECC">
              <w:rPr>
                <w:rFonts w:ascii="Californian FB" w:eastAsia="標楷體" w:hAnsi="Californian FB"/>
                <w:sz w:val="22"/>
                <w:szCs w:val="22"/>
              </w:rPr>
              <w:t>20</w:t>
            </w:r>
            <w:r w:rsidR="00882504" w:rsidRPr="7BDD1ECC">
              <w:rPr>
                <w:rFonts w:ascii="Californian FB" w:eastAsia="標楷體" w:hAnsi="Californian FB"/>
                <w:sz w:val="22"/>
                <w:szCs w:val="22"/>
              </w:rPr>
              <w:t>2</w:t>
            </w:r>
            <w:r w:rsidR="005D06B7">
              <w:rPr>
                <w:rFonts w:ascii="Californian FB" w:eastAsia="標楷體" w:hAnsi="Californian FB"/>
                <w:sz w:val="22"/>
                <w:szCs w:val="22"/>
              </w:rPr>
              <w:t>3</w:t>
            </w:r>
          </w:p>
          <w:p w14:paraId="7F35E988" w14:textId="64A09D10" w:rsidR="005D06B7" w:rsidRPr="00B2021C" w:rsidRDefault="005D06B7" w:rsidP="7BDD1ECC">
            <w:pPr>
              <w:snapToGrid w:val="0"/>
              <w:spacing w:afterLines="50" w:after="180" w:line="0" w:lineRule="atLeast"/>
              <w:jc w:val="both"/>
              <w:rPr>
                <w:rFonts w:ascii="Californian FB" w:eastAsia="標楷體" w:hAnsi="Californian FB"/>
                <w:sz w:val="22"/>
                <w:lang w:eastAsia="zh-HK"/>
              </w:rPr>
            </w:pPr>
            <w:r w:rsidRPr="7BDD1ECC">
              <w:rPr>
                <w:rFonts w:ascii="Californian FB" w:eastAsia="標楷體" w:hAnsi="Californian FB"/>
                <w:sz w:val="22"/>
                <w:szCs w:val="22"/>
              </w:rPr>
              <w:t>202</w:t>
            </w:r>
            <w:r>
              <w:rPr>
                <w:rFonts w:ascii="Californian FB" w:eastAsia="標楷體" w:hAnsi="Californian FB"/>
                <w:sz w:val="22"/>
                <w:szCs w:val="22"/>
              </w:rPr>
              <w:t>3</w:t>
            </w:r>
            <w:r w:rsidRPr="7BDD1ECC">
              <w:rPr>
                <w:rFonts w:ascii="Californian FB" w:eastAsia="標楷體" w:hAnsi="標楷體"/>
                <w:sz w:val="22"/>
                <w:szCs w:val="22"/>
              </w:rPr>
              <w:t>年</w:t>
            </w:r>
            <w:r w:rsidRPr="7BDD1ECC">
              <w:rPr>
                <w:rFonts w:ascii="Californian FB" w:eastAsia="標楷體" w:hAnsi="Californian FB"/>
                <w:sz w:val="22"/>
                <w:szCs w:val="22"/>
                <w:lang w:eastAsia="zh-HK"/>
              </w:rPr>
              <w:t>6</w:t>
            </w:r>
            <w:r w:rsidRPr="7BDD1ECC">
              <w:rPr>
                <w:rFonts w:ascii="Californian FB" w:eastAsia="標楷體" w:hAnsi="標楷體"/>
                <w:sz w:val="22"/>
                <w:szCs w:val="22"/>
              </w:rPr>
              <w:t>月</w:t>
            </w:r>
            <w:r>
              <w:br/>
            </w:r>
            <w:r w:rsidRPr="7BDD1ECC">
              <w:rPr>
                <w:rFonts w:ascii="Californian FB" w:eastAsia="標楷體" w:hAnsi="Californian FB"/>
                <w:sz w:val="22"/>
                <w:szCs w:val="22"/>
              </w:rPr>
              <w:t>June 202</w:t>
            </w:r>
            <w:r>
              <w:rPr>
                <w:rFonts w:ascii="Californian FB" w:eastAsia="標楷體" w:hAnsi="Californian FB"/>
                <w:sz w:val="22"/>
                <w:szCs w:val="22"/>
              </w:rPr>
              <w:t>3</w:t>
            </w:r>
          </w:p>
          <w:p w14:paraId="2BF3D27B" w14:textId="510572CE" w:rsidR="001A13CC" w:rsidRPr="00B2021C" w:rsidRDefault="001852E4" w:rsidP="7BDD1ECC">
            <w:pPr>
              <w:snapToGrid w:val="0"/>
              <w:spacing w:afterLines="50" w:after="180" w:line="0" w:lineRule="atLeast"/>
              <w:jc w:val="both"/>
              <w:rPr>
                <w:rFonts w:ascii="Californian FB" w:eastAsia="標楷體" w:hAnsi="Californian FB"/>
                <w:sz w:val="22"/>
                <w:lang w:eastAsia="zh-HK"/>
              </w:rPr>
            </w:pPr>
            <w:bookmarkStart w:id="0" w:name="_GoBack"/>
            <w:r w:rsidRPr="7BDD1ECC">
              <w:rPr>
                <w:rFonts w:ascii="Californian FB" w:eastAsia="標楷體" w:hAnsi="Californian FB"/>
                <w:sz w:val="22"/>
                <w:szCs w:val="22"/>
              </w:rPr>
              <w:t>20</w:t>
            </w:r>
            <w:r w:rsidR="00882504" w:rsidRPr="7BDD1ECC">
              <w:rPr>
                <w:rFonts w:ascii="Californian FB" w:eastAsia="標楷體" w:hAnsi="Californian FB"/>
                <w:sz w:val="22"/>
                <w:szCs w:val="22"/>
              </w:rPr>
              <w:t>2</w:t>
            </w:r>
            <w:r w:rsidR="005D06B7">
              <w:rPr>
                <w:rFonts w:ascii="Californian FB" w:eastAsia="標楷體" w:hAnsi="Californian FB"/>
                <w:sz w:val="22"/>
                <w:szCs w:val="22"/>
              </w:rPr>
              <w:t>3</w:t>
            </w:r>
            <w:r w:rsidR="00F45347" w:rsidRPr="7BDD1ECC">
              <w:rPr>
                <w:rFonts w:ascii="Californian FB" w:eastAsia="標楷體" w:hAnsi="標楷體"/>
                <w:sz w:val="22"/>
                <w:szCs w:val="22"/>
              </w:rPr>
              <w:t>年</w:t>
            </w:r>
            <w:r w:rsidR="000625D3" w:rsidRPr="7BDD1ECC">
              <w:rPr>
                <w:rFonts w:ascii="Californian FB" w:eastAsia="標楷體" w:hAnsi="Californian FB"/>
                <w:sz w:val="22"/>
                <w:szCs w:val="22"/>
                <w:lang w:eastAsia="zh-HK"/>
              </w:rPr>
              <w:t>6</w:t>
            </w:r>
            <w:r w:rsidR="001A13CC" w:rsidRPr="7BDD1ECC">
              <w:rPr>
                <w:rFonts w:ascii="Californian FB" w:eastAsia="標楷體" w:hAnsi="標楷體"/>
                <w:sz w:val="22"/>
                <w:szCs w:val="22"/>
              </w:rPr>
              <w:t>月</w:t>
            </w:r>
            <w:r>
              <w:br/>
            </w:r>
            <w:r w:rsidR="001A13CC" w:rsidRPr="7BDD1ECC">
              <w:rPr>
                <w:rFonts w:ascii="Californian FB" w:eastAsia="標楷體" w:hAnsi="Californian FB"/>
                <w:sz w:val="22"/>
                <w:szCs w:val="22"/>
              </w:rPr>
              <w:t xml:space="preserve">June </w:t>
            </w:r>
            <w:r w:rsidRPr="7BDD1ECC">
              <w:rPr>
                <w:rFonts w:ascii="Californian FB" w:eastAsia="標楷體" w:hAnsi="Californian FB"/>
                <w:sz w:val="22"/>
                <w:szCs w:val="22"/>
              </w:rPr>
              <w:t>20</w:t>
            </w:r>
            <w:r w:rsidR="00882504" w:rsidRPr="7BDD1ECC">
              <w:rPr>
                <w:rFonts w:ascii="Californian FB" w:eastAsia="標楷體" w:hAnsi="Californian FB"/>
                <w:sz w:val="22"/>
                <w:szCs w:val="22"/>
              </w:rPr>
              <w:t>2</w:t>
            </w:r>
            <w:r w:rsidR="005D06B7">
              <w:rPr>
                <w:rFonts w:ascii="Californian FB" w:eastAsia="標楷體" w:hAnsi="Californian FB"/>
                <w:sz w:val="22"/>
                <w:szCs w:val="22"/>
              </w:rPr>
              <w:t>3</w:t>
            </w:r>
          </w:p>
          <w:bookmarkEnd w:id="0"/>
          <w:p w14:paraId="43DE7D3E" w14:textId="3AC4E713" w:rsidR="001A13CC" w:rsidRPr="00B2021C" w:rsidRDefault="001852E4" w:rsidP="7BDD1ECC">
            <w:pPr>
              <w:snapToGrid w:val="0"/>
              <w:spacing w:afterLines="50" w:after="180" w:line="0" w:lineRule="atLeast"/>
              <w:jc w:val="both"/>
              <w:rPr>
                <w:rFonts w:ascii="Californian FB" w:eastAsia="標楷體" w:hAnsi="Californian FB"/>
                <w:kern w:val="0"/>
                <w:sz w:val="22"/>
                <w:lang w:eastAsia="zh-HK"/>
              </w:rPr>
            </w:pPr>
            <w:r>
              <w:rPr>
                <w:rFonts w:ascii="Californian FB" w:eastAsia="標楷體" w:hAnsi="Californian FB"/>
                <w:sz w:val="22"/>
                <w:szCs w:val="22"/>
              </w:rPr>
              <w:t>20</w:t>
            </w:r>
            <w:r w:rsidR="00882504">
              <w:rPr>
                <w:rFonts w:ascii="Californian FB" w:eastAsia="標楷體" w:hAnsi="Californian FB"/>
                <w:sz w:val="22"/>
                <w:szCs w:val="22"/>
              </w:rPr>
              <w:t>2</w:t>
            </w:r>
            <w:r w:rsidR="005D06B7">
              <w:rPr>
                <w:rFonts w:ascii="Californian FB" w:eastAsia="標楷體" w:hAnsi="Californian FB"/>
                <w:sz w:val="22"/>
                <w:szCs w:val="22"/>
              </w:rPr>
              <w:t>3</w:t>
            </w:r>
            <w:r w:rsidR="001A13CC" w:rsidRPr="00B2021C">
              <w:rPr>
                <w:rFonts w:ascii="Californian FB" w:eastAsia="標楷體" w:hAnsi="標楷體"/>
                <w:sz w:val="22"/>
                <w:szCs w:val="22"/>
              </w:rPr>
              <w:t>年</w:t>
            </w:r>
            <w:r w:rsidR="001A13CC" w:rsidRPr="00B2021C">
              <w:rPr>
                <w:rFonts w:ascii="Californian FB" w:eastAsia="標楷體" w:hAnsi="Californian FB"/>
                <w:sz w:val="22"/>
                <w:szCs w:val="22"/>
              </w:rPr>
              <w:t>7</w:t>
            </w:r>
            <w:r w:rsidR="001A13CC" w:rsidRPr="00B2021C">
              <w:rPr>
                <w:rFonts w:ascii="Californian FB" w:eastAsia="標楷體" w:hAnsi="標楷體"/>
                <w:sz w:val="22"/>
                <w:szCs w:val="22"/>
              </w:rPr>
              <w:t>月至</w:t>
            </w:r>
            <w:r w:rsidR="001A13CC" w:rsidRPr="00B2021C">
              <w:rPr>
                <w:rFonts w:ascii="Californian FB" w:eastAsia="標楷體" w:hAnsi="Californian FB"/>
                <w:sz w:val="22"/>
                <w:szCs w:val="22"/>
              </w:rPr>
              <w:t>8</w:t>
            </w:r>
            <w:r w:rsidR="001A13CC" w:rsidRPr="00B2021C">
              <w:rPr>
                <w:rFonts w:ascii="Californian FB" w:eastAsia="標楷體" w:hAnsi="標楷體"/>
                <w:sz w:val="22"/>
                <w:szCs w:val="22"/>
              </w:rPr>
              <w:t>月</w:t>
            </w:r>
            <w:r w:rsidR="00F90620" w:rsidRPr="00B2021C">
              <w:rPr>
                <w:rFonts w:ascii="Californian FB" w:eastAsia="標楷體" w:hAnsi="Californian FB"/>
                <w:sz w:val="22"/>
                <w:szCs w:val="22"/>
              </w:rPr>
              <w:br/>
            </w:r>
            <w:r w:rsidR="001A13CC" w:rsidRPr="7BDD1ECC">
              <w:rPr>
                <w:rFonts w:ascii="Californian FB" w:eastAsia="標楷體" w:hAnsi="Californian FB"/>
                <w:kern w:val="0"/>
                <w:sz w:val="22"/>
                <w:szCs w:val="22"/>
              </w:rPr>
              <w:t xml:space="preserve">July to August </w:t>
            </w:r>
            <w:r w:rsidR="00882504" w:rsidRPr="7BDD1ECC">
              <w:rPr>
                <w:rFonts w:ascii="Californian FB" w:eastAsia="標楷體" w:hAnsi="Californian FB"/>
                <w:kern w:val="0"/>
                <w:sz w:val="22"/>
                <w:szCs w:val="22"/>
              </w:rPr>
              <w:t>202</w:t>
            </w:r>
            <w:r w:rsidR="005D06B7">
              <w:rPr>
                <w:rFonts w:ascii="Californian FB" w:eastAsia="標楷體" w:hAnsi="Californian FB"/>
                <w:kern w:val="0"/>
                <w:sz w:val="22"/>
                <w:szCs w:val="22"/>
              </w:rPr>
              <w:t>3</w:t>
            </w:r>
          </w:p>
          <w:p w14:paraId="49779514" w14:textId="3309B4AC" w:rsidR="001A13CC" w:rsidRPr="00B2021C" w:rsidRDefault="00A0682D" w:rsidP="7BDD1ECC">
            <w:pPr>
              <w:snapToGrid w:val="0"/>
              <w:spacing w:afterLines="50" w:after="180" w:line="0" w:lineRule="atLeast"/>
              <w:jc w:val="both"/>
              <w:rPr>
                <w:rFonts w:ascii="Californian FB" w:eastAsia="標楷體" w:hAnsi="Californian FB"/>
                <w:kern w:val="0"/>
                <w:sz w:val="22"/>
                <w:lang w:eastAsia="zh-HK"/>
              </w:rPr>
            </w:pPr>
            <w:r w:rsidRPr="7BDD1ECC">
              <w:rPr>
                <w:rFonts w:ascii="Californian FB" w:eastAsia="標楷體" w:hAnsi="Californian FB"/>
                <w:kern w:val="0"/>
                <w:sz w:val="22"/>
                <w:szCs w:val="22"/>
              </w:rPr>
              <w:t>20</w:t>
            </w:r>
            <w:r w:rsidR="00882504" w:rsidRPr="7BDD1ECC">
              <w:rPr>
                <w:rFonts w:ascii="Californian FB" w:eastAsia="標楷體" w:hAnsi="Californian FB"/>
                <w:kern w:val="0"/>
                <w:sz w:val="22"/>
                <w:szCs w:val="22"/>
              </w:rPr>
              <w:t>2</w:t>
            </w:r>
            <w:r w:rsidR="005D06B7">
              <w:rPr>
                <w:rFonts w:ascii="Californian FB" w:eastAsia="標楷體" w:hAnsi="Californian FB"/>
                <w:kern w:val="0"/>
                <w:sz w:val="22"/>
                <w:szCs w:val="22"/>
              </w:rPr>
              <w:t>3</w:t>
            </w:r>
            <w:r w:rsidR="001A13CC" w:rsidRPr="7BDD1ECC">
              <w:rPr>
                <w:rFonts w:ascii="Californian FB" w:eastAsia="標楷體" w:hAnsi="標楷體"/>
                <w:kern w:val="0"/>
                <w:sz w:val="22"/>
                <w:szCs w:val="22"/>
              </w:rPr>
              <w:t>年</w:t>
            </w:r>
            <w:r w:rsidR="00F45347" w:rsidRPr="7BDD1ECC">
              <w:rPr>
                <w:rFonts w:ascii="Californian FB" w:eastAsia="標楷體" w:hAnsi="Californian FB"/>
                <w:kern w:val="0"/>
                <w:sz w:val="22"/>
                <w:szCs w:val="22"/>
              </w:rPr>
              <w:t>9</w:t>
            </w:r>
            <w:r w:rsidR="001A13CC" w:rsidRPr="7BDD1ECC">
              <w:rPr>
                <w:rFonts w:ascii="Californian FB" w:eastAsia="標楷體" w:hAnsi="標楷體"/>
                <w:kern w:val="0"/>
                <w:sz w:val="22"/>
                <w:szCs w:val="22"/>
              </w:rPr>
              <w:t>月</w:t>
            </w:r>
            <w:r w:rsidR="00F90620" w:rsidRPr="00B2021C">
              <w:rPr>
                <w:rFonts w:ascii="Californian FB" w:eastAsia="標楷體" w:hAnsi="Californian FB"/>
                <w:bCs/>
                <w:kern w:val="0"/>
                <w:sz w:val="22"/>
                <w:szCs w:val="22"/>
              </w:rPr>
              <w:br/>
            </w:r>
            <w:r w:rsidR="00F45347" w:rsidRPr="7BDD1ECC">
              <w:rPr>
                <w:rFonts w:ascii="Californian FB" w:eastAsia="標楷體" w:hAnsi="Californian FB"/>
                <w:kern w:val="0"/>
                <w:sz w:val="22"/>
                <w:szCs w:val="22"/>
              </w:rPr>
              <w:t>September</w:t>
            </w:r>
            <w:r w:rsidR="00FC7496" w:rsidRPr="7BDD1ECC">
              <w:rPr>
                <w:rFonts w:ascii="Californian FB" w:eastAsia="標楷體" w:hAnsi="Californian FB"/>
                <w:kern w:val="0"/>
                <w:sz w:val="22"/>
                <w:szCs w:val="22"/>
              </w:rPr>
              <w:t xml:space="preserve"> </w:t>
            </w:r>
            <w:r w:rsidR="001852E4" w:rsidRPr="7BDD1ECC">
              <w:rPr>
                <w:rFonts w:ascii="Californian FB" w:eastAsia="標楷體" w:hAnsi="Californian FB"/>
                <w:kern w:val="0"/>
                <w:sz w:val="22"/>
                <w:szCs w:val="22"/>
              </w:rPr>
              <w:t>20</w:t>
            </w:r>
            <w:r w:rsidR="00882504" w:rsidRPr="7BDD1ECC">
              <w:rPr>
                <w:rFonts w:ascii="Californian FB" w:eastAsia="標楷體" w:hAnsi="Californian FB"/>
                <w:kern w:val="0"/>
                <w:sz w:val="22"/>
                <w:szCs w:val="22"/>
              </w:rPr>
              <w:t>2</w:t>
            </w:r>
            <w:r w:rsidR="005D06B7">
              <w:rPr>
                <w:rFonts w:ascii="Californian FB" w:eastAsia="標楷體" w:hAnsi="Californian FB"/>
                <w:kern w:val="0"/>
                <w:sz w:val="22"/>
                <w:szCs w:val="22"/>
              </w:rPr>
              <w:t>3</w:t>
            </w:r>
          </w:p>
          <w:p w14:paraId="0B9F0D24" w14:textId="3C928A3B" w:rsidR="0045038E" w:rsidRPr="00616744" w:rsidRDefault="001852E4" w:rsidP="0FB333A5">
            <w:pPr>
              <w:snapToGrid w:val="0"/>
              <w:spacing w:afterLines="50" w:after="180" w:line="0" w:lineRule="atLeast"/>
              <w:jc w:val="both"/>
              <w:rPr>
                <w:rFonts w:ascii="Californian FB" w:eastAsia="標楷體" w:hAnsi="Californian FB"/>
                <w:sz w:val="22"/>
                <w:lang w:eastAsia="zh-HK"/>
              </w:rPr>
            </w:pPr>
            <w:r w:rsidRPr="7BDD1ECC">
              <w:rPr>
                <w:rFonts w:ascii="Californian FB" w:eastAsia="標楷體" w:hAnsi="Californian FB"/>
                <w:kern w:val="0"/>
                <w:sz w:val="22"/>
                <w:szCs w:val="22"/>
              </w:rPr>
              <w:t>20</w:t>
            </w:r>
            <w:r w:rsidR="00882504" w:rsidRPr="7BDD1ECC">
              <w:rPr>
                <w:rFonts w:ascii="Californian FB" w:eastAsia="標楷體" w:hAnsi="Californian FB"/>
                <w:kern w:val="0"/>
                <w:sz w:val="22"/>
                <w:szCs w:val="22"/>
              </w:rPr>
              <w:t>2</w:t>
            </w:r>
            <w:r w:rsidR="005D06B7">
              <w:rPr>
                <w:rFonts w:ascii="Californian FB" w:eastAsia="標楷體" w:hAnsi="Californian FB"/>
                <w:kern w:val="0"/>
                <w:sz w:val="22"/>
                <w:szCs w:val="22"/>
              </w:rPr>
              <w:t>3</w:t>
            </w:r>
            <w:r w:rsidR="483C8BC7" w:rsidRPr="7BDD1ECC">
              <w:rPr>
                <w:rFonts w:ascii="Californian FB" w:eastAsia="標楷體" w:hAnsi="標楷體"/>
                <w:kern w:val="0"/>
                <w:sz w:val="22"/>
                <w:szCs w:val="22"/>
              </w:rPr>
              <w:t>年</w:t>
            </w:r>
            <w:r w:rsidR="00F45347" w:rsidRPr="7BDD1ECC">
              <w:rPr>
                <w:rFonts w:ascii="Californian FB" w:eastAsia="標楷體" w:hAnsi="Californian FB"/>
                <w:kern w:val="0"/>
                <w:sz w:val="22"/>
                <w:szCs w:val="22"/>
              </w:rPr>
              <w:t>10</w:t>
            </w:r>
            <w:r w:rsidR="27513FD1" w:rsidRPr="0FB333A5">
              <w:rPr>
                <w:rFonts w:ascii="Californian FB" w:eastAsia="標楷體" w:hAnsi="標楷體"/>
                <w:sz w:val="22"/>
                <w:szCs w:val="22"/>
              </w:rPr>
              <w:t>月</w:t>
            </w:r>
            <w:r w:rsidR="00A571C9">
              <w:rPr>
                <w:rFonts w:ascii="Californian FB" w:eastAsia="標楷體" w:hAnsi="標楷體" w:hint="eastAsia"/>
                <w:sz w:val="22"/>
                <w:szCs w:val="22"/>
              </w:rPr>
              <w:t>/</w:t>
            </w:r>
            <w:r w:rsidR="00A571C9">
              <w:rPr>
                <w:rFonts w:ascii="Californian FB" w:eastAsia="標楷體" w:hAnsi="標楷體"/>
                <w:sz w:val="22"/>
                <w:szCs w:val="22"/>
              </w:rPr>
              <w:t>11</w:t>
            </w:r>
            <w:r w:rsidR="00A571C9">
              <w:rPr>
                <w:rFonts w:ascii="Californian FB" w:eastAsia="標楷體" w:hAnsi="標楷體" w:hint="eastAsia"/>
                <w:sz w:val="22"/>
                <w:szCs w:val="22"/>
              </w:rPr>
              <w:t>月</w:t>
            </w:r>
            <w:r w:rsidR="00F90620" w:rsidRPr="00B2021C">
              <w:rPr>
                <w:rFonts w:ascii="Californian FB" w:eastAsia="標楷體" w:hAnsi="Californian FB"/>
                <w:bCs/>
                <w:kern w:val="0"/>
                <w:sz w:val="22"/>
                <w:szCs w:val="22"/>
              </w:rPr>
              <w:br/>
            </w:r>
            <w:r w:rsidR="00F45347" w:rsidRPr="7BDD1ECC">
              <w:rPr>
                <w:rFonts w:ascii="Californian FB" w:eastAsia="標楷體" w:hAnsi="Californian FB"/>
                <w:kern w:val="0"/>
                <w:sz w:val="22"/>
                <w:szCs w:val="22"/>
              </w:rPr>
              <w:t>Octo</w:t>
            </w:r>
            <w:r w:rsidR="7276BA5A" w:rsidRPr="7BDD1ECC">
              <w:rPr>
                <w:rFonts w:ascii="Californian FB" w:eastAsia="標楷體" w:hAnsi="Californian FB"/>
                <w:kern w:val="0"/>
                <w:sz w:val="22"/>
                <w:szCs w:val="22"/>
              </w:rPr>
              <w:t xml:space="preserve">ber </w:t>
            </w:r>
            <w:r w:rsidR="00A571C9">
              <w:rPr>
                <w:rFonts w:ascii="Californian FB" w:eastAsia="標楷體" w:hAnsi="Californian FB"/>
                <w:kern w:val="0"/>
                <w:sz w:val="22"/>
                <w:szCs w:val="22"/>
              </w:rPr>
              <w:t xml:space="preserve">/November </w:t>
            </w:r>
            <w:r w:rsidRPr="7BDD1ECC">
              <w:rPr>
                <w:rFonts w:ascii="Californian FB" w:eastAsia="標楷體" w:hAnsi="Californian FB"/>
                <w:kern w:val="0"/>
                <w:sz w:val="22"/>
                <w:szCs w:val="22"/>
              </w:rPr>
              <w:t>20</w:t>
            </w:r>
            <w:r w:rsidR="00882504" w:rsidRPr="7BDD1ECC">
              <w:rPr>
                <w:rFonts w:ascii="Californian FB" w:eastAsia="標楷體" w:hAnsi="Californian FB"/>
                <w:kern w:val="0"/>
                <w:sz w:val="22"/>
                <w:szCs w:val="22"/>
              </w:rPr>
              <w:t>2</w:t>
            </w:r>
            <w:r w:rsidR="005D06B7">
              <w:rPr>
                <w:rFonts w:ascii="Californian FB" w:eastAsia="標楷體" w:hAnsi="Californian FB"/>
                <w:kern w:val="0"/>
                <w:sz w:val="22"/>
                <w:szCs w:val="22"/>
              </w:rPr>
              <w:t>3</w:t>
            </w:r>
          </w:p>
        </w:tc>
      </w:tr>
      <w:tr w:rsidR="00D6608A" w:rsidRPr="00616744" w14:paraId="0037EB57" w14:textId="77777777" w:rsidTr="05D12A09">
        <w:trPr>
          <w:jc w:val="center"/>
        </w:trPr>
        <w:tc>
          <w:tcPr>
            <w:tcW w:w="994" w:type="pct"/>
            <w:hideMark/>
          </w:tcPr>
          <w:p w14:paraId="5F4EEB4D" w14:textId="77777777" w:rsidR="00D6608A" w:rsidRPr="00616744" w:rsidRDefault="00D6608A" w:rsidP="00B16A40">
            <w:pPr>
              <w:widowControl/>
              <w:snapToGrid w:val="0"/>
              <w:spacing w:afterLines="50" w:after="180" w:line="0" w:lineRule="atLeast"/>
              <w:rPr>
                <w:rFonts w:ascii="Californian FB" w:eastAsia="標楷體" w:hAnsi="Californian FB"/>
                <w:bCs/>
                <w:kern w:val="0"/>
                <w:sz w:val="22"/>
              </w:rPr>
            </w:pPr>
            <w:r w:rsidRPr="00616744">
              <w:rPr>
                <w:rFonts w:ascii="Californian FB" w:eastAsia="標楷體" w:hAnsi="標楷體"/>
                <w:bCs/>
                <w:kern w:val="0"/>
                <w:sz w:val="22"/>
                <w:szCs w:val="22"/>
              </w:rPr>
              <w:t>工作形式</w:t>
            </w:r>
            <w:r w:rsidRPr="00616744">
              <w:rPr>
                <w:rFonts w:ascii="Californian FB" w:eastAsia="標楷體" w:hAnsi="標楷體"/>
                <w:sz w:val="22"/>
                <w:szCs w:val="22"/>
              </w:rPr>
              <w:t>：</w:t>
            </w:r>
            <w:r w:rsidRPr="00616744">
              <w:rPr>
                <w:rFonts w:ascii="Californian FB" w:eastAsia="標楷體" w:hAnsi="Californian FB"/>
                <w:sz w:val="22"/>
                <w:szCs w:val="22"/>
              </w:rPr>
              <w:br/>
              <w:t>Format</w:t>
            </w:r>
          </w:p>
        </w:tc>
        <w:tc>
          <w:tcPr>
            <w:tcW w:w="4006" w:type="pct"/>
            <w:gridSpan w:val="2"/>
            <w:hideMark/>
          </w:tcPr>
          <w:p w14:paraId="71A5C9B4" w14:textId="77777777" w:rsidR="00D6608A" w:rsidRPr="00616744" w:rsidRDefault="00D6608A" w:rsidP="00B16A40">
            <w:pPr>
              <w:widowControl/>
              <w:snapToGrid w:val="0"/>
              <w:spacing w:afterLines="50" w:after="180" w:line="0" w:lineRule="atLeast"/>
              <w:jc w:val="both"/>
              <w:rPr>
                <w:rFonts w:ascii="Californian FB" w:eastAsia="標楷體" w:hAnsi="Californian FB"/>
                <w:bCs/>
                <w:kern w:val="0"/>
                <w:sz w:val="22"/>
              </w:rPr>
            </w:pPr>
            <w:r w:rsidRPr="00616744">
              <w:rPr>
                <w:rFonts w:ascii="Californian FB" w:eastAsia="標楷體" w:hAnsi="標楷體"/>
                <w:bCs/>
                <w:kern w:val="0"/>
                <w:sz w:val="22"/>
                <w:szCs w:val="22"/>
              </w:rPr>
              <w:t>以</w:t>
            </w:r>
            <w:r w:rsidRPr="00616744">
              <w:rPr>
                <w:rFonts w:ascii="Californian FB" w:eastAsia="標楷體" w:hAnsi="Californian FB"/>
                <w:bCs/>
                <w:kern w:val="0"/>
                <w:sz w:val="22"/>
                <w:szCs w:val="22"/>
              </w:rPr>
              <w:t>2</w:t>
            </w:r>
            <w:r w:rsidR="005D7BE5" w:rsidRPr="00616744">
              <w:rPr>
                <w:rFonts w:ascii="Californian FB" w:eastAsia="標楷體" w:hAnsi="標楷體"/>
                <w:bCs/>
                <w:kern w:val="0"/>
                <w:sz w:val="22"/>
                <w:szCs w:val="22"/>
              </w:rPr>
              <w:t>名實習生為一組，</w:t>
            </w:r>
            <w:r w:rsidR="005D7BE5" w:rsidRPr="00616744">
              <w:rPr>
                <w:rFonts w:ascii="Californian FB" w:eastAsia="標楷體" w:hAnsi="標楷體" w:hint="eastAsia"/>
                <w:bCs/>
                <w:kern w:val="0"/>
                <w:sz w:val="22"/>
                <w:szCs w:val="22"/>
              </w:rPr>
              <w:t>於</w:t>
            </w:r>
            <w:r w:rsidR="00B4159A" w:rsidRPr="00B4159A">
              <w:rPr>
                <w:rFonts w:ascii="Californian FB" w:eastAsia="標楷體" w:hAnsi="標楷體" w:hint="eastAsia"/>
                <w:bCs/>
                <w:kern w:val="0"/>
                <w:sz w:val="22"/>
                <w:szCs w:val="22"/>
              </w:rPr>
              <w:t>同</w:t>
            </w:r>
            <w:r w:rsidRPr="00616744">
              <w:rPr>
                <w:rFonts w:ascii="Californian FB" w:eastAsia="標楷體" w:hAnsi="標楷體"/>
                <w:bCs/>
                <w:kern w:val="0"/>
                <w:sz w:val="22"/>
                <w:szCs w:val="22"/>
              </w:rPr>
              <w:t>一間機構實習。</w:t>
            </w:r>
            <w:r w:rsidRPr="00616744">
              <w:rPr>
                <w:rFonts w:ascii="Californian FB" w:eastAsia="標楷體" w:hAnsi="Californian FB"/>
                <w:bCs/>
                <w:kern w:val="0"/>
                <w:sz w:val="22"/>
                <w:szCs w:val="22"/>
              </w:rPr>
              <w:br/>
              <w:t>A team of</w:t>
            </w:r>
            <w:r w:rsidR="00F90620" w:rsidRPr="00616744">
              <w:rPr>
                <w:rFonts w:ascii="Californian FB" w:eastAsia="標楷體" w:hAnsi="Californian FB"/>
                <w:bCs/>
                <w:kern w:val="0"/>
                <w:sz w:val="22"/>
                <w:szCs w:val="22"/>
              </w:rPr>
              <w:t xml:space="preserve"> </w:t>
            </w:r>
            <w:r w:rsidRPr="00616744">
              <w:rPr>
                <w:rFonts w:ascii="Californian FB" w:eastAsia="標楷體" w:hAnsi="Californian FB"/>
                <w:bCs/>
                <w:kern w:val="0"/>
                <w:sz w:val="22"/>
                <w:szCs w:val="22"/>
              </w:rPr>
              <w:t xml:space="preserve">2 </w:t>
            </w:r>
            <w:r w:rsidRPr="00616744">
              <w:rPr>
                <w:rFonts w:ascii="Californian FB" w:eastAsia="標楷體" w:hAnsi="Californian FB"/>
                <w:sz w:val="22"/>
                <w:szCs w:val="22"/>
              </w:rPr>
              <w:t>interns in one placement organization</w:t>
            </w:r>
          </w:p>
        </w:tc>
      </w:tr>
      <w:tr w:rsidR="00D6608A" w:rsidRPr="00616744" w14:paraId="1A6452A1" w14:textId="77777777" w:rsidTr="05D12A09">
        <w:trPr>
          <w:jc w:val="center"/>
        </w:trPr>
        <w:tc>
          <w:tcPr>
            <w:tcW w:w="994" w:type="pct"/>
            <w:hideMark/>
          </w:tcPr>
          <w:p w14:paraId="7C4C2046" w14:textId="77777777" w:rsidR="00D6608A" w:rsidRPr="00616744" w:rsidRDefault="00D6608A" w:rsidP="00B16A40">
            <w:pPr>
              <w:widowControl/>
              <w:snapToGrid w:val="0"/>
              <w:spacing w:afterLines="50" w:after="180" w:line="0" w:lineRule="atLeast"/>
              <w:rPr>
                <w:rFonts w:ascii="Californian FB" w:eastAsia="標楷體" w:hAnsi="Californian FB"/>
                <w:bCs/>
                <w:kern w:val="0"/>
                <w:sz w:val="22"/>
              </w:rPr>
            </w:pPr>
            <w:r w:rsidRPr="00616744">
              <w:rPr>
                <w:rFonts w:ascii="Californian FB" w:eastAsia="標楷體" w:hAnsi="標楷體"/>
                <w:sz w:val="22"/>
                <w:szCs w:val="22"/>
              </w:rPr>
              <w:t>名額：</w:t>
            </w:r>
            <w:r w:rsidRPr="00616744">
              <w:rPr>
                <w:rFonts w:ascii="Californian FB" w:eastAsia="標楷體" w:hAnsi="Californian FB"/>
                <w:sz w:val="22"/>
                <w:szCs w:val="22"/>
              </w:rPr>
              <w:br/>
              <w:t>Capacity</w:t>
            </w:r>
          </w:p>
        </w:tc>
        <w:tc>
          <w:tcPr>
            <w:tcW w:w="4006" w:type="pct"/>
            <w:gridSpan w:val="2"/>
            <w:hideMark/>
          </w:tcPr>
          <w:p w14:paraId="0F7F1C10" w14:textId="7B2E3882" w:rsidR="00D6608A" w:rsidRPr="00616744" w:rsidRDefault="00FD6C97" w:rsidP="00B16A40">
            <w:pPr>
              <w:widowControl/>
              <w:snapToGrid w:val="0"/>
              <w:spacing w:afterLines="50" w:after="180" w:line="0" w:lineRule="atLeast"/>
              <w:rPr>
                <w:rFonts w:ascii="Californian FB" w:eastAsia="標楷體" w:hAnsi="Californian FB"/>
                <w:bCs/>
                <w:kern w:val="0"/>
                <w:sz w:val="22"/>
              </w:rPr>
            </w:pPr>
            <w:r>
              <w:rPr>
                <w:rFonts w:ascii="Californian FB" w:eastAsia="標楷體" w:hAnsi="Californian FB" w:hint="eastAsia"/>
                <w:bCs/>
                <w:kern w:val="0"/>
                <w:sz w:val="22"/>
                <w:szCs w:val="22"/>
              </w:rPr>
              <w:t>4</w:t>
            </w:r>
            <w:r w:rsidR="00F90620" w:rsidRPr="00616744">
              <w:rPr>
                <w:rFonts w:ascii="Californian FB" w:eastAsia="標楷體" w:hAnsi="Californian FB"/>
                <w:bCs/>
                <w:kern w:val="0"/>
                <w:sz w:val="22"/>
                <w:szCs w:val="22"/>
              </w:rPr>
              <w:t>0</w:t>
            </w:r>
            <w:r w:rsidR="00F90620" w:rsidRPr="00616744">
              <w:rPr>
                <w:rFonts w:ascii="Californian FB" w:eastAsia="標楷體" w:hAnsi="標楷體"/>
                <w:bCs/>
                <w:kern w:val="0"/>
                <w:sz w:val="22"/>
                <w:szCs w:val="22"/>
              </w:rPr>
              <w:t>間</w:t>
            </w:r>
            <w:r w:rsidR="00D6608A" w:rsidRPr="00616744">
              <w:rPr>
                <w:rFonts w:ascii="Californian FB" w:eastAsia="標楷體" w:hAnsi="標楷體"/>
                <w:bCs/>
                <w:kern w:val="0"/>
                <w:sz w:val="22"/>
                <w:szCs w:val="22"/>
              </w:rPr>
              <w:t>實習機構</w:t>
            </w:r>
            <w:r w:rsidR="00F90620" w:rsidRPr="00616744">
              <w:rPr>
                <w:rFonts w:ascii="Californian FB" w:eastAsia="標楷體" w:hAnsi="標楷體"/>
                <w:bCs/>
                <w:kern w:val="0"/>
                <w:sz w:val="22"/>
                <w:szCs w:val="22"/>
              </w:rPr>
              <w:t>；以及</w:t>
            </w:r>
            <w:r w:rsidR="00F90620" w:rsidRPr="00616744">
              <w:rPr>
                <w:rFonts w:ascii="Californian FB" w:eastAsia="標楷體" w:hAnsi="Californian FB"/>
                <w:bCs/>
                <w:kern w:val="0"/>
                <w:sz w:val="22"/>
                <w:szCs w:val="22"/>
              </w:rPr>
              <w:br/>
            </w:r>
            <w:r>
              <w:rPr>
                <w:rFonts w:ascii="Californian FB" w:eastAsia="標楷體" w:hAnsi="Californian FB" w:hint="eastAsia"/>
                <w:bCs/>
                <w:kern w:val="0"/>
                <w:sz w:val="22"/>
                <w:szCs w:val="22"/>
              </w:rPr>
              <w:t>8</w:t>
            </w:r>
            <w:r w:rsidR="00D6608A" w:rsidRPr="00616744">
              <w:rPr>
                <w:rFonts w:ascii="Californian FB" w:eastAsia="標楷體" w:hAnsi="Californian FB"/>
                <w:sz w:val="22"/>
                <w:szCs w:val="22"/>
              </w:rPr>
              <w:t>0</w:t>
            </w:r>
            <w:r w:rsidR="00D6608A" w:rsidRPr="00616744">
              <w:rPr>
                <w:rFonts w:ascii="Californian FB" w:eastAsia="標楷體" w:hAnsi="標楷體"/>
                <w:sz w:val="22"/>
                <w:szCs w:val="22"/>
              </w:rPr>
              <w:t>名來自本港各大學</w:t>
            </w:r>
            <w:proofErr w:type="gramStart"/>
            <w:r w:rsidR="000E5861">
              <w:rPr>
                <w:rFonts w:ascii="Californian FB" w:eastAsia="標楷體" w:hAnsi="標楷體" w:hint="eastAsia"/>
                <w:sz w:val="22"/>
                <w:szCs w:val="22"/>
              </w:rPr>
              <w:t>不</w:t>
            </w:r>
            <w:proofErr w:type="gramEnd"/>
            <w:r w:rsidR="000E5861">
              <w:rPr>
                <w:rFonts w:ascii="Californian FB" w:eastAsia="標楷體" w:hAnsi="標楷體" w:hint="eastAsia"/>
                <w:sz w:val="22"/>
                <w:szCs w:val="22"/>
              </w:rPr>
              <w:t>同</w:t>
            </w:r>
            <w:r w:rsidR="00D6608A" w:rsidRPr="00616744">
              <w:rPr>
                <w:rFonts w:ascii="Californian FB" w:eastAsia="標楷體" w:hAnsi="標楷體"/>
                <w:sz w:val="22"/>
                <w:szCs w:val="22"/>
              </w:rPr>
              <w:t>學系</w:t>
            </w:r>
            <w:r w:rsidR="000E5861">
              <w:rPr>
                <w:rFonts w:ascii="Californian FB" w:eastAsia="標楷體" w:hAnsi="標楷體" w:hint="eastAsia"/>
                <w:sz w:val="22"/>
                <w:szCs w:val="22"/>
              </w:rPr>
              <w:t>及主修科</w:t>
            </w:r>
            <w:r w:rsidR="000E5861">
              <w:rPr>
                <w:rFonts w:ascii="Californian FB" w:eastAsia="標楷體" w:hAnsi="標楷體" w:hint="eastAsia"/>
                <w:sz w:val="22"/>
                <w:szCs w:val="22"/>
              </w:rPr>
              <w:t>(</w:t>
            </w:r>
            <w:r w:rsidR="000E5861">
              <w:rPr>
                <w:rFonts w:ascii="Californian FB" w:eastAsia="標楷體" w:hAnsi="標楷體" w:hint="eastAsia"/>
                <w:sz w:val="22"/>
                <w:szCs w:val="22"/>
              </w:rPr>
              <w:t>工商管理、新聞與傳播、藝術設計及社會影響評估等</w:t>
            </w:r>
            <w:r w:rsidR="000E5861">
              <w:rPr>
                <w:rFonts w:ascii="Californian FB" w:eastAsia="標楷體" w:hAnsi="標楷體" w:hint="eastAsia"/>
                <w:sz w:val="22"/>
                <w:szCs w:val="22"/>
              </w:rPr>
              <w:t>)</w:t>
            </w:r>
            <w:r w:rsidR="00D6608A" w:rsidRPr="00616744">
              <w:rPr>
                <w:rFonts w:ascii="Californian FB" w:eastAsia="標楷體" w:hAnsi="標楷體"/>
                <w:sz w:val="22"/>
                <w:szCs w:val="22"/>
              </w:rPr>
              <w:t>的全日制</w:t>
            </w:r>
            <w:r w:rsidR="00CB7C25">
              <w:rPr>
                <w:rFonts w:ascii="Californian FB" w:eastAsia="標楷體" w:hAnsi="Californian FB" w:hint="eastAsia"/>
                <w:sz w:val="22"/>
                <w:szCs w:val="22"/>
              </w:rPr>
              <w:t>一</w:t>
            </w:r>
            <w:r w:rsidR="00D6608A" w:rsidRPr="00616744">
              <w:rPr>
                <w:rFonts w:ascii="Californian FB" w:eastAsia="標楷體" w:hAnsi="標楷體"/>
                <w:sz w:val="22"/>
                <w:szCs w:val="22"/>
              </w:rPr>
              <w:t>年級</w:t>
            </w:r>
            <w:r w:rsidR="00092532">
              <w:rPr>
                <w:rFonts w:ascii="Californian FB" w:eastAsia="標楷體" w:hAnsi="標楷體" w:hint="eastAsia"/>
                <w:sz w:val="22"/>
                <w:szCs w:val="22"/>
              </w:rPr>
              <w:t>至</w:t>
            </w:r>
            <w:r w:rsidR="00CB7C25">
              <w:rPr>
                <w:rFonts w:ascii="Californian FB" w:eastAsia="標楷體" w:hAnsi="Californian FB" w:hint="eastAsia"/>
                <w:sz w:val="22"/>
                <w:szCs w:val="22"/>
              </w:rPr>
              <w:t>三</w:t>
            </w:r>
            <w:r w:rsidR="00D6608A" w:rsidRPr="00616744">
              <w:rPr>
                <w:rFonts w:ascii="Californian FB" w:eastAsia="標楷體" w:hAnsi="標楷體"/>
                <w:sz w:val="22"/>
                <w:szCs w:val="22"/>
              </w:rPr>
              <w:t>年級</w:t>
            </w:r>
            <w:r w:rsidR="00073409">
              <w:rPr>
                <w:rFonts w:ascii="Californian FB" w:eastAsia="標楷體" w:hAnsi="標楷體" w:hint="eastAsia"/>
                <w:sz w:val="22"/>
                <w:szCs w:val="22"/>
              </w:rPr>
              <w:t>本</w:t>
            </w:r>
            <w:proofErr w:type="gramStart"/>
            <w:r w:rsidR="00073409">
              <w:rPr>
                <w:rFonts w:ascii="Californian FB" w:eastAsia="標楷體" w:hAnsi="標楷體" w:hint="eastAsia"/>
                <w:sz w:val="22"/>
                <w:szCs w:val="22"/>
              </w:rPr>
              <w:t>地</w:t>
            </w:r>
            <w:proofErr w:type="gramEnd"/>
            <w:r w:rsidR="00073409">
              <w:rPr>
                <w:rStyle w:val="af1"/>
                <w:rFonts w:ascii="Californian FB" w:eastAsia="標楷體" w:hAnsi="標楷體"/>
                <w:sz w:val="22"/>
                <w:szCs w:val="22"/>
              </w:rPr>
              <w:footnoteReference w:id="1"/>
            </w:r>
            <w:r w:rsidR="00D6608A" w:rsidRPr="00616744">
              <w:rPr>
                <w:rFonts w:ascii="Californian FB" w:eastAsia="標楷體" w:hAnsi="標楷體"/>
                <w:sz w:val="22"/>
                <w:szCs w:val="22"/>
              </w:rPr>
              <w:t>本科生</w:t>
            </w:r>
            <w:r w:rsidR="000D40C8">
              <w:rPr>
                <w:rFonts w:ascii="Californian FB" w:eastAsia="標楷體" w:hAnsi="Californian FB"/>
                <w:sz w:val="22"/>
                <w:szCs w:val="22"/>
              </w:rPr>
              <w:br/>
            </w:r>
            <w:r>
              <w:rPr>
                <w:rFonts w:ascii="Californian FB" w:eastAsia="標楷體" w:hAnsi="Californian FB" w:hint="eastAsia"/>
                <w:sz w:val="22"/>
                <w:szCs w:val="22"/>
              </w:rPr>
              <w:t>4</w:t>
            </w:r>
            <w:r w:rsidR="00F90620" w:rsidRPr="00616744">
              <w:rPr>
                <w:rFonts w:ascii="Californian FB" w:eastAsia="標楷體" w:hAnsi="Californian FB"/>
                <w:sz w:val="22"/>
                <w:szCs w:val="22"/>
              </w:rPr>
              <w:t>0</w:t>
            </w:r>
            <w:r w:rsidR="00D6608A" w:rsidRPr="00616744">
              <w:rPr>
                <w:rFonts w:ascii="Californian FB" w:eastAsia="標楷體" w:hAnsi="Californian FB"/>
                <w:sz w:val="22"/>
                <w:szCs w:val="22"/>
              </w:rPr>
              <w:t xml:space="preserve"> NGOs</w:t>
            </w:r>
            <w:r>
              <w:rPr>
                <w:rFonts w:ascii="Californian FB" w:eastAsia="標楷體" w:hAnsi="Californian FB"/>
                <w:sz w:val="22"/>
                <w:szCs w:val="22"/>
              </w:rPr>
              <w:t>, and</w:t>
            </w:r>
            <w:r>
              <w:rPr>
                <w:rFonts w:ascii="Californian FB" w:eastAsia="標楷體" w:hAnsi="Californian FB"/>
                <w:sz w:val="22"/>
                <w:szCs w:val="22"/>
              </w:rPr>
              <w:br/>
            </w:r>
            <w:r>
              <w:rPr>
                <w:rFonts w:ascii="Californian FB" w:eastAsia="標楷體" w:hAnsi="Californian FB" w:hint="eastAsia"/>
                <w:sz w:val="22"/>
                <w:szCs w:val="22"/>
              </w:rPr>
              <w:t>8</w:t>
            </w:r>
            <w:r w:rsidR="00D6608A" w:rsidRPr="00616744">
              <w:rPr>
                <w:rFonts w:ascii="Californian FB" w:eastAsia="標楷體" w:hAnsi="Californian FB"/>
                <w:sz w:val="22"/>
                <w:szCs w:val="22"/>
              </w:rPr>
              <w:t>0 Full-time</w:t>
            </w:r>
            <w:r w:rsidR="00433F20">
              <w:rPr>
                <w:rFonts w:ascii="Californian FB" w:eastAsia="標楷體" w:hAnsi="Californian FB"/>
                <w:sz w:val="22"/>
                <w:szCs w:val="22"/>
              </w:rPr>
              <w:t xml:space="preserve"> Year 1 to 3</w:t>
            </w:r>
            <w:r w:rsidR="00D6608A" w:rsidRPr="00616744">
              <w:rPr>
                <w:rFonts w:ascii="Californian FB" w:eastAsia="標楷體" w:hAnsi="Californian FB"/>
                <w:sz w:val="22"/>
                <w:szCs w:val="22"/>
              </w:rPr>
              <w:t xml:space="preserve"> undergraduates majoring </w:t>
            </w:r>
            <w:r w:rsidR="00D125ED" w:rsidRPr="00616744">
              <w:rPr>
                <w:rFonts w:ascii="Californian FB" w:eastAsia="標楷體" w:hAnsi="Californian FB"/>
                <w:sz w:val="22"/>
                <w:szCs w:val="22"/>
              </w:rPr>
              <w:t xml:space="preserve">in </w:t>
            </w:r>
            <w:r w:rsidR="00D125ED">
              <w:rPr>
                <w:rFonts w:ascii="Californian FB" w:eastAsia="標楷體" w:hAnsi="Californian FB"/>
                <w:sz w:val="22"/>
                <w:szCs w:val="22"/>
              </w:rPr>
              <w:t xml:space="preserve">multiple disciplines including business and marketing, communications and journalism, visual studies and design, and social impact assessment </w:t>
            </w:r>
            <w:r w:rsidR="00D125ED">
              <w:rPr>
                <w:rFonts w:ascii="Californian FB" w:eastAsia="標楷體" w:hAnsi="Californian FB" w:hint="eastAsia"/>
                <w:sz w:val="22"/>
                <w:szCs w:val="22"/>
              </w:rPr>
              <w:t>f</w:t>
            </w:r>
            <w:r w:rsidR="00D125ED">
              <w:rPr>
                <w:rFonts w:ascii="Californian FB" w:eastAsia="標楷體" w:hAnsi="Californian FB"/>
                <w:sz w:val="22"/>
                <w:szCs w:val="22"/>
              </w:rPr>
              <w:t>rom local universities.</w:t>
            </w:r>
          </w:p>
        </w:tc>
      </w:tr>
      <w:tr w:rsidR="00D6608A" w:rsidRPr="00616744" w14:paraId="0F522A24" w14:textId="77777777" w:rsidTr="05D12A09">
        <w:trPr>
          <w:jc w:val="center"/>
        </w:trPr>
        <w:tc>
          <w:tcPr>
            <w:tcW w:w="994" w:type="pct"/>
            <w:hideMark/>
          </w:tcPr>
          <w:p w14:paraId="15C2A28A" w14:textId="77777777" w:rsidR="00D6608A" w:rsidRPr="00616744" w:rsidRDefault="00D6608A" w:rsidP="00B16A40">
            <w:pPr>
              <w:widowControl/>
              <w:snapToGrid w:val="0"/>
              <w:spacing w:afterLines="50" w:after="180" w:line="0" w:lineRule="atLeast"/>
              <w:rPr>
                <w:rFonts w:ascii="Californian FB" w:eastAsia="標楷體" w:hAnsi="Californian FB"/>
                <w:bCs/>
                <w:kern w:val="0"/>
                <w:sz w:val="22"/>
                <w:lang w:eastAsia="zh-HK"/>
              </w:rPr>
            </w:pPr>
            <w:r w:rsidRPr="00616744">
              <w:rPr>
                <w:rFonts w:ascii="Californian FB" w:eastAsia="標楷體" w:hAnsi="標楷體"/>
                <w:bCs/>
                <w:kern w:val="0"/>
                <w:sz w:val="22"/>
                <w:szCs w:val="22"/>
              </w:rPr>
              <w:lastRenderedPageBreak/>
              <w:t>實習機構</w:t>
            </w:r>
            <w:r w:rsidRPr="00616744">
              <w:rPr>
                <w:rFonts w:ascii="Californian FB" w:eastAsia="標楷體" w:hAnsi="標楷體"/>
                <w:sz w:val="22"/>
                <w:szCs w:val="22"/>
              </w:rPr>
              <w:t>津貼：</w:t>
            </w:r>
            <w:r w:rsidRPr="00616744">
              <w:rPr>
                <w:rFonts w:ascii="Californian FB" w:eastAsia="標楷體" w:hAnsi="Californian FB"/>
                <w:sz w:val="22"/>
                <w:szCs w:val="22"/>
              </w:rPr>
              <w:br/>
            </w:r>
            <w:r w:rsidR="005817C9">
              <w:rPr>
                <w:rFonts w:ascii="Californian FB" w:eastAsia="標楷體" w:hAnsi="Californian FB"/>
                <w:sz w:val="22"/>
                <w:szCs w:val="22"/>
              </w:rPr>
              <w:t xml:space="preserve">Subsidy to </w:t>
            </w:r>
            <w:r w:rsidR="005817C9">
              <w:rPr>
                <w:rFonts w:ascii="Californian FB" w:eastAsia="標楷體" w:hAnsi="Californian FB" w:hint="eastAsia"/>
                <w:sz w:val="22"/>
                <w:szCs w:val="22"/>
              </w:rPr>
              <w:t>O</w:t>
            </w:r>
            <w:r w:rsidRPr="00616744">
              <w:rPr>
                <w:rFonts w:ascii="Californian FB" w:eastAsia="標楷體" w:hAnsi="Californian FB"/>
                <w:sz w:val="22"/>
                <w:szCs w:val="22"/>
              </w:rPr>
              <w:t>rganization</w:t>
            </w:r>
            <w:r w:rsidR="00D1528D">
              <w:rPr>
                <w:rFonts w:ascii="Californian FB" w:eastAsia="標楷體" w:hAnsi="Californian FB" w:hint="eastAsia"/>
                <w:sz w:val="22"/>
                <w:szCs w:val="22"/>
                <w:lang w:eastAsia="zh-HK"/>
              </w:rPr>
              <w:t>:</w:t>
            </w:r>
          </w:p>
        </w:tc>
        <w:tc>
          <w:tcPr>
            <w:tcW w:w="4006" w:type="pct"/>
            <w:gridSpan w:val="2"/>
            <w:hideMark/>
          </w:tcPr>
          <w:p w14:paraId="66E23683" w14:textId="77777777" w:rsidR="00D6608A" w:rsidRPr="00616744" w:rsidRDefault="000D40C8" w:rsidP="00B16A40">
            <w:pPr>
              <w:widowControl/>
              <w:snapToGrid w:val="0"/>
              <w:spacing w:afterLines="50" w:after="180" w:line="0" w:lineRule="atLeast"/>
              <w:jc w:val="both"/>
              <w:rPr>
                <w:rFonts w:ascii="Californian FB" w:eastAsia="標楷體" w:hAnsi="Californian FB"/>
                <w:sz w:val="22"/>
              </w:rPr>
            </w:pPr>
            <w:r>
              <w:rPr>
                <w:rFonts w:ascii="Californian FB" w:eastAsia="標楷體" w:hAnsi="標楷體" w:hint="eastAsia"/>
                <w:sz w:val="22"/>
                <w:szCs w:val="22"/>
              </w:rPr>
              <w:t>每間機構</w:t>
            </w:r>
            <w:r w:rsidR="00616744" w:rsidRPr="00616744">
              <w:rPr>
                <w:rFonts w:ascii="Californian FB" w:eastAsia="標楷體" w:hAnsi="標楷體" w:hint="eastAsia"/>
                <w:sz w:val="22"/>
                <w:szCs w:val="22"/>
              </w:rPr>
              <w:t>可獲得</w:t>
            </w:r>
            <w:r w:rsidR="00616744" w:rsidRPr="005A5F09">
              <w:rPr>
                <w:rFonts w:ascii="Californian FB" w:eastAsia="標楷體" w:hAnsi="標楷體" w:hint="eastAsia"/>
                <w:b/>
                <w:sz w:val="22"/>
                <w:szCs w:val="22"/>
                <w:u w:val="single"/>
              </w:rPr>
              <w:t>港幣</w:t>
            </w:r>
            <w:r>
              <w:rPr>
                <w:rFonts w:ascii="Californian FB" w:eastAsia="標楷體" w:hAnsi="標楷體" w:hint="eastAsia"/>
                <w:b/>
                <w:sz w:val="22"/>
                <w:szCs w:val="22"/>
                <w:u w:val="single"/>
              </w:rPr>
              <w:t>3</w:t>
            </w:r>
            <w:r w:rsidR="00616744" w:rsidRPr="005A5F09">
              <w:rPr>
                <w:rFonts w:ascii="Californian FB" w:eastAsia="標楷體" w:hAnsi="標楷體" w:hint="eastAsia"/>
                <w:b/>
                <w:sz w:val="22"/>
                <w:szCs w:val="22"/>
                <w:u w:val="single"/>
              </w:rPr>
              <w:t>,</w:t>
            </w:r>
            <w:r>
              <w:rPr>
                <w:rFonts w:ascii="Californian FB" w:eastAsia="標楷體" w:hAnsi="標楷體" w:hint="eastAsia"/>
                <w:b/>
                <w:sz w:val="22"/>
                <w:szCs w:val="22"/>
                <w:u w:val="single"/>
              </w:rPr>
              <w:t>0</w:t>
            </w:r>
            <w:r w:rsidR="00616744" w:rsidRPr="005A5F09">
              <w:rPr>
                <w:rFonts w:ascii="Californian FB" w:eastAsia="標楷體" w:hAnsi="標楷體" w:hint="eastAsia"/>
                <w:b/>
                <w:sz w:val="22"/>
                <w:szCs w:val="22"/>
                <w:u w:val="single"/>
              </w:rPr>
              <w:t>00</w:t>
            </w:r>
            <w:r w:rsidR="00616744" w:rsidRPr="00616744">
              <w:rPr>
                <w:rFonts w:ascii="Californian FB" w:eastAsia="標楷體" w:hAnsi="標楷體" w:hint="eastAsia"/>
                <w:sz w:val="22"/>
                <w:szCs w:val="22"/>
              </w:rPr>
              <w:t>元津貼</w:t>
            </w:r>
            <w:r>
              <w:rPr>
                <w:rFonts w:ascii="Californian FB" w:eastAsia="標楷體" w:hAnsi="標楷體" w:hint="eastAsia"/>
                <w:sz w:val="22"/>
                <w:szCs w:val="22"/>
              </w:rPr>
              <w:t>，共提供</w:t>
            </w:r>
            <w:r>
              <w:rPr>
                <w:rFonts w:ascii="Californian FB" w:eastAsia="標楷體" w:hAnsi="標楷體" w:hint="eastAsia"/>
                <w:sz w:val="22"/>
                <w:szCs w:val="22"/>
              </w:rPr>
              <w:t>2</w:t>
            </w:r>
            <w:r>
              <w:rPr>
                <w:rFonts w:ascii="Californian FB" w:eastAsia="標楷體" w:hAnsi="標楷體" w:hint="eastAsia"/>
                <w:sz w:val="22"/>
                <w:szCs w:val="22"/>
              </w:rPr>
              <w:t>個</w:t>
            </w:r>
            <w:r w:rsidRPr="00616744">
              <w:rPr>
                <w:rFonts w:ascii="Californian FB" w:eastAsia="標楷體" w:hAnsi="標楷體" w:hint="eastAsia"/>
                <w:sz w:val="22"/>
                <w:szCs w:val="22"/>
              </w:rPr>
              <w:t>實習崗位</w:t>
            </w:r>
            <w:r w:rsidR="00D6608A" w:rsidRPr="00616744">
              <w:rPr>
                <w:rFonts w:ascii="Californian FB" w:eastAsia="標楷體" w:hAnsi="Californian FB"/>
                <w:sz w:val="22"/>
                <w:szCs w:val="22"/>
              </w:rPr>
              <w:br/>
              <w:t>Each placement organization will be granted a subsidy of</w:t>
            </w:r>
            <w:r w:rsidR="00D6608A" w:rsidRPr="00616744">
              <w:rPr>
                <w:rFonts w:ascii="Californian FB" w:eastAsia="標楷體" w:hAnsi="Californian FB"/>
                <w:b/>
                <w:sz w:val="22"/>
                <w:szCs w:val="22"/>
              </w:rPr>
              <w:t xml:space="preserve"> </w:t>
            </w:r>
            <w:r w:rsidR="00D6608A" w:rsidRPr="00616744">
              <w:rPr>
                <w:rFonts w:ascii="Californian FB" w:eastAsia="標楷體" w:hAnsi="Californian FB"/>
                <w:b/>
                <w:sz w:val="22"/>
                <w:szCs w:val="22"/>
                <w:u w:val="single"/>
              </w:rPr>
              <w:t>HK$</w:t>
            </w:r>
            <w:r>
              <w:rPr>
                <w:rFonts w:ascii="Californian FB" w:eastAsia="標楷體" w:hAnsi="Californian FB" w:hint="eastAsia"/>
                <w:b/>
                <w:sz w:val="22"/>
                <w:szCs w:val="22"/>
                <w:u w:val="single"/>
              </w:rPr>
              <w:t>3</w:t>
            </w:r>
            <w:r w:rsidR="00616744" w:rsidRPr="00616744">
              <w:rPr>
                <w:rFonts w:ascii="Californian FB" w:eastAsia="標楷體" w:hAnsi="Californian FB" w:hint="eastAsia"/>
                <w:b/>
                <w:sz w:val="22"/>
                <w:szCs w:val="22"/>
                <w:u w:val="single"/>
              </w:rPr>
              <w:t>,</w:t>
            </w:r>
            <w:r>
              <w:rPr>
                <w:rFonts w:ascii="Californian FB" w:eastAsia="標楷體" w:hAnsi="Californian FB" w:hint="eastAsia"/>
                <w:b/>
                <w:sz w:val="22"/>
                <w:szCs w:val="22"/>
                <w:u w:val="single"/>
              </w:rPr>
              <w:t>0</w:t>
            </w:r>
            <w:r w:rsidR="00D6608A" w:rsidRPr="00616744">
              <w:rPr>
                <w:rFonts w:ascii="Californian FB" w:eastAsia="標楷體" w:hAnsi="Californian FB"/>
                <w:b/>
                <w:sz w:val="22"/>
                <w:szCs w:val="22"/>
                <w:u w:val="single"/>
              </w:rPr>
              <w:t>00</w:t>
            </w:r>
            <w:r w:rsidR="00D6608A" w:rsidRPr="00616744">
              <w:rPr>
                <w:rFonts w:ascii="Californian FB" w:eastAsia="標楷體" w:hAnsi="Californian FB"/>
                <w:sz w:val="22"/>
                <w:szCs w:val="22"/>
              </w:rPr>
              <w:t xml:space="preserve"> for offering </w:t>
            </w:r>
            <w:r>
              <w:rPr>
                <w:rFonts w:ascii="Californian FB" w:eastAsia="標楷體" w:hAnsi="Californian FB" w:hint="eastAsia"/>
                <w:sz w:val="22"/>
                <w:szCs w:val="22"/>
              </w:rPr>
              <w:t>2</w:t>
            </w:r>
            <w:r w:rsidR="00616744" w:rsidRPr="00616744">
              <w:rPr>
                <w:rFonts w:ascii="Californian FB" w:eastAsia="標楷體" w:hAnsi="Californian FB" w:hint="eastAsia"/>
                <w:sz w:val="22"/>
                <w:szCs w:val="22"/>
              </w:rPr>
              <w:t xml:space="preserve"> internship </w:t>
            </w:r>
            <w:r>
              <w:rPr>
                <w:rFonts w:ascii="Californian FB" w:eastAsia="標楷體" w:hAnsi="Californian FB" w:hint="eastAsia"/>
                <w:sz w:val="22"/>
                <w:szCs w:val="22"/>
              </w:rPr>
              <w:t>position</w:t>
            </w:r>
            <w:r w:rsidR="000625D3">
              <w:rPr>
                <w:rFonts w:ascii="Californian FB" w:eastAsia="標楷體" w:hAnsi="Californian FB" w:hint="eastAsia"/>
                <w:sz w:val="22"/>
                <w:szCs w:val="22"/>
                <w:lang w:eastAsia="zh-HK"/>
              </w:rPr>
              <w:t>s</w:t>
            </w:r>
            <w:r w:rsidR="00616744" w:rsidRPr="00616744">
              <w:rPr>
                <w:rFonts w:ascii="Californian FB" w:eastAsia="標楷體" w:hAnsi="Californian FB" w:hint="eastAsia"/>
                <w:sz w:val="22"/>
                <w:szCs w:val="22"/>
              </w:rPr>
              <w:t>.</w:t>
            </w:r>
          </w:p>
        </w:tc>
      </w:tr>
      <w:tr w:rsidR="00D6608A" w:rsidRPr="00616744" w14:paraId="43C987F7" w14:textId="77777777" w:rsidTr="05D12A09">
        <w:trPr>
          <w:jc w:val="center"/>
        </w:trPr>
        <w:tc>
          <w:tcPr>
            <w:tcW w:w="994" w:type="pct"/>
            <w:hideMark/>
          </w:tcPr>
          <w:p w14:paraId="5E2765CB" w14:textId="77777777" w:rsidR="00D6608A" w:rsidRPr="00616744" w:rsidRDefault="00D6608A" w:rsidP="00B16A40">
            <w:pPr>
              <w:widowControl/>
              <w:snapToGrid w:val="0"/>
              <w:spacing w:afterLines="50" w:after="180" w:line="0" w:lineRule="atLeast"/>
              <w:rPr>
                <w:rFonts w:ascii="Californian FB" w:eastAsia="標楷體" w:hAnsi="Californian FB"/>
                <w:bCs/>
                <w:kern w:val="0"/>
                <w:sz w:val="22"/>
              </w:rPr>
            </w:pPr>
            <w:r w:rsidRPr="00616744">
              <w:rPr>
                <w:rFonts w:ascii="Californian FB" w:eastAsia="標楷體" w:hAnsi="標楷體"/>
                <w:bCs/>
                <w:kern w:val="0"/>
                <w:sz w:val="22"/>
                <w:szCs w:val="22"/>
              </w:rPr>
              <w:t>實習生</w:t>
            </w:r>
            <w:r w:rsidR="00661373" w:rsidRPr="00616744">
              <w:rPr>
                <w:rFonts w:ascii="Californian FB" w:eastAsia="標楷體" w:hAnsi="標楷體" w:hint="eastAsia"/>
                <w:bCs/>
                <w:kern w:val="0"/>
                <w:sz w:val="22"/>
                <w:szCs w:val="22"/>
              </w:rPr>
              <w:t>資助</w:t>
            </w:r>
            <w:r w:rsidRPr="00616744">
              <w:rPr>
                <w:rFonts w:ascii="Californian FB" w:eastAsia="標楷體" w:hAnsi="標楷體"/>
                <w:sz w:val="22"/>
                <w:szCs w:val="22"/>
              </w:rPr>
              <w:t>：</w:t>
            </w:r>
            <w:r w:rsidRPr="00616744">
              <w:rPr>
                <w:rFonts w:ascii="Californian FB" w:eastAsia="標楷體" w:hAnsi="Californian FB"/>
                <w:sz w:val="22"/>
                <w:szCs w:val="22"/>
              </w:rPr>
              <w:br/>
              <w:t>Student Allowance</w:t>
            </w:r>
          </w:p>
        </w:tc>
        <w:tc>
          <w:tcPr>
            <w:tcW w:w="4006" w:type="pct"/>
            <w:gridSpan w:val="2"/>
            <w:hideMark/>
          </w:tcPr>
          <w:p w14:paraId="2878F7DC" w14:textId="77777777" w:rsidR="00D6608A" w:rsidRPr="00616744" w:rsidRDefault="00D6608A" w:rsidP="00B16A40">
            <w:pPr>
              <w:widowControl/>
              <w:snapToGrid w:val="0"/>
              <w:spacing w:afterLines="50" w:after="180" w:line="0" w:lineRule="atLeast"/>
              <w:jc w:val="both"/>
              <w:rPr>
                <w:rFonts w:ascii="Californian FB" w:eastAsia="標楷體" w:hAnsi="Californian FB"/>
                <w:bCs/>
                <w:kern w:val="0"/>
                <w:sz w:val="22"/>
              </w:rPr>
            </w:pPr>
            <w:r w:rsidRPr="00616744">
              <w:rPr>
                <w:rFonts w:ascii="Californian FB" w:eastAsia="標楷體" w:hAnsi="標楷體"/>
                <w:bCs/>
                <w:kern w:val="0"/>
                <w:sz w:val="22"/>
                <w:szCs w:val="22"/>
              </w:rPr>
              <w:t>每名實習生</w:t>
            </w:r>
            <w:r w:rsidR="00F90620" w:rsidRPr="00616744">
              <w:rPr>
                <w:rFonts w:ascii="Californian FB" w:eastAsia="標楷體" w:hAnsi="標楷體"/>
                <w:bCs/>
                <w:kern w:val="0"/>
                <w:sz w:val="22"/>
                <w:szCs w:val="22"/>
              </w:rPr>
              <w:t>於完成實習並提交報告後，</w:t>
            </w:r>
            <w:r w:rsidRPr="00616744">
              <w:rPr>
                <w:rFonts w:ascii="Californian FB" w:eastAsia="標楷體" w:hAnsi="標楷體"/>
                <w:bCs/>
                <w:kern w:val="0"/>
                <w:sz w:val="22"/>
                <w:szCs w:val="22"/>
              </w:rPr>
              <w:t>可獲</w:t>
            </w:r>
            <w:r w:rsidR="00661373" w:rsidRPr="00616744">
              <w:rPr>
                <w:rFonts w:ascii="Californian FB" w:eastAsia="標楷體" w:hAnsi="標楷體" w:hint="eastAsia"/>
                <w:bCs/>
                <w:kern w:val="0"/>
                <w:sz w:val="22"/>
                <w:szCs w:val="22"/>
              </w:rPr>
              <w:t>資助</w:t>
            </w:r>
            <w:r w:rsidRPr="00616744">
              <w:rPr>
                <w:rFonts w:ascii="Californian FB" w:eastAsia="標楷體" w:hAnsi="標楷體"/>
                <w:b/>
                <w:bCs/>
                <w:kern w:val="0"/>
                <w:sz w:val="22"/>
                <w:szCs w:val="22"/>
                <w:u w:val="single"/>
              </w:rPr>
              <w:t>港幣</w:t>
            </w:r>
            <w:r w:rsidRPr="00616744">
              <w:rPr>
                <w:rFonts w:ascii="Californian FB" w:eastAsia="標楷體" w:hAnsi="Californian FB"/>
                <w:b/>
                <w:bCs/>
                <w:kern w:val="0"/>
                <w:sz w:val="22"/>
                <w:szCs w:val="22"/>
                <w:u w:val="single"/>
              </w:rPr>
              <w:t>6,000</w:t>
            </w:r>
            <w:r w:rsidRPr="00616744">
              <w:rPr>
                <w:rFonts w:ascii="Californian FB" w:eastAsia="標楷體" w:hAnsi="標楷體"/>
                <w:b/>
                <w:bCs/>
                <w:kern w:val="0"/>
                <w:sz w:val="22"/>
                <w:szCs w:val="22"/>
                <w:u w:val="single"/>
              </w:rPr>
              <w:t>元</w:t>
            </w:r>
            <w:r w:rsidRPr="00616744">
              <w:rPr>
                <w:rFonts w:ascii="Californian FB" w:eastAsia="標楷體" w:hAnsi="Californian FB"/>
                <w:bCs/>
                <w:kern w:val="0"/>
                <w:sz w:val="22"/>
                <w:szCs w:val="22"/>
              </w:rPr>
              <w:br/>
              <w:t xml:space="preserve">Each intern </w:t>
            </w:r>
            <w:r w:rsidRPr="00616744">
              <w:rPr>
                <w:rFonts w:ascii="Californian FB" w:eastAsia="標楷體" w:hAnsi="Californian FB"/>
                <w:sz w:val="22"/>
                <w:szCs w:val="22"/>
              </w:rPr>
              <w:t xml:space="preserve">will be granted an allowance of </w:t>
            </w:r>
            <w:r w:rsidRPr="00616744">
              <w:rPr>
                <w:rFonts w:ascii="Californian FB" w:eastAsia="標楷體" w:hAnsi="Californian FB"/>
                <w:b/>
                <w:sz w:val="22"/>
                <w:szCs w:val="22"/>
                <w:u w:val="single"/>
              </w:rPr>
              <w:t>HK$6,000</w:t>
            </w:r>
            <w:r w:rsidR="00F90620" w:rsidRPr="00616744">
              <w:rPr>
                <w:rFonts w:ascii="Californian FB" w:eastAsia="標楷體" w:hAnsi="Californian FB"/>
                <w:sz w:val="22"/>
                <w:szCs w:val="22"/>
              </w:rPr>
              <w:t>, after the</w:t>
            </w:r>
            <w:r w:rsidRPr="00616744">
              <w:rPr>
                <w:rFonts w:ascii="Californian FB" w:eastAsia="標楷體" w:hAnsi="Californian FB"/>
                <w:sz w:val="22"/>
                <w:szCs w:val="22"/>
              </w:rPr>
              <w:t xml:space="preserve"> completion of the internship and submission of report</w:t>
            </w:r>
          </w:p>
        </w:tc>
      </w:tr>
    </w:tbl>
    <w:p w14:paraId="2571EECA" w14:textId="77777777" w:rsidR="00D6608A" w:rsidRDefault="00D6608A" w:rsidP="00B16A40">
      <w:pPr>
        <w:snapToGrid w:val="0"/>
        <w:spacing w:afterLines="50" w:after="180" w:line="0" w:lineRule="atLeast"/>
        <w:jc w:val="both"/>
        <w:rPr>
          <w:rFonts w:ascii="Californian FB" w:eastAsia="標楷體" w:hAnsi="Californian FB"/>
          <w:b/>
          <w:sz w:val="22"/>
          <w:szCs w:val="22"/>
          <w:lang w:eastAsia="zh-HK"/>
        </w:rPr>
      </w:pPr>
    </w:p>
    <w:p w14:paraId="1EE28FFB" w14:textId="33B516F2" w:rsidR="00D6608A" w:rsidRPr="00616744" w:rsidRDefault="00D6608A" w:rsidP="00B16A40">
      <w:pPr>
        <w:snapToGrid w:val="0"/>
        <w:spacing w:afterLines="50" w:after="180" w:line="0" w:lineRule="atLeast"/>
        <w:jc w:val="both"/>
        <w:rPr>
          <w:rFonts w:ascii="Californian FB" w:eastAsia="標楷體" w:hAnsi="Californian FB"/>
          <w:b/>
          <w:sz w:val="22"/>
          <w:szCs w:val="22"/>
        </w:rPr>
      </w:pPr>
      <w:r w:rsidRPr="00616744">
        <w:rPr>
          <w:rFonts w:ascii="Californian FB" w:eastAsia="標楷體" w:hAnsi="標楷體"/>
          <w:b/>
          <w:sz w:val="22"/>
          <w:szCs w:val="22"/>
        </w:rPr>
        <w:t>實習機構之申請資格：</w:t>
      </w:r>
      <w:r w:rsidRPr="00616744">
        <w:rPr>
          <w:rFonts w:ascii="Californian FB" w:eastAsia="標楷體" w:hAnsi="Californian FB"/>
          <w:b/>
          <w:sz w:val="22"/>
          <w:szCs w:val="22"/>
        </w:rPr>
        <w:br/>
        <w:t>Eligibility of Placement Organization:</w:t>
      </w:r>
    </w:p>
    <w:p w14:paraId="74BA466E" w14:textId="77777777" w:rsidR="008D26D8" w:rsidRPr="00616744" w:rsidRDefault="00D6608A" w:rsidP="00B16A40">
      <w:pPr>
        <w:pStyle w:val="a3"/>
        <w:numPr>
          <w:ilvl w:val="0"/>
          <w:numId w:val="16"/>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參與機構須符合以下準則：</w:t>
      </w:r>
      <w:r w:rsidR="008D26D8" w:rsidRPr="00616744">
        <w:rPr>
          <w:rFonts w:ascii="Californian FB" w:eastAsia="標楷體" w:hAnsi="Californian FB"/>
          <w:sz w:val="22"/>
          <w:szCs w:val="22"/>
        </w:rPr>
        <w:br/>
      </w:r>
      <w:r w:rsidRPr="00616744">
        <w:rPr>
          <w:rFonts w:ascii="Californian FB" w:eastAsia="標楷體" w:hAnsi="Californian FB"/>
          <w:sz w:val="22"/>
          <w:szCs w:val="22"/>
        </w:rPr>
        <w:t>Eligible Placement Organizations</w:t>
      </w:r>
      <w:r w:rsidR="008D26D8" w:rsidRPr="00616744">
        <w:rPr>
          <w:rFonts w:ascii="Californian FB" w:eastAsia="標楷體" w:hAnsi="Californian FB"/>
          <w:sz w:val="22"/>
          <w:szCs w:val="22"/>
        </w:rPr>
        <w:t xml:space="preserve"> should fulfill </w:t>
      </w:r>
      <w:r w:rsidRPr="00616744">
        <w:rPr>
          <w:rFonts w:ascii="Californian FB" w:eastAsia="標楷體" w:hAnsi="Californian FB"/>
          <w:sz w:val="22"/>
          <w:szCs w:val="22"/>
        </w:rPr>
        <w:t>the following requirements:</w:t>
      </w:r>
    </w:p>
    <w:p w14:paraId="292CD748" w14:textId="315A68C1" w:rsidR="0092329B" w:rsidRPr="00616744" w:rsidRDefault="000D6379" w:rsidP="00B16A40">
      <w:pPr>
        <w:pStyle w:val="a3"/>
        <w:numPr>
          <w:ilvl w:val="0"/>
          <w:numId w:val="17"/>
        </w:numPr>
        <w:snapToGrid w:val="0"/>
        <w:spacing w:afterLines="50" w:after="180" w:line="0" w:lineRule="atLeast"/>
        <w:ind w:leftChars="0"/>
        <w:jc w:val="both"/>
        <w:rPr>
          <w:rFonts w:ascii="Californian FB" w:eastAsia="標楷體" w:hAnsi="Californian FB"/>
          <w:sz w:val="22"/>
          <w:szCs w:val="22"/>
        </w:rPr>
      </w:pPr>
      <w:r>
        <w:rPr>
          <w:rFonts w:ascii="Californian FB" w:eastAsia="標楷體" w:hAnsi="標楷體" w:hint="eastAsia"/>
          <w:sz w:val="22"/>
          <w:szCs w:val="22"/>
        </w:rPr>
        <w:t>須為</w:t>
      </w:r>
      <w:r w:rsidR="00D6608A" w:rsidRPr="00616744">
        <w:rPr>
          <w:rFonts w:ascii="Californian FB" w:eastAsia="標楷體" w:hAnsi="標楷體"/>
          <w:sz w:val="22"/>
          <w:szCs w:val="22"/>
        </w:rPr>
        <w:t>社聯</w:t>
      </w:r>
      <w:r>
        <w:rPr>
          <w:rFonts w:ascii="Californian FB" w:eastAsia="標楷體" w:hAnsi="標楷體" w:hint="eastAsia"/>
          <w:sz w:val="22"/>
          <w:szCs w:val="22"/>
        </w:rPr>
        <w:t>的</w:t>
      </w:r>
      <w:r w:rsidR="00D6608A" w:rsidRPr="00616744">
        <w:rPr>
          <w:rFonts w:ascii="Californian FB" w:eastAsia="標楷體" w:hAnsi="標楷體"/>
          <w:sz w:val="22"/>
          <w:szCs w:val="22"/>
        </w:rPr>
        <w:t>會員機構，服務對象為長者、兒童及青少年、復康人士或家庭及社區。非政府資助以及中小型社會服務機構</w:t>
      </w:r>
      <w:r w:rsidR="0092329B" w:rsidRPr="00616744">
        <w:rPr>
          <w:rFonts w:ascii="Californian FB" w:eastAsia="標楷體" w:hAnsi="Californian FB"/>
          <w:sz w:val="22"/>
          <w:szCs w:val="22"/>
        </w:rPr>
        <w:t xml:space="preserve"> </w:t>
      </w:r>
      <w:r w:rsidR="00D6608A" w:rsidRPr="00616744">
        <w:rPr>
          <w:rFonts w:ascii="Californian FB" w:eastAsia="標楷體" w:hAnsi="Californian FB"/>
          <w:sz w:val="22"/>
          <w:szCs w:val="22"/>
        </w:rPr>
        <w:t>(</w:t>
      </w:r>
      <w:r w:rsidR="00D6608A" w:rsidRPr="00616744">
        <w:rPr>
          <w:rFonts w:ascii="Californian FB" w:eastAsia="標楷體" w:hAnsi="標楷體"/>
          <w:sz w:val="22"/>
          <w:szCs w:val="22"/>
        </w:rPr>
        <w:t>年度開支少於</w:t>
      </w:r>
      <w:r w:rsidR="00D6608A" w:rsidRPr="00616744">
        <w:rPr>
          <w:rFonts w:ascii="Californian FB" w:eastAsia="標楷體" w:hAnsi="Californian FB"/>
          <w:sz w:val="22"/>
          <w:szCs w:val="22"/>
        </w:rPr>
        <w:t>1,000</w:t>
      </w:r>
      <w:r w:rsidR="00D6608A" w:rsidRPr="00616744">
        <w:rPr>
          <w:rFonts w:ascii="Californian FB" w:eastAsia="標楷體" w:hAnsi="標楷體"/>
          <w:sz w:val="22"/>
          <w:szCs w:val="22"/>
        </w:rPr>
        <w:t>萬</w:t>
      </w:r>
      <w:r w:rsidR="00D6608A" w:rsidRPr="00616744">
        <w:rPr>
          <w:rFonts w:ascii="Californian FB" w:eastAsia="標楷體" w:hAnsi="Californian FB"/>
          <w:sz w:val="22"/>
          <w:szCs w:val="22"/>
        </w:rPr>
        <w:t>)</w:t>
      </w:r>
      <w:r w:rsidR="00D6608A" w:rsidRPr="00616744">
        <w:rPr>
          <w:rFonts w:ascii="Californian FB" w:eastAsia="標楷體" w:hAnsi="標楷體"/>
          <w:sz w:val="22"/>
          <w:szCs w:val="22"/>
        </w:rPr>
        <w:t>將獲優先考慮。</w:t>
      </w:r>
      <w:r w:rsidR="00D6608A" w:rsidRPr="00616744">
        <w:rPr>
          <w:rFonts w:ascii="Californian FB" w:eastAsia="標楷體" w:hAnsi="Californian FB"/>
          <w:sz w:val="22"/>
          <w:szCs w:val="22"/>
        </w:rPr>
        <w:br/>
        <w:t xml:space="preserve">Agency Members of HKCSS providing social services </w:t>
      </w:r>
      <w:r w:rsidR="005817C9">
        <w:rPr>
          <w:rFonts w:ascii="Californian FB" w:eastAsia="標楷體" w:hAnsi="Californian FB"/>
          <w:sz w:val="22"/>
          <w:szCs w:val="22"/>
        </w:rPr>
        <w:t>for</w:t>
      </w:r>
      <w:r w:rsidR="005817C9">
        <w:rPr>
          <w:rFonts w:ascii="Californian FB" w:eastAsia="標楷體" w:hAnsi="Californian FB" w:hint="eastAsia"/>
          <w:sz w:val="22"/>
          <w:szCs w:val="22"/>
        </w:rPr>
        <w:t xml:space="preserve"> E</w:t>
      </w:r>
      <w:r w:rsidR="00D6608A" w:rsidRPr="00616744">
        <w:rPr>
          <w:rFonts w:ascii="Californian FB" w:eastAsia="標楷體" w:hAnsi="Californian FB"/>
          <w:sz w:val="22"/>
          <w:szCs w:val="22"/>
        </w:rPr>
        <w:t xml:space="preserve">lderly, </w:t>
      </w:r>
      <w:r w:rsidR="005817C9" w:rsidRPr="00616744">
        <w:rPr>
          <w:rFonts w:ascii="Californian FB" w:eastAsia="標楷體" w:hAnsi="Californian FB"/>
          <w:sz w:val="22"/>
          <w:szCs w:val="22"/>
        </w:rPr>
        <w:t>Children and Youth,</w:t>
      </w:r>
      <w:r w:rsidR="005817C9" w:rsidRPr="005817C9">
        <w:rPr>
          <w:rFonts w:ascii="Californian FB" w:eastAsia="標楷體" w:hAnsi="Californian FB"/>
          <w:sz w:val="22"/>
          <w:szCs w:val="22"/>
        </w:rPr>
        <w:t xml:space="preserve"> </w:t>
      </w:r>
      <w:r w:rsidR="005817C9" w:rsidRPr="00616744">
        <w:rPr>
          <w:rFonts w:ascii="Californian FB" w:eastAsia="標楷體" w:hAnsi="Californian FB"/>
          <w:sz w:val="22"/>
          <w:szCs w:val="22"/>
        </w:rPr>
        <w:t>Rehabilitation,</w:t>
      </w:r>
      <w:r w:rsidR="005817C9">
        <w:rPr>
          <w:rFonts w:ascii="Californian FB" w:eastAsia="標楷體" w:hAnsi="Californian FB" w:hint="eastAsia"/>
          <w:sz w:val="22"/>
          <w:szCs w:val="22"/>
        </w:rPr>
        <w:t xml:space="preserve"> and </w:t>
      </w:r>
      <w:r w:rsidR="00D6608A" w:rsidRPr="00616744">
        <w:rPr>
          <w:rFonts w:ascii="Californian FB" w:eastAsia="標楷體" w:hAnsi="Californian FB"/>
          <w:sz w:val="22"/>
          <w:szCs w:val="22"/>
        </w:rPr>
        <w:t>Family and Community. Priority will be given to small-to-medium sized non-profit organizations with annual budget less than HK$10 million, and those without government financial aid.</w:t>
      </w:r>
    </w:p>
    <w:p w14:paraId="384BBF98" w14:textId="77777777" w:rsidR="0092329B" w:rsidRPr="00616744" w:rsidRDefault="0092329B" w:rsidP="00B16A40">
      <w:pPr>
        <w:pStyle w:val="a3"/>
        <w:numPr>
          <w:ilvl w:val="0"/>
          <w:numId w:val="17"/>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實習</w:t>
      </w:r>
      <w:r w:rsidR="00D6608A" w:rsidRPr="00616744">
        <w:rPr>
          <w:rFonts w:ascii="Californian FB" w:eastAsia="標楷體" w:hAnsi="標楷體"/>
          <w:sz w:val="22"/>
          <w:szCs w:val="22"/>
        </w:rPr>
        <w:t>機構須</w:t>
      </w:r>
      <w:r w:rsidRPr="00616744">
        <w:rPr>
          <w:rFonts w:ascii="Californian FB" w:eastAsia="標楷體" w:hAnsi="標楷體"/>
          <w:sz w:val="22"/>
          <w:szCs w:val="22"/>
        </w:rPr>
        <w:t>提供</w:t>
      </w:r>
      <w:r w:rsidR="00D6608A" w:rsidRPr="00616744">
        <w:rPr>
          <w:rFonts w:ascii="Californian FB" w:eastAsia="標楷體" w:hAnsi="標楷體"/>
          <w:sz w:val="22"/>
          <w:szCs w:val="22"/>
        </w:rPr>
        <w:t>實質學習機會</w:t>
      </w:r>
      <w:r w:rsidRPr="00616744">
        <w:rPr>
          <w:rFonts w:ascii="Californian FB" w:eastAsia="標楷體" w:hAnsi="標楷體"/>
          <w:sz w:val="22"/>
          <w:szCs w:val="22"/>
        </w:rPr>
        <w:t>。</w:t>
      </w:r>
      <w:r w:rsidRPr="00616744">
        <w:rPr>
          <w:rFonts w:ascii="Californian FB" w:eastAsia="標楷體" w:hAnsi="Californian FB"/>
          <w:sz w:val="22"/>
          <w:szCs w:val="22"/>
        </w:rPr>
        <w:br/>
      </w:r>
      <w:r w:rsidR="00D6608A" w:rsidRPr="00616744">
        <w:rPr>
          <w:rFonts w:ascii="Californian FB" w:eastAsia="標楷體" w:hAnsi="Californian FB"/>
          <w:sz w:val="22"/>
          <w:szCs w:val="22"/>
        </w:rPr>
        <w:t>Concrete learning opportunities should be identified in the internship</w:t>
      </w:r>
      <w:r w:rsidRPr="00616744">
        <w:rPr>
          <w:rFonts w:ascii="Californian FB" w:eastAsia="標楷體" w:hAnsi="Californian FB"/>
          <w:sz w:val="22"/>
          <w:szCs w:val="22"/>
        </w:rPr>
        <w:t>.</w:t>
      </w:r>
    </w:p>
    <w:p w14:paraId="4D020D46" w14:textId="6C5C558D" w:rsidR="006811AD" w:rsidRPr="00616744" w:rsidRDefault="00D6608A" w:rsidP="00B16A40">
      <w:pPr>
        <w:pStyle w:val="a3"/>
        <w:numPr>
          <w:ilvl w:val="0"/>
          <w:numId w:val="17"/>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機構提供之實習工作可讓學生發揮其知識及技能</w:t>
      </w:r>
      <w:r w:rsidR="000D40C8">
        <w:rPr>
          <w:rFonts w:ascii="Californian FB" w:eastAsia="標楷體" w:hAnsi="標楷體" w:hint="eastAsia"/>
          <w:sz w:val="22"/>
          <w:szCs w:val="22"/>
        </w:rPr>
        <w:t>，例如</w:t>
      </w:r>
      <w:proofErr w:type="gramStart"/>
      <w:r w:rsidR="00465BAE" w:rsidRPr="00465BAE">
        <w:rPr>
          <w:rFonts w:ascii="Californian FB" w:eastAsia="標楷體" w:hAnsi="標楷體" w:hint="eastAsia"/>
          <w:sz w:val="22"/>
          <w:szCs w:val="22"/>
        </w:rPr>
        <w:t>支援</w:t>
      </w:r>
      <w:r w:rsidR="000D40C8">
        <w:rPr>
          <w:rFonts w:ascii="Californian FB" w:eastAsia="標楷體" w:hAnsi="標楷體" w:hint="eastAsia"/>
          <w:sz w:val="22"/>
          <w:szCs w:val="22"/>
        </w:rPr>
        <w:t>社企</w:t>
      </w:r>
      <w:r w:rsidR="00465BAE" w:rsidRPr="00465BAE">
        <w:rPr>
          <w:rFonts w:ascii="Californian FB" w:eastAsia="標楷體" w:hAnsi="標楷體" w:hint="eastAsia"/>
          <w:sz w:val="22"/>
          <w:szCs w:val="22"/>
        </w:rPr>
        <w:t>運作</w:t>
      </w:r>
      <w:proofErr w:type="gramEnd"/>
      <w:r w:rsidR="002E6AC5">
        <w:rPr>
          <w:rFonts w:ascii="Californian FB" w:eastAsia="標楷體" w:hAnsi="標楷體" w:hint="eastAsia"/>
          <w:sz w:val="22"/>
          <w:szCs w:val="22"/>
        </w:rPr>
        <w:t>、</w:t>
      </w:r>
      <w:r w:rsidR="00465BAE">
        <w:rPr>
          <w:rFonts w:ascii="Californian FB" w:eastAsia="標楷體" w:hAnsi="標楷體" w:hint="eastAsia"/>
          <w:sz w:val="22"/>
          <w:szCs w:val="22"/>
        </w:rPr>
        <w:t>市場營</w:t>
      </w:r>
      <w:r w:rsidR="00465BAE" w:rsidRPr="00465BAE">
        <w:rPr>
          <w:rFonts w:ascii="Californian FB" w:eastAsia="標楷體" w:hAnsi="標楷體" w:hint="eastAsia"/>
          <w:sz w:val="22"/>
          <w:szCs w:val="22"/>
        </w:rPr>
        <w:t>銷</w:t>
      </w:r>
      <w:r w:rsidR="002E6AC5">
        <w:rPr>
          <w:rFonts w:ascii="Californian FB" w:eastAsia="標楷體" w:hAnsi="標楷體" w:hint="eastAsia"/>
          <w:sz w:val="22"/>
          <w:szCs w:val="22"/>
        </w:rPr>
        <w:t>、評估研究</w:t>
      </w:r>
      <w:r w:rsidR="00465BAE" w:rsidRPr="00465BAE">
        <w:rPr>
          <w:rFonts w:ascii="Californian FB" w:eastAsia="標楷體" w:hAnsi="標楷體" w:hint="eastAsia"/>
          <w:sz w:val="22"/>
          <w:szCs w:val="22"/>
        </w:rPr>
        <w:t>等</w:t>
      </w:r>
      <w:r w:rsidR="006811AD" w:rsidRPr="00616744">
        <w:rPr>
          <w:rFonts w:ascii="Californian FB" w:eastAsia="標楷體" w:hAnsi="標楷體"/>
          <w:sz w:val="22"/>
          <w:szCs w:val="22"/>
        </w:rPr>
        <w:t>。</w:t>
      </w:r>
      <w:r w:rsidR="0092329B" w:rsidRPr="00616744">
        <w:rPr>
          <w:rFonts w:ascii="Californian FB" w:eastAsia="標楷體" w:hAnsi="Californian FB"/>
          <w:sz w:val="22"/>
          <w:szCs w:val="22"/>
        </w:rPr>
        <w:br/>
      </w:r>
      <w:r w:rsidRPr="00616744">
        <w:rPr>
          <w:rFonts w:ascii="Californian FB" w:eastAsia="標楷體" w:hAnsi="Californian FB"/>
          <w:sz w:val="22"/>
          <w:szCs w:val="22"/>
        </w:rPr>
        <w:t>The internship should be designed for the interns to demonstrate their knowledge and skills</w:t>
      </w:r>
      <w:r w:rsidR="000D40C8">
        <w:rPr>
          <w:rFonts w:ascii="Californian FB" w:eastAsia="標楷體" w:hAnsi="Californian FB" w:hint="eastAsia"/>
          <w:sz w:val="22"/>
          <w:szCs w:val="22"/>
        </w:rPr>
        <w:t>, such as posts relating to social enterprise</w:t>
      </w:r>
      <w:r w:rsidR="00465BAE">
        <w:rPr>
          <w:rFonts w:ascii="Californian FB" w:eastAsia="標楷體" w:hAnsi="Californian FB" w:hint="eastAsia"/>
          <w:sz w:val="22"/>
          <w:szCs w:val="22"/>
        </w:rPr>
        <w:t xml:space="preserve">, </w:t>
      </w:r>
      <w:r w:rsidR="00465BAE">
        <w:rPr>
          <w:rFonts w:ascii="Californian FB" w:eastAsia="標楷體" w:hAnsi="Californian FB"/>
          <w:sz w:val="22"/>
          <w:szCs w:val="22"/>
        </w:rPr>
        <w:t xml:space="preserve">marketing, </w:t>
      </w:r>
      <w:r w:rsidR="002E6AC5">
        <w:rPr>
          <w:rFonts w:ascii="Californian FB" w:eastAsia="標楷體" w:hAnsi="Californian FB"/>
          <w:sz w:val="22"/>
          <w:szCs w:val="22"/>
        </w:rPr>
        <w:t xml:space="preserve">evaluation and research </w:t>
      </w:r>
      <w:r w:rsidR="00465BAE">
        <w:rPr>
          <w:rFonts w:ascii="Californian FB" w:eastAsia="標楷體" w:hAnsi="Californian FB"/>
          <w:sz w:val="22"/>
          <w:szCs w:val="22"/>
        </w:rPr>
        <w:t>etc</w:t>
      </w:r>
      <w:r w:rsidR="0092329B" w:rsidRPr="00616744">
        <w:rPr>
          <w:rFonts w:ascii="Californian FB" w:eastAsia="標楷體" w:hAnsi="Californian FB"/>
          <w:sz w:val="22"/>
          <w:szCs w:val="22"/>
        </w:rPr>
        <w:t>.</w:t>
      </w:r>
    </w:p>
    <w:p w14:paraId="62C41536" w14:textId="77777777" w:rsidR="006811AD" w:rsidRPr="00616744" w:rsidRDefault="00D6608A" w:rsidP="00B16A40">
      <w:pPr>
        <w:pStyle w:val="a3"/>
        <w:numPr>
          <w:ilvl w:val="0"/>
          <w:numId w:val="16"/>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實習工作可提升參與機構的發展</w:t>
      </w:r>
      <w:r w:rsidR="006811AD" w:rsidRPr="00616744">
        <w:rPr>
          <w:rFonts w:ascii="Californian FB" w:eastAsia="標楷體" w:hAnsi="標楷體"/>
          <w:sz w:val="22"/>
          <w:szCs w:val="22"/>
        </w:rPr>
        <w:t>以</w:t>
      </w:r>
      <w:r w:rsidRPr="00616744">
        <w:rPr>
          <w:rFonts w:ascii="Californian FB" w:eastAsia="標楷體" w:hAnsi="標楷體"/>
          <w:sz w:val="22"/>
          <w:szCs w:val="22"/>
        </w:rPr>
        <w:t>及對社區有</w:t>
      </w:r>
      <w:r w:rsidR="006811AD" w:rsidRPr="00616744">
        <w:rPr>
          <w:rFonts w:ascii="Californian FB" w:eastAsia="標楷體" w:hAnsi="標楷體"/>
          <w:sz w:val="22"/>
          <w:szCs w:val="22"/>
        </w:rPr>
        <w:t>效</w:t>
      </w:r>
      <w:r w:rsidRPr="00616744">
        <w:rPr>
          <w:rFonts w:ascii="Californian FB" w:eastAsia="標楷體" w:hAnsi="標楷體"/>
          <w:sz w:val="22"/>
          <w:szCs w:val="22"/>
        </w:rPr>
        <w:t>益</w:t>
      </w:r>
      <w:r w:rsidR="006811AD" w:rsidRPr="00616744">
        <w:rPr>
          <w:rFonts w:ascii="Californian FB" w:eastAsia="標楷體" w:hAnsi="標楷體"/>
          <w:sz w:val="22"/>
          <w:szCs w:val="22"/>
        </w:rPr>
        <w:t>。</w:t>
      </w:r>
      <w:r w:rsidRPr="00616744">
        <w:rPr>
          <w:rFonts w:ascii="Californian FB" w:eastAsia="標楷體" w:hAnsi="Californian FB"/>
          <w:sz w:val="22"/>
          <w:szCs w:val="22"/>
        </w:rPr>
        <w:br/>
        <w:t>Tasks in the internship should be valuable to the development of the placement organization as well as to the community.</w:t>
      </w:r>
    </w:p>
    <w:p w14:paraId="176EB035" w14:textId="77777777" w:rsidR="006811AD" w:rsidRPr="00616744" w:rsidRDefault="00D6608A" w:rsidP="00B16A40">
      <w:pPr>
        <w:pStyle w:val="a3"/>
        <w:numPr>
          <w:ilvl w:val="0"/>
          <w:numId w:val="16"/>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參與機構必須提供合適及安全的工作環境，</w:t>
      </w:r>
      <w:r w:rsidR="000D6379">
        <w:rPr>
          <w:rFonts w:ascii="Californian FB" w:eastAsia="標楷體" w:hAnsi="標楷體" w:hint="eastAsia"/>
          <w:sz w:val="22"/>
          <w:szCs w:val="22"/>
        </w:rPr>
        <w:t>和</w:t>
      </w:r>
      <w:r w:rsidR="000D6379">
        <w:rPr>
          <w:rFonts w:ascii="Californian FB" w:eastAsia="標楷體" w:hAnsi="標楷體"/>
          <w:sz w:val="22"/>
          <w:szCs w:val="22"/>
        </w:rPr>
        <w:t>配</w:t>
      </w:r>
      <w:r w:rsidR="000D6379">
        <w:rPr>
          <w:rFonts w:ascii="Californian FB" w:eastAsia="標楷體" w:hAnsi="標楷體" w:hint="eastAsia"/>
          <w:sz w:val="22"/>
          <w:szCs w:val="22"/>
        </w:rPr>
        <w:t>以</w:t>
      </w:r>
      <w:r w:rsidRPr="00616744">
        <w:rPr>
          <w:rFonts w:ascii="Californian FB" w:eastAsia="標楷體" w:hAnsi="標楷體"/>
          <w:sz w:val="22"/>
          <w:szCs w:val="22"/>
        </w:rPr>
        <w:t>適當</w:t>
      </w:r>
      <w:r w:rsidR="006811AD" w:rsidRPr="00616744">
        <w:rPr>
          <w:rFonts w:ascii="Californian FB" w:eastAsia="標楷體" w:hAnsi="標楷體"/>
          <w:sz w:val="22"/>
          <w:szCs w:val="22"/>
        </w:rPr>
        <w:t>的</w:t>
      </w:r>
      <w:r w:rsidRPr="00616744">
        <w:rPr>
          <w:rFonts w:ascii="Californian FB" w:eastAsia="標楷體" w:hAnsi="標楷體"/>
          <w:sz w:val="22"/>
          <w:szCs w:val="22"/>
        </w:rPr>
        <w:t>設施予實習生完成</w:t>
      </w:r>
      <w:r w:rsidR="000D6379">
        <w:rPr>
          <w:rFonts w:ascii="Californian FB" w:eastAsia="標楷體" w:hAnsi="標楷體" w:hint="eastAsia"/>
          <w:sz w:val="22"/>
          <w:szCs w:val="22"/>
        </w:rPr>
        <w:t>被</w:t>
      </w:r>
      <w:r w:rsidRPr="00616744">
        <w:rPr>
          <w:rFonts w:ascii="Californian FB" w:eastAsia="標楷體" w:hAnsi="標楷體"/>
          <w:sz w:val="22"/>
          <w:szCs w:val="22"/>
        </w:rPr>
        <w:t>委派的工作</w:t>
      </w:r>
      <w:r w:rsidR="00957F84">
        <w:rPr>
          <w:rFonts w:ascii="Californian FB" w:eastAsia="標楷體" w:hAnsi="標楷體" w:hint="eastAsia"/>
          <w:sz w:val="22"/>
          <w:szCs w:val="22"/>
        </w:rPr>
        <w:t>，並備有合適保險以保障實習生的工作</w:t>
      </w:r>
      <w:r w:rsidRPr="00616744">
        <w:rPr>
          <w:rFonts w:ascii="Californian FB" w:eastAsia="標楷體" w:hAnsi="標楷體"/>
          <w:sz w:val="22"/>
          <w:szCs w:val="22"/>
        </w:rPr>
        <w:t>；</w:t>
      </w:r>
      <w:r w:rsidRPr="00616744">
        <w:rPr>
          <w:rFonts w:ascii="Californian FB" w:eastAsia="標楷體" w:hAnsi="Californian FB"/>
          <w:sz w:val="22"/>
          <w:szCs w:val="22"/>
        </w:rPr>
        <w:br/>
        <w:t>A safe and suitable working environment with required facilities for particular tasks should be provided for the interns</w:t>
      </w:r>
      <w:r w:rsidR="00957F84">
        <w:rPr>
          <w:rFonts w:ascii="Californian FB" w:eastAsia="標楷體" w:hAnsi="Californian FB" w:hint="eastAsia"/>
          <w:sz w:val="22"/>
          <w:szCs w:val="22"/>
        </w:rPr>
        <w:t>, and the interns should be covered by a valid insurance</w:t>
      </w:r>
      <w:r w:rsidRPr="00616744">
        <w:rPr>
          <w:rFonts w:ascii="Californian FB" w:eastAsia="標楷體" w:hAnsi="Californian FB"/>
          <w:sz w:val="22"/>
          <w:szCs w:val="22"/>
        </w:rPr>
        <w:t>.</w:t>
      </w:r>
    </w:p>
    <w:p w14:paraId="0C6A90D6" w14:textId="77777777" w:rsidR="00D6608A" w:rsidRPr="00616744" w:rsidRDefault="00D6608A" w:rsidP="00B16A40">
      <w:pPr>
        <w:pStyle w:val="a3"/>
        <w:numPr>
          <w:ilvl w:val="0"/>
          <w:numId w:val="16"/>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實習工作不應涉及</w:t>
      </w:r>
      <w:r w:rsidR="005D7BE5" w:rsidRPr="00616744">
        <w:rPr>
          <w:rFonts w:ascii="Californian FB" w:eastAsia="標楷體" w:hAnsi="標楷體" w:hint="eastAsia"/>
          <w:sz w:val="22"/>
          <w:szCs w:val="22"/>
        </w:rPr>
        <w:t>宗</w:t>
      </w:r>
      <w:r w:rsidRPr="00616744">
        <w:rPr>
          <w:rFonts w:ascii="Californian FB" w:eastAsia="標楷體" w:hAnsi="標楷體"/>
          <w:sz w:val="22"/>
          <w:szCs w:val="22"/>
        </w:rPr>
        <w:t>教</w:t>
      </w:r>
      <w:r w:rsidR="005D7BE5" w:rsidRPr="00616744">
        <w:rPr>
          <w:rFonts w:ascii="Californian FB" w:eastAsia="標楷體" w:hAnsi="標楷體" w:hint="eastAsia"/>
          <w:sz w:val="22"/>
          <w:szCs w:val="22"/>
        </w:rPr>
        <w:t>和</w:t>
      </w:r>
      <w:r w:rsidRPr="00616744">
        <w:rPr>
          <w:rFonts w:ascii="Californian FB" w:eastAsia="標楷體" w:hAnsi="標楷體"/>
          <w:sz w:val="22"/>
          <w:szCs w:val="22"/>
        </w:rPr>
        <w:t>政治因素。</w:t>
      </w:r>
      <w:r w:rsidRPr="00616744">
        <w:rPr>
          <w:rFonts w:ascii="Californian FB" w:eastAsia="標楷體" w:hAnsi="Californian FB"/>
          <w:sz w:val="22"/>
          <w:szCs w:val="22"/>
        </w:rPr>
        <w:br/>
        <w:t>Internship projects should not be related to advocacy of religion and political matters.</w:t>
      </w:r>
    </w:p>
    <w:p w14:paraId="6F432254" w14:textId="77777777" w:rsidR="00D1528D" w:rsidRDefault="00D1528D" w:rsidP="00B16A40">
      <w:pPr>
        <w:tabs>
          <w:tab w:val="num" w:pos="240"/>
        </w:tabs>
        <w:snapToGrid w:val="0"/>
        <w:spacing w:afterLines="50" w:after="180" w:line="0" w:lineRule="atLeast"/>
        <w:jc w:val="both"/>
        <w:rPr>
          <w:rFonts w:ascii="Californian FB" w:eastAsia="標楷體" w:hAnsi="標楷體"/>
          <w:b/>
          <w:sz w:val="22"/>
          <w:szCs w:val="22"/>
          <w:lang w:eastAsia="zh-HK"/>
        </w:rPr>
      </w:pPr>
    </w:p>
    <w:p w14:paraId="7D88E061" w14:textId="2EBD82F8" w:rsidR="00D6608A" w:rsidRPr="009C6272" w:rsidRDefault="005817C9" w:rsidP="44E96F5B">
      <w:pPr>
        <w:tabs>
          <w:tab w:val="num" w:pos="240"/>
        </w:tabs>
        <w:snapToGrid w:val="0"/>
        <w:spacing w:afterLines="50" w:after="180" w:line="0" w:lineRule="atLeast"/>
        <w:jc w:val="both"/>
        <w:rPr>
          <w:rFonts w:ascii="Californian FB" w:eastAsia="標楷體" w:hAnsi="標楷體"/>
          <w:b/>
          <w:bCs/>
          <w:sz w:val="22"/>
          <w:szCs w:val="22"/>
          <w:u w:val="single"/>
        </w:rPr>
      </w:pPr>
      <w:r w:rsidRPr="05D12A09">
        <w:rPr>
          <w:rFonts w:ascii="Californian FB" w:eastAsia="標楷體" w:hAnsi="標楷體"/>
          <w:b/>
          <w:bCs/>
          <w:sz w:val="22"/>
          <w:szCs w:val="22"/>
        </w:rPr>
        <w:t>有興趣並</w:t>
      </w:r>
      <w:r w:rsidR="00D6608A" w:rsidRPr="05D12A09">
        <w:rPr>
          <w:rFonts w:ascii="Californian FB" w:eastAsia="標楷體" w:hAnsi="標楷體"/>
          <w:b/>
          <w:bCs/>
          <w:sz w:val="22"/>
          <w:szCs w:val="22"/>
        </w:rPr>
        <w:t>符合申請資格之機構須於</w:t>
      </w:r>
      <w:r w:rsidR="001852E4" w:rsidRPr="05D12A09">
        <w:rPr>
          <w:rFonts w:ascii="Californian FB" w:eastAsia="標楷體" w:hAnsi="Californian FB"/>
          <w:b/>
          <w:bCs/>
          <w:sz w:val="22"/>
          <w:szCs w:val="22"/>
          <w:u w:val="single"/>
        </w:rPr>
        <w:t>20</w:t>
      </w:r>
      <w:r w:rsidR="00882504" w:rsidRPr="05D12A09">
        <w:rPr>
          <w:rFonts w:ascii="Californian FB" w:eastAsia="標楷體" w:hAnsi="Californian FB"/>
          <w:b/>
          <w:bCs/>
          <w:sz w:val="22"/>
          <w:szCs w:val="22"/>
          <w:u w:val="single"/>
        </w:rPr>
        <w:t>2</w:t>
      </w:r>
      <w:r w:rsidR="005D06B7">
        <w:rPr>
          <w:rFonts w:ascii="Californian FB" w:eastAsia="標楷體" w:hAnsi="Californian FB"/>
          <w:b/>
          <w:bCs/>
          <w:sz w:val="22"/>
          <w:szCs w:val="22"/>
          <w:u w:val="single"/>
        </w:rPr>
        <w:t>3</w:t>
      </w:r>
      <w:r w:rsidR="00116974" w:rsidRPr="05D12A09">
        <w:rPr>
          <w:rFonts w:ascii="Californian FB" w:eastAsia="標楷體" w:hAnsi="標楷體"/>
          <w:b/>
          <w:bCs/>
          <w:sz w:val="22"/>
          <w:szCs w:val="22"/>
          <w:u w:val="single"/>
        </w:rPr>
        <w:t>年</w:t>
      </w:r>
      <w:r w:rsidR="005D06B7">
        <w:rPr>
          <w:rFonts w:ascii="Californian FB" w:eastAsia="標楷體" w:hAnsi="標楷體"/>
          <w:b/>
          <w:bCs/>
          <w:sz w:val="22"/>
          <w:szCs w:val="22"/>
          <w:u w:val="single"/>
        </w:rPr>
        <w:t>3</w:t>
      </w:r>
      <w:r w:rsidR="00D6608A" w:rsidRPr="05D12A09">
        <w:rPr>
          <w:rFonts w:ascii="Californian FB" w:eastAsia="標楷體" w:hAnsi="標楷體"/>
          <w:b/>
          <w:bCs/>
          <w:sz w:val="22"/>
          <w:szCs w:val="22"/>
          <w:u w:val="single"/>
        </w:rPr>
        <w:t>月</w:t>
      </w:r>
      <w:r w:rsidR="005D06B7">
        <w:rPr>
          <w:rFonts w:ascii="Californian FB" w:eastAsia="標楷體" w:hAnsi="標楷體"/>
          <w:b/>
          <w:bCs/>
          <w:sz w:val="22"/>
          <w:szCs w:val="22"/>
          <w:u w:val="single"/>
        </w:rPr>
        <w:t>2</w:t>
      </w:r>
      <w:r w:rsidR="000E05F5">
        <w:rPr>
          <w:rFonts w:ascii="Californian FB" w:eastAsia="標楷體" w:hAnsi="標楷體"/>
          <w:b/>
          <w:bCs/>
          <w:sz w:val="22"/>
          <w:szCs w:val="22"/>
          <w:u w:val="single"/>
        </w:rPr>
        <w:t>3</w:t>
      </w:r>
      <w:r w:rsidR="00D6608A" w:rsidRPr="05D12A09">
        <w:rPr>
          <w:rFonts w:ascii="Californian FB" w:eastAsia="標楷體" w:hAnsi="標楷體"/>
          <w:b/>
          <w:bCs/>
          <w:sz w:val="22"/>
          <w:szCs w:val="22"/>
          <w:u w:val="single"/>
        </w:rPr>
        <w:t>日</w:t>
      </w:r>
      <w:r w:rsidR="007A32A4" w:rsidRPr="007A32A4">
        <w:rPr>
          <w:rFonts w:ascii="Californian FB" w:eastAsia="標楷體" w:hAnsi="標楷體" w:hint="eastAsia"/>
          <w:b/>
          <w:bCs/>
          <w:sz w:val="22"/>
          <w:szCs w:val="22"/>
          <w:u w:val="single"/>
        </w:rPr>
        <w:t>下午</w:t>
      </w:r>
      <w:r w:rsidR="007A32A4" w:rsidRPr="007A32A4">
        <w:rPr>
          <w:rFonts w:ascii="Californian FB" w:eastAsia="標楷體" w:hAnsi="標楷體" w:hint="eastAsia"/>
          <w:b/>
          <w:bCs/>
          <w:sz w:val="22"/>
          <w:szCs w:val="22"/>
          <w:u w:val="single"/>
        </w:rPr>
        <w:t>5</w:t>
      </w:r>
      <w:r w:rsidR="007A32A4" w:rsidRPr="007A32A4">
        <w:rPr>
          <w:rFonts w:ascii="Californian FB" w:eastAsia="標楷體" w:hAnsi="標楷體" w:hint="eastAsia"/>
          <w:b/>
          <w:bCs/>
          <w:sz w:val="22"/>
          <w:szCs w:val="22"/>
          <w:u w:val="single"/>
        </w:rPr>
        <w:t>時正前</w:t>
      </w:r>
      <w:r w:rsidR="00D6608A" w:rsidRPr="05D12A09">
        <w:rPr>
          <w:rFonts w:ascii="Californian FB" w:eastAsia="標楷體" w:hAnsi="標楷體"/>
          <w:b/>
          <w:bCs/>
          <w:sz w:val="22"/>
          <w:szCs w:val="22"/>
          <w:u w:val="single"/>
        </w:rPr>
        <w:t>或之前</w:t>
      </w:r>
      <w:r w:rsidR="00602A13" w:rsidRPr="05D12A09">
        <w:rPr>
          <w:rFonts w:ascii="Californian FB" w:eastAsia="標楷體" w:hAnsi="標楷體"/>
          <w:b/>
          <w:bCs/>
          <w:sz w:val="22"/>
          <w:szCs w:val="22"/>
        </w:rPr>
        <w:t>於網上提</w:t>
      </w:r>
      <w:r w:rsidR="00D6608A" w:rsidRPr="05D12A09">
        <w:rPr>
          <w:rFonts w:ascii="Californian FB" w:eastAsia="標楷體" w:hAnsi="標楷體"/>
          <w:b/>
          <w:bCs/>
          <w:sz w:val="22"/>
          <w:szCs w:val="22"/>
        </w:rPr>
        <w:t>交申請，</w:t>
      </w:r>
      <w:r w:rsidR="00602A13" w:rsidRPr="05D12A09">
        <w:rPr>
          <w:rFonts w:ascii="Californian FB" w:eastAsia="標楷體" w:hAnsi="標楷體"/>
          <w:b/>
          <w:bCs/>
          <w:sz w:val="22"/>
          <w:szCs w:val="22"/>
        </w:rPr>
        <w:t>本會將於</w:t>
      </w:r>
      <w:r w:rsidR="00602A13" w:rsidRPr="05D12A09">
        <w:rPr>
          <w:rFonts w:ascii="Californian FB" w:eastAsia="標楷體" w:hAnsi="Californian FB"/>
          <w:b/>
          <w:bCs/>
          <w:sz w:val="22"/>
          <w:szCs w:val="22"/>
          <w:u w:val="single"/>
        </w:rPr>
        <w:t>20</w:t>
      </w:r>
      <w:r w:rsidR="00156686" w:rsidRPr="05D12A09">
        <w:rPr>
          <w:rFonts w:ascii="Californian FB" w:eastAsia="標楷體" w:hAnsi="Californian FB"/>
          <w:b/>
          <w:bCs/>
          <w:sz w:val="22"/>
          <w:szCs w:val="22"/>
          <w:u w:val="single"/>
        </w:rPr>
        <w:t>2</w:t>
      </w:r>
      <w:r w:rsidR="005D06B7">
        <w:rPr>
          <w:rFonts w:ascii="Californian FB" w:eastAsia="標楷體" w:hAnsi="Californian FB"/>
          <w:b/>
          <w:bCs/>
          <w:sz w:val="22"/>
          <w:szCs w:val="22"/>
          <w:u w:val="single"/>
        </w:rPr>
        <w:t>3</w:t>
      </w:r>
      <w:r w:rsidR="00602A13" w:rsidRPr="05D12A09">
        <w:rPr>
          <w:rFonts w:ascii="Californian FB" w:eastAsia="標楷體" w:hAnsi="標楷體"/>
          <w:b/>
          <w:bCs/>
          <w:sz w:val="22"/>
          <w:szCs w:val="22"/>
          <w:u w:val="single"/>
        </w:rPr>
        <w:t>年</w:t>
      </w:r>
      <w:r w:rsidR="00602A13" w:rsidRPr="05D12A09">
        <w:rPr>
          <w:rFonts w:ascii="Californian FB" w:eastAsia="標楷體" w:hAnsi="標楷體"/>
          <w:b/>
          <w:bCs/>
          <w:sz w:val="22"/>
          <w:szCs w:val="22"/>
          <w:u w:val="single"/>
        </w:rPr>
        <w:t>3</w:t>
      </w:r>
      <w:r w:rsidR="00602A13" w:rsidRPr="05D12A09">
        <w:rPr>
          <w:rFonts w:ascii="Californian FB" w:eastAsia="標楷體" w:hAnsi="標楷體"/>
          <w:b/>
          <w:bCs/>
          <w:sz w:val="22"/>
          <w:szCs w:val="22"/>
          <w:u w:val="single"/>
        </w:rPr>
        <w:t>月</w:t>
      </w:r>
      <w:r w:rsidR="005D06B7">
        <w:rPr>
          <w:rFonts w:ascii="Californian FB" w:eastAsiaTheme="minorEastAsia" w:hAnsi="Californian FB" w:cs="Californian FB"/>
          <w:b/>
          <w:bCs/>
          <w:sz w:val="22"/>
          <w:szCs w:val="22"/>
          <w:u w:val="single"/>
        </w:rPr>
        <w:t>31</w:t>
      </w:r>
      <w:r w:rsidR="2252F6D0" w:rsidRPr="05D12A09">
        <w:rPr>
          <w:rFonts w:ascii="Californian FB" w:eastAsia="標楷體" w:hAnsi="標楷體"/>
          <w:b/>
          <w:bCs/>
          <w:sz w:val="22"/>
          <w:szCs w:val="22"/>
          <w:u w:val="single"/>
        </w:rPr>
        <w:t>日</w:t>
      </w:r>
      <w:r w:rsidR="00602A13" w:rsidRPr="05D12A09">
        <w:rPr>
          <w:rFonts w:ascii="Californian FB" w:eastAsia="標楷體" w:hAnsi="標楷體"/>
          <w:b/>
          <w:bCs/>
          <w:sz w:val="22"/>
          <w:szCs w:val="22"/>
        </w:rPr>
        <w:t>個別通知遴選</w:t>
      </w:r>
      <w:r w:rsidR="00D6608A" w:rsidRPr="05D12A09">
        <w:rPr>
          <w:rFonts w:ascii="Californian FB" w:eastAsia="標楷體" w:hAnsi="標楷體"/>
          <w:b/>
          <w:bCs/>
          <w:sz w:val="22"/>
          <w:szCs w:val="22"/>
        </w:rPr>
        <w:t>結果。</w:t>
      </w:r>
      <w:r>
        <w:br/>
      </w:r>
      <w:r w:rsidRPr="05D12A09">
        <w:rPr>
          <w:rFonts w:ascii="Californian FB" w:eastAsia="標楷體" w:hAnsi="Californian FB"/>
          <w:sz w:val="22"/>
          <w:szCs w:val="22"/>
        </w:rPr>
        <w:t>Interested and e</w:t>
      </w:r>
      <w:r w:rsidR="00D6608A" w:rsidRPr="05D12A09">
        <w:rPr>
          <w:rFonts w:ascii="Californian FB" w:eastAsia="標楷體" w:hAnsi="Californian FB"/>
          <w:sz w:val="22"/>
          <w:szCs w:val="22"/>
        </w:rPr>
        <w:t xml:space="preserve">ligible NGOs please submit </w:t>
      </w:r>
      <w:r w:rsidR="00512434">
        <w:rPr>
          <w:rFonts w:ascii="Californian FB" w:eastAsia="標楷體" w:hAnsi="Californian FB" w:hint="eastAsia"/>
          <w:sz w:val="22"/>
          <w:szCs w:val="22"/>
        </w:rPr>
        <w:t xml:space="preserve">online </w:t>
      </w:r>
      <w:r w:rsidR="00D6608A" w:rsidRPr="05D12A09">
        <w:rPr>
          <w:rFonts w:ascii="Californian FB" w:eastAsia="標楷體" w:hAnsi="Californian FB"/>
          <w:sz w:val="22"/>
          <w:szCs w:val="22"/>
        </w:rPr>
        <w:t xml:space="preserve">application </w:t>
      </w:r>
      <w:r w:rsidR="007A32A4">
        <w:rPr>
          <w:rFonts w:ascii="Californian FB" w:eastAsia="標楷體" w:hAnsi="Californian FB" w:hint="eastAsia"/>
          <w:b/>
          <w:bCs/>
          <w:sz w:val="22"/>
          <w:szCs w:val="22"/>
          <w:u w:val="single"/>
        </w:rPr>
        <w:t>by</w:t>
      </w:r>
      <w:r w:rsidR="00D6608A" w:rsidRPr="05D12A09">
        <w:rPr>
          <w:rFonts w:ascii="Californian FB" w:eastAsia="標楷體" w:hAnsi="Californian FB"/>
          <w:b/>
          <w:bCs/>
          <w:sz w:val="22"/>
          <w:szCs w:val="22"/>
          <w:u w:val="single"/>
        </w:rPr>
        <w:t xml:space="preserve"> </w:t>
      </w:r>
      <w:r w:rsidR="005D06B7">
        <w:rPr>
          <w:rFonts w:ascii="Californian FB" w:eastAsia="標楷體" w:hAnsi="Californian FB"/>
          <w:b/>
          <w:bCs/>
          <w:sz w:val="22"/>
          <w:szCs w:val="22"/>
          <w:u w:val="single"/>
        </w:rPr>
        <w:t>2</w:t>
      </w:r>
      <w:r w:rsidR="000E05F5">
        <w:rPr>
          <w:rFonts w:ascii="Californian FB" w:eastAsia="標楷體" w:hAnsi="Californian FB"/>
          <w:b/>
          <w:bCs/>
          <w:sz w:val="22"/>
          <w:szCs w:val="22"/>
          <w:u w:val="single"/>
        </w:rPr>
        <w:t>3</w:t>
      </w:r>
      <w:r w:rsidR="000E05F5" w:rsidRPr="000E05F5">
        <w:rPr>
          <w:rFonts w:ascii="Californian FB" w:eastAsia="標楷體" w:hAnsi="Californian FB"/>
          <w:b/>
          <w:bCs/>
          <w:sz w:val="22"/>
          <w:szCs w:val="22"/>
          <w:u w:val="single"/>
          <w:vertAlign w:val="superscript"/>
        </w:rPr>
        <w:t>rd</w:t>
      </w:r>
      <w:r w:rsidR="000E05F5">
        <w:rPr>
          <w:rFonts w:ascii="Californian FB" w:eastAsia="標楷體" w:hAnsi="Californian FB"/>
          <w:b/>
          <w:bCs/>
          <w:sz w:val="22"/>
          <w:szCs w:val="22"/>
          <w:u w:val="single"/>
        </w:rPr>
        <w:t xml:space="preserve"> </w:t>
      </w:r>
      <w:r w:rsidR="005D06B7">
        <w:rPr>
          <w:rFonts w:ascii="Californian FB" w:eastAsia="標楷體" w:hAnsi="Californian FB"/>
          <w:b/>
          <w:bCs/>
          <w:sz w:val="22"/>
          <w:szCs w:val="22"/>
          <w:u w:val="single"/>
        </w:rPr>
        <w:t>March</w:t>
      </w:r>
      <w:r w:rsidR="005D7BE5" w:rsidRPr="05D12A09">
        <w:rPr>
          <w:rFonts w:ascii="Californian FB" w:eastAsia="標楷體" w:hAnsi="Californian FB"/>
          <w:b/>
          <w:bCs/>
          <w:sz w:val="22"/>
          <w:szCs w:val="22"/>
          <w:u w:val="single"/>
        </w:rPr>
        <w:t xml:space="preserve"> </w:t>
      </w:r>
      <w:r w:rsidR="001852E4" w:rsidRPr="05D12A09">
        <w:rPr>
          <w:rFonts w:ascii="Californian FB" w:eastAsia="標楷體" w:hAnsi="Californian FB"/>
          <w:b/>
          <w:bCs/>
          <w:sz w:val="22"/>
          <w:szCs w:val="22"/>
          <w:u w:val="single"/>
        </w:rPr>
        <w:t>20</w:t>
      </w:r>
      <w:r w:rsidR="00882504" w:rsidRPr="05D12A09">
        <w:rPr>
          <w:rFonts w:ascii="Californian FB" w:eastAsia="標楷體" w:hAnsi="Californian FB"/>
          <w:b/>
          <w:bCs/>
          <w:sz w:val="22"/>
          <w:szCs w:val="22"/>
          <w:u w:val="single"/>
        </w:rPr>
        <w:t>2</w:t>
      </w:r>
      <w:r w:rsidR="005D06B7">
        <w:rPr>
          <w:rFonts w:ascii="Californian FB" w:eastAsia="標楷體" w:hAnsi="Californian FB"/>
          <w:b/>
          <w:bCs/>
          <w:sz w:val="22"/>
          <w:szCs w:val="22"/>
          <w:u w:val="single"/>
        </w:rPr>
        <w:t>3</w:t>
      </w:r>
      <w:r w:rsidR="625A7DF5" w:rsidRPr="05D12A09">
        <w:rPr>
          <w:rFonts w:ascii="Californian FB" w:eastAsia="標楷體" w:hAnsi="Californian FB"/>
          <w:b/>
          <w:bCs/>
          <w:sz w:val="22"/>
          <w:szCs w:val="22"/>
          <w:u w:val="single"/>
        </w:rPr>
        <w:t xml:space="preserve"> </w:t>
      </w:r>
      <w:r w:rsidR="007A32A4">
        <w:rPr>
          <w:rFonts w:ascii="Californian FB" w:eastAsia="標楷體" w:hAnsi="Californian FB" w:hint="eastAsia"/>
          <w:b/>
          <w:bCs/>
          <w:sz w:val="22"/>
          <w:szCs w:val="22"/>
          <w:u w:val="single"/>
        </w:rPr>
        <w:t>(5 p.m.</w:t>
      </w:r>
      <w:r w:rsidR="625A7DF5" w:rsidRPr="05D12A09">
        <w:rPr>
          <w:rFonts w:ascii="Californian FB" w:eastAsia="標楷體" w:hAnsi="Californian FB"/>
          <w:b/>
          <w:bCs/>
          <w:sz w:val="22"/>
          <w:szCs w:val="22"/>
          <w:u w:val="single"/>
        </w:rPr>
        <w:t>)</w:t>
      </w:r>
      <w:r w:rsidR="00D6608A" w:rsidRPr="05D12A09">
        <w:rPr>
          <w:rFonts w:ascii="Californian FB" w:eastAsia="標楷體" w:hAnsi="Californian FB"/>
          <w:sz w:val="22"/>
          <w:szCs w:val="22"/>
        </w:rPr>
        <w:t xml:space="preserve">. </w:t>
      </w:r>
      <w:r w:rsidR="00602A13" w:rsidRPr="05D12A09">
        <w:rPr>
          <w:rFonts w:ascii="Californian FB" w:eastAsia="標楷體" w:hAnsi="Californian FB"/>
          <w:sz w:val="22"/>
          <w:szCs w:val="22"/>
        </w:rPr>
        <w:t>A</w:t>
      </w:r>
      <w:r w:rsidR="00297BFA" w:rsidRPr="05D12A09">
        <w:rPr>
          <w:rFonts w:ascii="Californian FB" w:eastAsia="標楷體" w:hAnsi="Californian FB"/>
          <w:sz w:val="22"/>
          <w:szCs w:val="22"/>
        </w:rPr>
        <w:t xml:space="preserve">ll results </w:t>
      </w:r>
      <w:r w:rsidR="00D6608A" w:rsidRPr="05D12A09">
        <w:rPr>
          <w:rFonts w:ascii="Californian FB" w:eastAsia="標楷體" w:hAnsi="Californian FB"/>
          <w:sz w:val="22"/>
          <w:szCs w:val="22"/>
        </w:rPr>
        <w:t xml:space="preserve">will be notified </w:t>
      </w:r>
      <w:r w:rsidR="002E6AC5">
        <w:rPr>
          <w:rFonts w:ascii="Californian FB" w:eastAsia="標楷體" w:hAnsi="Californian FB"/>
          <w:sz w:val="22"/>
          <w:szCs w:val="22"/>
        </w:rPr>
        <w:t>separately</w:t>
      </w:r>
      <w:r w:rsidR="002E6AC5" w:rsidRPr="05D12A09">
        <w:rPr>
          <w:rFonts w:ascii="Californian FB" w:eastAsia="標楷體" w:hAnsi="Californian FB"/>
          <w:sz w:val="22"/>
          <w:szCs w:val="22"/>
        </w:rPr>
        <w:t xml:space="preserve"> </w:t>
      </w:r>
      <w:r w:rsidR="648EBFF9" w:rsidRPr="05D12A09">
        <w:rPr>
          <w:rFonts w:ascii="Californian FB" w:eastAsia="標楷體" w:hAnsi="Californian FB"/>
          <w:sz w:val="22"/>
          <w:szCs w:val="22"/>
        </w:rPr>
        <w:t xml:space="preserve">on </w:t>
      </w:r>
      <w:r w:rsidR="007A32A4">
        <w:rPr>
          <w:rFonts w:ascii="Californian FB" w:eastAsia="標楷體" w:hAnsi="Californian FB" w:hint="eastAsia"/>
          <w:sz w:val="22"/>
          <w:szCs w:val="22"/>
          <w:u w:val="single"/>
        </w:rPr>
        <w:t>3</w:t>
      </w:r>
      <w:r w:rsidR="005D06B7">
        <w:rPr>
          <w:rFonts w:ascii="Californian FB" w:eastAsia="標楷體" w:hAnsi="Californian FB"/>
          <w:sz w:val="22"/>
          <w:szCs w:val="22"/>
          <w:u w:val="single"/>
        </w:rPr>
        <w:t>1</w:t>
      </w:r>
      <w:r w:rsidR="005D06B7" w:rsidRPr="005D06B7">
        <w:rPr>
          <w:rFonts w:ascii="Californian FB" w:eastAsia="標楷體" w:hAnsi="Californian FB"/>
          <w:sz w:val="22"/>
          <w:szCs w:val="22"/>
          <w:u w:val="single"/>
          <w:vertAlign w:val="superscript"/>
        </w:rPr>
        <w:t>st</w:t>
      </w:r>
      <w:r w:rsidR="005D06B7">
        <w:rPr>
          <w:rFonts w:ascii="Californian FB" w:eastAsia="標楷體" w:hAnsi="Californian FB"/>
          <w:sz w:val="22"/>
          <w:szCs w:val="22"/>
          <w:u w:val="single"/>
        </w:rPr>
        <w:t xml:space="preserve"> </w:t>
      </w:r>
      <w:r w:rsidR="00602A13" w:rsidRPr="05D12A09">
        <w:rPr>
          <w:rFonts w:ascii="Californian FB" w:eastAsia="標楷體" w:hAnsi="Californian FB"/>
          <w:b/>
          <w:bCs/>
          <w:sz w:val="22"/>
          <w:szCs w:val="22"/>
          <w:u w:val="single"/>
          <w:lang w:eastAsia="zh-HK"/>
        </w:rPr>
        <w:t xml:space="preserve">March </w:t>
      </w:r>
      <w:r w:rsidR="001852E4" w:rsidRPr="05D12A09">
        <w:rPr>
          <w:rFonts w:ascii="Californian FB" w:eastAsia="標楷體" w:hAnsi="Californian FB"/>
          <w:b/>
          <w:bCs/>
          <w:sz w:val="22"/>
          <w:szCs w:val="22"/>
          <w:u w:val="single"/>
        </w:rPr>
        <w:t>20</w:t>
      </w:r>
      <w:r w:rsidR="00882504" w:rsidRPr="05D12A09">
        <w:rPr>
          <w:rFonts w:ascii="Californian FB" w:eastAsia="標楷體" w:hAnsi="Californian FB"/>
          <w:b/>
          <w:bCs/>
          <w:sz w:val="22"/>
          <w:szCs w:val="22"/>
          <w:u w:val="single"/>
        </w:rPr>
        <w:t>2</w:t>
      </w:r>
      <w:r w:rsidR="005D06B7">
        <w:rPr>
          <w:rFonts w:ascii="Californian FB" w:eastAsia="標楷體" w:hAnsi="Californian FB"/>
          <w:b/>
          <w:bCs/>
          <w:sz w:val="22"/>
          <w:szCs w:val="22"/>
          <w:u w:val="single"/>
        </w:rPr>
        <w:t>3</w:t>
      </w:r>
      <w:r w:rsidR="00D6608A" w:rsidRPr="05D12A09">
        <w:rPr>
          <w:rFonts w:ascii="Californian FB" w:eastAsia="標楷體" w:hAnsi="Californian FB"/>
          <w:sz w:val="22"/>
          <w:szCs w:val="22"/>
        </w:rPr>
        <w:t xml:space="preserve">. </w:t>
      </w:r>
    </w:p>
    <w:p w14:paraId="4C363B65" w14:textId="77777777" w:rsidR="00F70FE7" w:rsidRDefault="00F70FE7" w:rsidP="00B16A40">
      <w:pPr>
        <w:snapToGrid w:val="0"/>
        <w:spacing w:afterLines="50" w:after="180" w:line="0" w:lineRule="atLeast"/>
        <w:jc w:val="both"/>
        <w:rPr>
          <w:rFonts w:ascii="Californian FB" w:eastAsia="標楷體" w:hAnsi="標楷體"/>
          <w:b/>
          <w:sz w:val="22"/>
          <w:szCs w:val="22"/>
          <w:lang w:eastAsia="zh-HK"/>
        </w:rPr>
      </w:pPr>
    </w:p>
    <w:p w14:paraId="49661920" w14:textId="77777777" w:rsidR="00D6608A" w:rsidRPr="00B16A40" w:rsidRDefault="00D6608A" w:rsidP="00B16A40">
      <w:pPr>
        <w:snapToGrid w:val="0"/>
        <w:spacing w:afterLines="50" w:after="180" w:line="0" w:lineRule="atLeast"/>
        <w:jc w:val="both"/>
        <w:rPr>
          <w:rFonts w:ascii="Californian FB" w:eastAsia="標楷體" w:hAnsi="Californian FB"/>
          <w:b/>
          <w:sz w:val="22"/>
          <w:szCs w:val="22"/>
        </w:rPr>
      </w:pPr>
      <w:r w:rsidRPr="00616744">
        <w:rPr>
          <w:rFonts w:ascii="Californian FB" w:eastAsia="標楷體" w:hAnsi="標楷體"/>
          <w:b/>
          <w:sz w:val="22"/>
          <w:szCs w:val="22"/>
        </w:rPr>
        <w:t>參與機構須提供以下協助</w:t>
      </w:r>
      <w:r w:rsidRPr="00616744">
        <w:rPr>
          <w:rFonts w:ascii="Californian FB" w:eastAsia="標楷體" w:hAnsi="Californian FB"/>
          <w:b/>
          <w:sz w:val="22"/>
          <w:szCs w:val="22"/>
        </w:rPr>
        <w:t>:</w:t>
      </w:r>
      <w:r w:rsidRPr="00616744">
        <w:rPr>
          <w:rFonts w:ascii="Californian FB" w:eastAsia="標楷體" w:hAnsi="Californian FB"/>
          <w:b/>
          <w:sz w:val="22"/>
          <w:szCs w:val="22"/>
        </w:rPr>
        <w:br/>
      </w:r>
      <w:r w:rsidR="0014387F" w:rsidRPr="00616744">
        <w:rPr>
          <w:rFonts w:ascii="Californian FB" w:eastAsia="標楷體" w:hAnsi="Californian FB"/>
          <w:b/>
          <w:sz w:val="22"/>
          <w:szCs w:val="22"/>
        </w:rPr>
        <w:t>P</w:t>
      </w:r>
      <w:r w:rsidRPr="00616744">
        <w:rPr>
          <w:rFonts w:ascii="Californian FB" w:eastAsia="標楷體" w:hAnsi="Californian FB"/>
          <w:b/>
          <w:sz w:val="22"/>
          <w:szCs w:val="22"/>
        </w:rPr>
        <w:t xml:space="preserve">lacement organization would be required to assist in the </w:t>
      </w:r>
      <w:r w:rsidRPr="00B16A40">
        <w:rPr>
          <w:rFonts w:ascii="Californian FB" w:eastAsia="標楷體" w:hAnsi="Californian FB"/>
          <w:b/>
          <w:sz w:val="22"/>
          <w:szCs w:val="22"/>
        </w:rPr>
        <w:t>followings:</w:t>
      </w:r>
    </w:p>
    <w:p w14:paraId="6CDEACC0" w14:textId="375641C1" w:rsidR="0014387F" w:rsidRPr="00B16A40" w:rsidRDefault="00D6608A" w:rsidP="00B16A40">
      <w:pPr>
        <w:pStyle w:val="a3"/>
        <w:numPr>
          <w:ilvl w:val="0"/>
          <w:numId w:val="18"/>
        </w:numPr>
        <w:snapToGrid w:val="0"/>
        <w:spacing w:afterLines="50" w:after="180" w:line="0" w:lineRule="atLeast"/>
        <w:ind w:leftChars="0"/>
        <w:jc w:val="both"/>
        <w:rPr>
          <w:rFonts w:ascii="Californian FB" w:eastAsia="標楷體" w:hAnsi="Californian FB"/>
          <w:sz w:val="22"/>
          <w:szCs w:val="22"/>
        </w:rPr>
      </w:pPr>
      <w:r w:rsidRPr="0C38171B">
        <w:rPr>
          <w:rFonts w:ascii="Californian FB" w:eastAsia="標楷體" w:hAnsi="標楷體"/>
          <w:sz w:val="22"/>
          <w:szCs w:val="22"/>
        </w:rPr>
        <w:t>提供</w:t>
      </w:r>
      <w:r w:rsidRPr="0C38171B">
        <w:rPr>
          <w:rFonts w:ascii="Californian FB" w:eastAsia="標楷體" w:hAnsi="Californian FB"/>
          <w:sz w:val="22"/>
          <w:szCs w:val="22"/>
        </w:rPr>
        <w:t>2</w:t>
      </w:r>
      <w:r w:rsidRPr="0C38171B">
        <w:rPr>
          <w:rFonts w:ascii="Californian FB" w:eastAsia="標楷體" w:hAnsi="標楷體"/>
          <w:sz w:val="22"/>
          <w:szCs w:val="22"/>
        </w:rPr>
        <w:t>個實習崗位，並於</w:t>
      </w:r>
      <w:r w:rsidR="001852E4" w:rsidRPr="0C38171B">
        <w:rPr>
          <w:rFonts w:ascii="Californian FB" w:eastAsia="標楷體" w:hAnsi="Californian FB"/>
          <w:sz w:val="22"/>
          <w:szCs w:val="22"/>
        </w:rPr>
        <w:t>20</w:t>
      </w:r>
      <w:r w:rsidR="00882504" w:rsidRPr="0C38171B">
        <w:rPr>
          <w:rFonts w:ascii="Californian FB" w:eastAsia="標楷體" w:hAnsi="Californian FB"/>
          <w:sz w:val="22"/>
          <w:szCs w:val="22"/>
        </w:rPr>
        <w:t>2</w:t>
      </w:r>
      <w:r w:rsidR="005D06B7">
        <w:rPr>
          <w:rFonts w:ascii="Californian FB" w:eastAsia="標楷體" w:hAnsi="Californian FB"/>
          <w:sz w:val="22"/>
          <w:szCs w:val="22"/>
        </w:rPr>
        <w:t>3</w:t>
      </w:r>
      <w:r w:rsidRPr="0C38171B">
        <w:rPr>
          <w:rFonts w:ascii="Californian FB" w:eastAsia="標楷體" w:hAnsi="標楷體"/>
          <w:sz w:val="22"/>
          <w:szCs w:val="22"/>
        </w:rPr>
        <w:t>年</w:t>
      </w:r>
      <w:r w:rsidR="0014387F" w:rsidRPr="0C38171B">
        <w:rPr>
          <w:rFonts w:ascii="Californian FB" w:eastAsia="標楷體" w:hAnsi="Californian FB"/>
          <w:sz w:val="22"/>
          <w:szCs w:val="22"/>
        </w:rPr>
        <w:t>7</w:t>
      </w:r>
      <w:r w:rsidR="0014387F" w:rsidRPr="0C38171B">
        <w:rPr>
          <w:rFonts w:ascii="Californian FB" w:eastAsia="標楷體" w:hAnsi="標楷體"/>
          <w:sz w:val="22"/>
          <w:szCs w:val="22"/>
        </w:rPr>
        <w:t>月至</w:t>
      </w:r>
      <w:r w:rsidRPr="0C38171B">
        <w:rPr>
          <w:rFonts w:ascii="Californian FB" w:eastAsia="標楷體" w:hAnsi="Californian FB"/>
          <w:sz w:val="22"/>
          <w:szCs w:val="22"/>
        </w:rPr>
        <w:t>8</w:t>
      </w:r>
      <w:r w:rsidRPr="0C38171B">
        <w:rPr>
          <w:rFonts w:ascii="Californian FB" w:eastAsia="標楷體" w:hAnsi="標楷體"/>
          <w:sz w:val="22"/>
          <w:szCs w:val="22"/>
        </w:rPr>
        <w:t>月期間完成合共</w:t>
      </w:r>
      <w:r w:rsidRPr="0C38171B">
        <w:rPr>
          <w:rFonts w:ascii="Californian FB" w:eastAsia="標楷體" w:hAnsi="Californian FB"/>
          <w:sz w:val="22"/>
          <w:szCs w:val="22"/>
        </w:rPr>
        <w:t>1</w:t>
      </w:r>
      <w:r w:rsidR="0014387F" w:rsidRPr="0C38171B">
        <w:rPr>
          <w:rFonts w:ascii="Californian FB" w:eastAsia="標楷體" w:hAnsi="Californian FB"/>
          <w:sz w:val="22"/>
          <w:szCs w:val="22"/>
        </w:rPr>
        <w:t>6</w:t>
      </w:r>
      <w:r w:rsidRPr="0C38171B">
        <w:rPr>
          <w:rFonts w:ascii="Californian FB" w:eastAsia="標楷體" w:hAnsi="Californian FB"/>
          <w:sz w:val="22"/>
          <w:szCs w:val="22"/>
        </w:rPr>
        <w:t>0</w:t>
      </w:r>
      <w:r w:rsidRPr="0C38171B">
        <w:rPr>
          <w:rFonts w:ascii="Californian FB" w:eastAsia="標楷體" w:hAnsi="標楷體"/>
          <w:sz w:val="22"/>
          <w:szCs w:val="22"/>
        </w:rPr>
        <w:t>小時的實習工作；</w:t>
      </w:r>
      <w:r>
        <w:br/>
      </w:r>
      <w:r w:rsidR="0014387F" w:rsidRPr="0C38171B">
        <w:rPr>
          <w:rFonts w:ascii="Californian FB" w:eastAsia="標楷體" w:hAnsi="Californian FB"/>
          <w:sz w:val="22"/>
          <w:szCs w:val="22"/>
        </w:rPr>
        <w:lastRenderedPageBreak/>
        <w:t xml:space="preserve">To offer placements to </w:t>
      </w:r>
      <w:r w:rsidRPr="0C38171B">
        <w:rPr>
          <w:rFonts w:ascii="Californian FB" w:eastAsia="標楷體" w:hAnsi="Californian FB"/>
          <w:sz w:val="22"/>
          <w:szCs w:val="22"/>
        </w:rPr>
        <w:t xml:space="preserve">2 interns between </w:t>
      </w:r>
      <w:r w:rsidR="00C72042" w:rsidRPr="0C38171B">
        <w:rPr>
          <w:rFonts w:ascii="Californian FB" w:eastAsia="標楷體" w:hAnsi="Californian FB"/>
          <w:sz w:val="22"/>
          <w:szCs w:val="22"/>
        </w:rPr>
        <w:t>July</w:t>
      </w:r>
      <w:r w:rsidRPr="0C38171B">
        <w:rPr>
          <w:rFonts w:ascii="Californian FB" w:eastAsia="標楷體" w:hAnsi="Californian FB"/>
          <w:sz w:val="22"/>
          <w:szCs w:val="22"/>
        </w:rPr>
        <w:t xml:space="preserve"> to August </w:t>
      </w:r>
      <w:r w:rsidR="001852E4" w:rsidRPr="0C38171B">
        <w:rPr>
          <w:rFonts w:ascii="Californian FB" w:eastAsia="標楷體" w:hAnsi="Californian FB"/>
          <w:sz w:val="22"/>
          <w:szCs w:val="22"/>
        </w:rPr>
        <w:t>20</w:t>
      </w:r>
      <w:r w:rsidR="00882504" w:rsidRPr="0C38171B">
        <w:rPr>
          <w:rFonts w:ascii="Californian FB" w:eastAsia="標楷體" w:hAnsi="Californian FB"/>
          <w:sz w:val="22"/>
          <w:szCs w:val="22"/>
        </w:rPr>
        <w:t>2</w:t>
      </w:r>
      <w:r w:rsidR="00B57CE0">
        <w:rPr>
          <w:rFonts w:ascii="Californian FB" w:eastAsia="標楷體" w:hAnsi="Californian FB"/>
          <w:sz w:val="22"/>
          <w:szCs w:val="22"/>
        </w:rPr>
        <w:t>3</w:t>
      </w:r>
      <w:r w:rsidRPr="0C38171B">
        <w:rPr>
          <w:rFonts w:ascii="Californian FB" w:eastAsia="標楷體" w:hAnsi="Californian FB"/>
          <w:sz w:val="22"/>
          <w:szCs w:val="22"/>
        </w:rPr>
        <w:t xml:space="preserve"> (1</w:t>
      </w:r>
      <w:r w:rsidR="0014387F" w:rsidRPr="0C38171B">
        <w:rPr>
          <w:rFonts w:ascii="Californian FB" w:eastAsia="標楷體" w:hAnsi="Californian FB"/>
          <w:sz w:val="22"/>
          <w:szCs w:val="22"/>
        </w:rPr>
        <w:t>6</w:t>
      </w:r>
      <w:r w:rsidRPr="0C38171B">
        <w:rPr>
          <w:rFonts w:ascii="Californian FB" w:eastAsia="標楷體" w:hAnsi="Californian FB"/>
          <w:sz w:val="22"/>
          <w:szCs w:val="22"/>
        </w:rPr>
        <w:t>0 hours in total)</w:t>
      </w:r>
      <w:r w:rsidR="13DD5041" w:rsidRPr="0C38171B">
        <w:rPr>
          <w:rFonts w:ascii="Californian FB" w:eastAsia="標楷體" w:hAnsi="Californian FB"/>
          <w:sz w:val="22"/>
          <w:szCs w:val="22"/>
        </w:rPr>
        <w:t>;</w:t>
      </w:r>
    </w:p>
    <w:p w14:paraId="35963092" w14:textId="3370239D" w:rsidR="004237BF" w:rsidRPr="00355C29" w:rsidRDefault="00C40A16" w:rsidP="007A32A4">
      <w:pPr>
        <w:pStyle w:val="a3"/>
        <w:numPr>
          <w:ilvl w:val="0"/>
          <w:numId w:val="18"/>
        </w:numPr>
        <w:snapToGrid w:val="0"/>
        <w:spacing w:afterLines="50" w:after="180" w:line="0" w:lineRule="atLeast"/>
        <w:ind w:leftChars="0"/>
        <w:jc w:val="both"/>
        <w:rPr>
          <w:rFonts w:asciiTheme="minorHAnsi" w:eastAsiaTheme="minorEastAsia" w:hAnsiTheme="minorHAnsi" w:cstheme="minorBidi"/>
        </w:rPr>
      </w:pPr>
      <w:r w:rsidRPr="0C38171B">
        <w:rPr>
          <w:rFonts w:ascii="Californian FB" w:eastAsia="標楷體" w:hAnsi="標楷體"/>
          <w:sz w:val="22"/>
          <w:szCs w:val="22"/>
        </w:rPr>
        <w:t>安排</w:t>
      </w:r>
      <w:r w:rsidR="00D6608A" w:rsidRPr="0C38171B">
        <w:rPr>
          <w:rFonts w:ascii="Californian FB" w:eastAsia="標楷體" w:hAnsi="標楷體"/>
          <w:sz w:val="22"/>
          <w:szCs w:val="22"/>
        </w:rPr>
        <w:t>實習生甄選面試</w:t>
      </w:r>
      <w:r w:rsidR="00D6608A" w:rsidRPr="0C38171B">
        <w:rPr>
          <w:rFonts w:ascii="Californian FB" w:eastAsia="標楷體" w:hAnsi="Californian FB"/>
          <w:sz w:val="22"/>
          <w:szCs w:val="22"/>
        </w:rPr>
        <w:t>(</w:t>
      </w:r>
      <w:r w:rsidR="001852E4" w:rsidRPr="0C38171B">
        <w:rPr>
          <w:rFonts w:ascii="Californian FB" w:eastAsia="標楷體" w:hAnsi="Californian FB"/>
          <w:sz w:val="22"/>
          <w:szCs w:val="22"/>
        </w:rPr>
        <w:t>20</w:t>
      </w:r>
      <w:r w:rsidR="00882504" w:rsidRPr="0C38171B">
        <w:rPr>
          <w:rFonts w:ascii="Californian FB" w:eastAsia="標楷體" w:hAnsi="Californian FB"/>
          <w:sz w:val="22"/>
          <w:szCs w:val="22"/>
        </w:rPr>
        <w:t>2</w:t>
      </w:r>
      <w:r w:rsidR="005D06B7">
        <w:rPr>
          <w:rFonts w:ascii="Californian FB" w:eastAsia="標楷體" w:hAnsi="Californian FB"/>
          <w:sz w:val="22"/>
          <w:szCs w:val="22"/>
        </w:rPr>
        <w:t>3</w:t>
      </w:r>
      <w:r w:rsidR="00D6608A" w:rsidRPr="0C38171B">
        <w:rPr>
          <w:rFonts w:ascii="Californian FB" w:eastAsia="標楷體" w:hAnsi="標楷體"/>
          <w:sz w:val="22"/>
          <w:szCs w:val="22"/>
        </w:rPr>
        <w:t>年</w:t>
      </w:r>
      <w:r w:rsidR="00B57CE0">
        <w:rPr>
          <w:rFonts w:ascii="Californian FB" w:eastAsia="標楷體" w:hAnsi="Californian FB"/>
          <w:sz w:val="22"/>
          <w:szCs w:val="22"/>
          <w:lang w:eastAsia="zh-HK"/>
        </w:rPr>
        <w:t>4</w:t>
      </w:r>
      <w:r w:rsidR="007A32A4" w:rsidRPr="007A32A4">
        <w:rPr>
          <w:rFonts w:ascii="Californian FB" w:eastAsia="標楷體" w:hAnsi="Californian FB" w:hint="eastAsia"/>
          <w:sz w:val="22"/>
          <w:szCs w:val="22"/>
          <w:lang w:eastAsia="zh-HK"/>
        </w:rPr>
        <w:t>至</w:t>
      </w:r>
      <w:r w:rsidR="00D50CE1">
        <w:rPr>
          <w:rFonts w:ascii="Californian FB" w:eastAsia="標楷體" w:hAnsi="Californian FB"/>
          <w:sz w:val="22"/>
          <w:szCs w:val="22"/>
          <w:lang w:eastAsia="zh-HK"/>
        </w:rPr>
        <w:t>5</w:t>
      </w:r>
      <w:r w:rsidR="007A32A4" w:rsidRPr="007A32A4">
        <w:rPr>
          <w:rFonts w:ascii="Californian FB" w:eastAsia="標楷體" w:hAnsi="Californian FB" w:hint="eastAsia"/>
          <w:sz w:val="22"/>
          <w:szCs w:val="22"/>
          <w:lang w:eastAsia="zh-HK"/>
        </w:rPr>
        <w:t>月</w:t>
      </w:r>
      <w:r w:rsidR="00D6608A" w:rsidRPr="0C38171B">
        <w:rPr>
          <w:rFonts w:ascii="Californian FB" w:eastAsia="標楷體" w:hAnsi="Californian FB"/>
          <w:sz w:val="22"/>
          <w:szCs w:val="22"/>
        </w:rPr>
        <w:t>)</w:t>
      </w:r>
      <w:r w:rsidR="00D6608A" w:rsidRPr="0C38171B">
        <w:rPr>
          <w:rFonts w:ascii="Californian FB" w:eastAsia="標楷體" w:hAnsi="標楷體"/>
          <w:sz w:val="22"/>
          <w:szCs w:val="22"/>
        </w:rPr>
        <w:t>，與學生會面及甄選實習生</w:t>
      </w:r>
      <w:r w:rsidR="007A32A4" w:rsidRPr="0C38171B">
        <w:rPr>
          <w:rFonts w:ascii="Californian FB" w:eastAsia="標楷體" w:hAnsi="標楷體"/>
          <w:sz w:val="22"/>
          <w:szCs w:val="22"/>
        </w:rPr>
        <w:t>；</w:t>
      </w:r>
      <w:r>
        <w:br/>
      </w:r>
      <w:r w:rsidR="00C72042" w:rsidRPr="0C38171B">
        <w:rPr>
          <w:rFonts w:ascii="Californian FB" w:eastAsia="標楷體" w:hAnsi="Californian FB"/>
          <w:sz w:val="22"/>
          <w:szCs w:val="22"/>
        </w:rPr>
        <w:t xml:space="preserve">To </w:t>
      </w:r>
      <w:r w:rsidRPr="0C38171B">
        <w:rPr>
          <w:rFonts w:ascii="Californian FB" w:eastAsia="標楷體" w:hAnsi="Californian FB"/>
          <w:sz w:val="22"/>
          <w:szCs w:val="22"/>
        </w:rPr>
        <w:t>arrange</w:t>
      </w:r>
      <w:r w:rsidR="00D6608A" w:rsidRPr="0C38171B">
        <w:rPr>
          <w:rFonts w:ascii="Californian FB" w:eastAsia="標楷體" w:hAnsi="Californian FB"/>
          <w:sz w:val="22"/>
          <w:szCs w:val="22"/>
        </w:rPr>
        <w:t xml:space="preserve"> Intern Selection Interview (</w:t>
      </w:r>
      <w:r w:rsidR="00B57CE0">
        <w:rPr>
          <w:rFonts w:ascii="Californian FB" w:eastAsia="標楷體" w:hAnsi="Californian FB"/>
          <w:sz w:val="22"/>
          <w:szCs w:val="22"/>
        </w:rPr>
        <w:t>April</w:t>
      </w:r>
      <w:r w:rsidR="002F21E0">
        <w:rPr>
          <w:rFonts w:ascii="Californian FB" w:eastAsia="標楷體" w:hAnsi="Californian FB" w:hint="eastAsia"/>
          <w:sz w:val="22"/>
          <w:szCs w:val="22"/>
        </w:rPr>
        <w:t xml:space="preserve"> to </w:t>
      </w:r>
      <w:r w:rsidR="00D50CE1">
        <w:rPr>
          <w:rFonts w:ascii="Californian FB" w:eastAsia="標楷體" w:hAnsi="Californian FB"/>
          <w:sz w:val="22"/>
          <w:szCs w:val="22"/>
        </w:rPr>
        <w:t>May</w:t>
      </w:r>
      <w:r w:rsidR="00D6608A" w:rsidRPr="0C38171B">
        <w:rPr>
          <w:rFonts w:ascii="Californian FB" w:eastAsia="標楷體" w:hAnsi="Californian FB"/>
          <w:sz w:val="22"/>
          <w:szCs w:val="22"/>
        </w:rPr>
        <w:t xml:space="preserve"> </w:t>
      </w:r>
      <w:r w:rsidR="001852E4" w:rsidRPr="0C38171B">
        <w:rPr>
          <w:rFonts w:ascii="Californian FB" w:eastAsia="標楷體" w:hAnsi="Californian FB"/>
          <w:sz w:val="22"/>
          <w:szCs w:val="22"/>
        </w:rPr>
        <w:t>20</w:t>
      </w:r>
      <w:r w:rsidR="00882504" w:rsidRPr="0C38171B">
        <w:rPr>
          <w:rFonts w:ascii="Californian FB" w:eastAsia="標楷體" w:hAnsi="Californian FB"/>
          <w:sz w:val="22"/>
          <w:szCs w:val="22"/>
        </w:rPr>
        <w:t>2</w:t>
      </w:r>
      <w:r w:rsidR="00B57CE0">
        <w:rPr>
          <w:rFonts w:ascii="Californian FB" w:eastAsia="標楷體" w:hAnsi="Californian FB"/>
          <w:sz w:val="22"/>
          <w:szCs w:val="22"/>
        </w:rPr>
        <w:t>3</w:t>
      </w:r>
      <w:r w:rsidR="00C72042" w:rsidRPr="0C38171B">
        <w:rPr>
          <w:rFonts w:ascii="Californian FB" w:eastAsia="標楷體" w:hAnsi="Californian FB"/>
          <w:sz w:val="22"/>
          <w:szCs w:val="22"/>
        </w:rPr>
        <w:t>) to</w:t>
      </w:r>
      <w:r w:rsidR="00D6608A" w:rsidRPr="0C38171B">
        <w:rPr>
          <w:rFonts w:ascii="Californian FB" w:eastAsia="標楷體" w:hAnsi="Californian FB"/>
          <w:sz w:val="22"/>
          <w:szCs w:val="22"/>
        </w:rPr>
        <w:t xml:space="preserve"> select interns for the organization</w:t>
      </w:r>
      <w:r w:rsidR="438FF264" w:rsidRPr="0C38171B">
        <w:rPr>
          <w:rFonts w:ascii="Californian FB" w:eastAsia="標楷體" w:hAnsi="Californian FB"/>
          <w:sz w:val="22"/>
          <w:szCs w:val="22"/>
        </w:rPr>
        <w:t>;</w:t>
      </w:r>
    </w:p>
    <w:p w14:paraId="21B21B14" w14:textId="56A0AD2B" w:rsidR="00512434" w:rsidRPr="00512434" w:rsidRDefault="00512434" w:rsidP="00512434">
      <w:pPr>
        <w:pStyle w:val="a3"/>
        <w:numPr>
          <w:ilvl w:val="0"/>
          <w:numId w:val="18"/>
        </w:numPr>
        <w:snapToGrid w:val="0"/>
        <w:spacing w:afterLines="50" w:after="180" w:line="0" w:lineRule="atLeast"/>
        <w:ind w:leftChars="0"/>
        <w:jc w:val="both"/>
        <w:rPr>
          <w:rFonts w:asciiTheme="minorHAnsi" w:eastAsiaTheme="minorEastAsia" w:hAnsiTheme="minorHAnsi" w:cstheme="minorBidi"/>
        </w:rPr>
      </w:pPr>
      <w:r w:rsidRPr="00512434">
        <w:rPr>
          <w:rFonts w:ascii="Californian FB" w:eastAsia="標楷體" w:hAnsi="標楷體" w:hint="eastAsia"/>
          <w:sz w:val="22"/>
          <w:szCs w:val="22"/>
        </w:rPr>
        <w:t>在實習開始前，填妥</w:t>
      </w:r>
      <w:r w:rsidRPr="0C38171B">
        <w:rPr>
          <w:rFonts w:ascii="標楷體" w:eastAsia="標楷體" w:hAnsi="標楷體" w:cs="標楷體"/>
          <w:sz w:val="22"/>
          <w:szCs w:val="22"/>
        </w:rPr>
        <w:t>「</w:t>
      </w:r>
      <w:r>
        <w:rPr>
          <w:rFonts w:ascii="Californian FB" w:eastAsia="標楷體" w:hAnsi="標楷體" w:hint="eastAsia"/>
          <w:sz w:val="22"/>
          <w:szCs w:val="22"/>
        </w:rPr>
        <w:t>實習前調查問卷</w:t>
      </w:r>
      <w:r w:rsidRPr="0C38171B">
        <w:rPr>
          <w:rFonts w:ascii="標楷體" w:eastAsia="標楷體" w:hAnsi="標楷體" w:cs="標楷體"/>
          <w:sz w:val="22"/>
          <w:szCs w:val="22"/>
        </w:rPr>
        <w:t>」</w:t>
      </w:r>
      <w:r>
        <w:rPr>
          <w:rFonts w:ascii="Californian FB" w:eastAsia="標楷體" w:hAnsi="標楷體" w:hint="eastAsia"/>
          <w:sz w:val="22"/>
          <w:szCs w:val="22"/>
        </w:rPr>
        <w:t>及與學生制定上班時間表，並於網上提交予社聯作紀錄</w:t>
      </w:r>
      <w:r w:rsidRPr="0C38171B">
        <w:rPr>
          <w:rFonts w:ascii="Californian FB" w:eastAsia="標楷體" w:hAnsi="標楷體"/>
          <w:sz w:val="22"/>
          <w:szCs w:val="22"/>
        </w:rPr>
        <w:t>；</w:t>
      </w:r>
      <w:r>
        <w:br/>
      </w:r>
      <w:r>
        <w:rPr>
          <w:rFonts w:ascii="Californian FB" w:eastAsia="標楷體" w:hAnsi="Californian FB" w:hint="eastAsia"/>
          <w:sz w:val="22"/>
          <w:szCs w:val="22"/>
        </w:rPr>
        <w:t xml:space="preserve">To complete and submit the online </w:t>
      </w:r>
      <w:r>
        <w:rPr>
          <w:rFonts w:ascii="Californian FB" w:eastAsia="標楷體" w:hAnsi="Californian FB"/>
          <w:sz w:val="22"/>
          <w:szCs w:val="22"/>
        </w:rPr>
        <w:t>“</w:t>
      </w:r>
      <w:r>
        <w:rPr>
          <w:rFonts w:ascii="Californian FB" w:eastAsia="標楷體" w:hAnsi="Californian FB" w:hint="eastAsia"/>
          <w:sz w:val="22"/>
          <w:szCs w:val="22"/>
        </w:rPr>
        <w:t>Pre-internship Survey</w:t>
      </w:r>
      <w:r>
        <w:rPr>
          <w:rFonts w:ascii="Californian FB" w:eastAsia="標楷體" w:hAnsi="Californian FB"/>
          <w:sz w:val="22"/>
          <w:szCs w:val="22"/>
        </w:rPr>
        <w:t>”</w:t>
      </w:r>
      <w:r>
        <w:rPr>
          <w:rFonts w:ascii="Californian FB" w:eastAsia="標楷體" w:hAnsi="Californian FB" w:hint="eastAsia"/>
          <w:sz w:val="22"/>
          <w:szCs w:val="22"/>
        </w:rPr>
        <w:t xml:space="preserve"> and upload the </w:t>
      </w:r>
      <w:r>
        <w:rPr>
          <w:rFonts w:ascii="Californian FB" w:eastAsia="標楷體" w:hAnsi="Californian FB"/>
          <w:sz w:val="22"/>
          <w:szCs w:val="22"/>
        </w:rPr>
        <w:t>“</w:t>
      </w:r>
      <w:r>
        <w:rPr>
          <w:rFonts w:ascii="Californian FB" w:eastAsia="標楷體" w:hAnsi="Californian FB" w:hint="eastAsia"/>
          <w:sz w:val="22"/>
          <w:szCs w:val="22"/>
        </w:rPr>
        <w:t>Placement Schedule</w:t>
      </w:r>
      <w:r>
        <w:rPr>
          <w:rFonts w:ascii="Californian FB" w:eastAsia="標楷體" w:hAnsi="Californian FB"/>
          <w:sz w:val="22"/>
          <w:szCs w:val="22"/>
        </w:rPr>
        <w:t>”</w:t>
      </w:r>
      <w:r>
        <w:rPr>
          <w:rFonts w:ascii="Californian FB" w:eastAsia="標楷體" w:hAnsi="Californian FB" w:hint="eastAsia"/>
          <w:sz w:val="22"/>
          <w:szCs w:val="22"/>
        </w:rPr>
        <w:t xml:space="preserve"> for HKCSS</w:t>
      </w:r>
      <w:r>
        <w:rPr>
          <w:rFonts w:ascii="Californian FB" w:eastAsia="標楷體" w:hAnsi="Californian FB"/>
          <w:sz w:val="22"/>
          <w:szCs w:val="22"/>
        </w:rPr>
        <w:t>’</w:t>
      </w:r>
      <w:r>
        <w:rPr>
          <w:rFonts w:ascii="Californian FB" w:eastAsia="標楷體" w:hAnsi="Californian FB" w:hint="eastAsia"/>
          <w:sz w:val="22"/>
          <w:szCs w:val="22"/>
        </w:rPr>
        <w:t>s record</w:t>
      </w:r>
      <w:r w:rsidRPr="0C38171B">
        <w:rPr>
          <w:rFonts w:ascii="Californian FB" w:eastAsia="標楷體" w:hAnsi="Californian FB"/>
          <w:sz w:val="22"/>
          <w:szCs w:val="22"/>
        </w:rPr>
        <w:t>;</w:t>
      </w:r>
    </w:p>
    <w:p w14:paraId="5DD21D64" w14:textId="4AA8D0AB" w:rsidR="004237BF" w:rsidRPr="00616744" w:rsidRDefault="004237BF" w:rsidP="00B16A40">
      <w:pPr>
        <w:pStyle w:val="a3"/>
        <w:numPr>
          <w:ilvl w:val="0"/>
          <w:numId w:val="18"/>
        </w:numPr>
        <w:snapToGrid w:val="0"/>
        <w:spacing w:afterLines="50" w:after="180" w:line="0" w:lineRule="atLeast"/>
        <w:ind w:leftChars="0"/>
        <w:jc w:val="both"/>
        <w:rPr>
          <w:rFonts w:ascii="Californian FB" w:eastAsia="標楷體" w:hAnsi="Californian FB"/>
          <w:sz w:val="22"/>
          <w:szCs w:val="22"/>
        </w:rPr>
      </w:pPr>
      <w:r w:rsidRPr="0C38171B">
        <w:rPr>
          <w:rFonts w:ascii="Californian FB" w:eastAsia="標楷體" w:hAnsi="標楷體"/>
          <w:sz w:val="22"/>
          <w:szCs w:val="22"/>
        </w:rPr>
        <w:t>委派一名</w:t>
      </w:r>
      <w:r w:rsidR="00D6608A" w:rsidRPr="0C38171B">
        <w:rPr>
          <w:rFonts w:ascii="Californian FB" w:eastAsia="標楷體" w:hAnsi="標楷體"/>
          <w:sz w:val="22"/>
          <w:szCs w:val="22"/>
        </w:rPr>
        <w:t>於機構工作一年或以上的</w:t>
      </w:r>
      <w:r w:rsidRPr="0C38171B">
        <w:rPr>
          <w:rFonts w:ascii="Californian FB" w:eastAsia="標楷體" w:hAnsi="標楷體"/>
          <w:sz w:val="22"/>
          <w:szCs w:val="22"/>
        </w:rPr>
        <w:t>職員，為</w:t>
      </w:r>
      <w:r w:rsidR="00D6608A" w:rsidRPr="0C38171B">
        <w:rPr>
          <w:rFonts w:ascii="Californian FB" w:eastAsia="標楷體" w:hAnsi="標楷體"/>
          <w:sz w:val="22"/>
          <w:szCs w:val="22"/>
        </w:rPr>
        <w:t>實習生提供直接</w:t>
      </w:r>
      <w:r w:rsidRPr="0C38171B">
        <w:rPr>
          <w:rFonts w:ascii="Californian FB" w:eastAsia="標楷體" w:hAnsi="標楷體"/>
          <w:sz w:val="22"/>
          <w:szCs w:val="22"/>
        </w:rPr>
        <w:t>的</w:t>
      </w:r>
      <w:r w:rsidR="00D6608A" w:rsidRPr="0C38171B">
        <w:rPr>
          <w:rFonts w:ascii="Californian FB" w:eastAsia="標楷體" w:hAnsi="標楷體"/>
          <w:sz w:val="22"/>
          <w:szCs w:val="22"/>
        </w:rPr>
        <w:t>工作指導；</w:t>
      </w:r>
      <w:r>
        <w:br/>
      </w:r>
      <w:r w:rsidR="00D6608A" w:rsidRPr="0C38171B">
        <w:rPr>
          <w:rFonts w:ascii="Californian FB" w:eastAsia="標楷體" w:hAnsi="Californian FB"/>
          <w:sz w:val="22"/>
          <w:szCs w:val="22"/>
        </w:rPr>
        <w:t>To assign a person-in-charge whom the intern</w:t>
      </w:r>
      <w:r w:rsidR="00C72042" w:rsidRPr="0C38171B">
        <w:rPr>
          <w:rFonts w:ascii="Californian FB" w:eastAsia="標楷體" w:hAnsi="Californian FB"/>
          <w:sz w:val="22"/>
          <w:szCs w:val="22"/>
        </w:rPr>
        <w:t>(</w:t>
      </w:r>
      <w:r w:rsidR="00D6608A" w:rsidRPr="0C38171B">
        <w:rPr>
          <w:rFonts w:ascii="Californian FB" w:eastAsia="標楷體" w:hAnsi="Californian FB"/>
          <w:sz w:val="22"/>
          <w:szCs w:val="22"/>
        </w:rPr>
        <w:t>s</w:t>
      </w:r>
      <w:r w:rsidR="00C72042" w:rsidRPr="0C38171B">
        <w:rPr>
          <w:rFonts w:ascii="Californian FB" w:eastAsia="標楷體" w:hAnsi="Californian FB"/>
          <w:sz w:val="22"/>
          <w:szCs w:val="22"/>
        </w:rPr>
        <w:t>)</w:t>
      </w:r>
      <w:r w:rsidR="00D6608A" w:rsidRPr="0C38171B">
        <w:rPr>
          <w:rFonts w:ascii="Californian FB" w:eastAsia="標楷體" w:hAnsi="Californian FB"/>
          <w:sz w:val="22"/>
          <w:szCs w:val="22"/>
        </w:rPr>
        <w:t xml:space="preserve"> direct</w:t>
      </w:r>
      <w:r w:rsidR="00C72042" w:rsidRPr="0C38171B">
        <w:rPr>
          <w:rFonts w:ascii="Californian FB" w:eastAsia="標楷體" w:hAnsi="Californian FB"/>
          <w:sz w:val="22"/>
          <w:szCs w:val="22"/>
        </w:rPr>
        <w:t>ly</w:t>
      </w:r>
      <w:r w:rsidR="00D6608A" w:rsidRPr="0C38171B">
        <w:rPr>
          <w:rFonts w:ascii="Californian FB" w:eastAsia="標楷體" w:hAnsi="Californian FB"/>
          <w:sz w:val="22"/>
          <w:szCs w:val="22"/>
        </w:rPr>
        <w:t xml:space="preserve"> report to. The person-in-charge should have worked in th</w:t>
      </w:r>
      <w:r w:rsidR="00C72042" w:rsidRPr="0C38171B">
        <w:rPr>
          <w:rFonts w:ascii="Californian FB" w:eastAsia="標楷體" w:hAnsi="Californian FB"/>
          <w:sz w:val="22"/>
          <w:szCs w:val="22"/>
        </w:rPr>
        <w:t>e</w:t>
      </w:r>
      <w:r w:rsidR="00D6608A" w:rsidRPr="0C38171B">
        <w:rPr>
          <w:rFonts w:ascii="Californian FB" w:eastAsia="標楷體" w:hAnsi="Californian FB"/>
          <w:sz w:val="22"/>
          <w:szCs w:val="22"/>
        </w:rPr>
        <w:t xml:space="preserve"> NGO for at least 1 year</w:t>
      </w:r>
      <w:r w:rsidR="0A7474C6" w:rsidRPr="0C38171B">
        <w:rPr>
          <w:rFonts w:ascii="Californian FB" w:eastAsia="標楷體" w:hAnsi="Californian FB"/>
          <w:sz w:val="22"/>
          <w:szCs w:val="22"/>
        </w:rPr>
        <w:t>;</w:t>
      </w:r>
    </w:p>
    <w:p w14:paraId="57494C7C" w14:textId="6588F9E4" w:rsidR="516DAA03" w:rsidRDefault="18CD88EF" w:rsidP="0C38171B">
      <w:pPr>
        <w:pStyle w:val="a3"/>
        <w:numPr>
          <w:ilvl w:val="0"/>
          <w:numId w:val="18"/>
        </w:numPr>
        <w:spacing w:afterLines="50" w:after="180" w:line="0" w:lineRule="atLeast"/>
        <w:ind w:leftChars="0"/>
        <w:jc w:val="both"/>
        <w:rPr>
          <w:rFonts w:asciiTheme="minorHAnsi" w:eastAsiaTheme="minorEastAsia" w:hAnsiTheme="minorHAnsi" w:cstheme="minorBidi"/>
          <w:sz w:val="22"/>
          <w:szCs w:val="22"/>
        </w:rPr>
      </w:pPr>
      <w:r w:rsidRPr="0C38171B">
        <w:rPr>
          <w:rFonts w:ascii="Californian FB" w:eastAsia="標楷體" w:hAnsi="Californian FB"/>
          <w:sz w:val="22"/>
          <w:szCs w:val="22"/>
        </w:rPr>
        <w:t>如</w:t>
      </w:r>
      <w:r w:rsidRPr="0C38171B">
        <w:rPr>
          <w:rFonts w:ascii="標楷體" w:eastAsia="標楷體" w:hAnsi="標楷體" w:cs="標楷體"/>
          <w:sz w:val="22"/>
          <w:szCs w:val="22"/>
        </w:rPr>
        <w:t>機構因應情況需要而</w:t>
      </w:r>
      <w:r w:rsidR="516DAA03" w:rsidRPr="0C38171B">
        <w:rPr>
          <w:rFonts w:ascii="標楷體" w:eastAsia="標楷體" w:hAnsi="標楷體" w:cs="標楷體"/>
          <w:sz w:val="22"/>
          <w:szCs w:val="22"/>
        </w:rPr>
        <w:t>實施「在家工作」安排，</w:t>
      </w:r>
      <w:r w:rsidR="488176F7" w:rsidRPr="0C38171B">
        <w:rPr>
          <w:rFonts w:ascii="標楷體" w:eastAsia="標楷體" w:hAnsi="標楷體" w:cs="標楷體"/>
          <w:sz w:val="22"/>
          <w:szCs w:val="22"/>
        </w:rPr>
        <w:t>實習生需要</w:t>
      </w:r>
      <w:r w:rsidR="379583FD" w:rsidRPr="0C38171B">
        <w:rPr>
          <w:rFonts w:ascii="標楷體" w:eastAsia="標楷體" w:hAnsi="標楷體" w:cs="標楷體"/>
          <w:sz w:val="22"/>
          <w:szCs w:val="22"/>
        </w:rPr>
        <w:t>跟隨機構</w:t>
      </w:r>
      <w:r w:rsidR="1EC357E0" w:rsidRPr="0C38171B">
        <w:rPr>
          <w:rFonts w:ascii="Californian FB" w:eastAsia="標楷體" w:hAnsi="標楷體"/>
          <w:sz w:val="22"/>
          <w:szCs w:val="22"/>
        </w:rPr>
        <w:t>的</w:t>
      </w:r>
      <w:r w:rsidR="379583FD" w:rsidRPr="0C38171B">
        <w:rPr>
          <w:rFonts w:ascii="標楷體" w:eastAsia="標楷體" w:hAnsi="標楷體" w:cs="標楷體"/>
          <w:sz w:val="22"/>
          <w:szCs w:val="22"/>
        </w:rPr>
        <w:t>安排</w:t>
      </w:r>
      <w:r w:rsidR="638AD824" w:rsidRPr="0C38171B">
        <w:rPr>
          <w:rFonts w:ascii="標楷體" w:eastAsia="標楷體" w:hAnsi="標楷體" w:cs="標楷體"/>
          <w:sz w:val="22"/>
          <w:szCs w:val="22"/>
        </w:rPr>
        <w:t>轉換工作模式</w:t>
      </w:r>
      <w:r w:rsidR="638AD824" w:rsidRPr="0C38171B">
        <w:rPr>
          <w:rFonts w:ascii="Californian FB" w:eastAsia="標楷體" w:hAnsi="標楷體"/>
          <w:sz w:val="22"/>
          <w:szCs w:val="22"/>
        </w:rPr>
        <w:t>；</w:t>
      </w:r>
      <w:r w:rsidR="516DAA03">
        <w:br/>
      </w:r>
      <w:r w:rsidR="0CD2BFDB" w:rsidRPr="0C38171B">
        <w:rPr>
          <w:rFonts w:ascii="標楷體" w:eastAsia="標楷體" w:hAnsi="標楷體" w:cs="標楷體"/>
          <w:sz w:val="22"/>
          <w:szCs w:val="22"/>
        </w:rPr>
        <w:t>機構</w:t>
      </w:r>
      <w:r w:rsidR="0B0DC49A" w:rsidRPr="0C38171B">
        <w:rPr>
          <w:rFonts w:ascii="標楷體" w:eastAsia="標楷體" w:hAnsi="標楷體" w:cs="標楷體"/>
          <w:sz w:val="22"/>
          <w:szCs w:val="22"/>
        </w:rPr>
        <w:t>亦</w:t>
      </w:r>
      <w:r w:rsidR="0CD2BFDB" w:rsidRPr="0C38171B">
        <w:rPr>
          <w:rFonts w:ascii="標楷體" w:eastAsia="標楷體" w:hAnsi="標楷體" w:cs="標楷體"/>
          <w:sz w:val="22"/>
          <w:szCs w:val="22"/>
        </w:rPr>
        <w:t>需為實習生</w:t>
      </w:r>
      <w:r w:rsidR="49120A2D" w:rsidRPr="0C38171B">
        <w:rPr>
          <w:rFonts w:ascii="標楷體" w:eastAsia="標楷體" w:hAnsi="標楷體" w:cs="標楷體"/>
          <w:sz w:val="22"/>
          <w:szCs w:val="22"/>
        </w:rPr>
        <w:t>重新檢視</w:t>
      </w:r>
      <w:r w:rsidR="76934254" w:rsidRPr="0C38171B">
        <w:rPr>
          <w:rFonts w:ascii="標楷體" w:eastAsia="標楷體" w:hAnsi="標楷體" w:cs="標楷體"/>
          <w:sz w:val="22"/>
          <w:szCs w:val="22"/>
        </w:rPr>
        <w:t>及調配</w:t>
      </w:r>
      <w:r w:rsidR="49120A2D" w:rsidRPr="0C38171B">
        <w:rPr>
          <w:rFonts w:ascii="標楷體" w:eastAsia="標楷體" w:hAnsi="標楷體" w:cs="標楷體"/>
          <w:sz w:val="22"/>
          <w:szCs w:val="22"/>
        </w:rPr>
        <w:t>工作內容，並</w:t>
      </w:r>
      <w:r w:rsidR="702CABF0" w:rsidRPr="0C38171B">
        <w:rPr>
          <w:rFonts w:ascii="標楷體" w:eastAsia="標楷體" w:hAnsi="標楷體" w:cs="標楷體"/>
          <w:sz w:val="22"/>
          <w:szCs w:val="22"/>
        </w:rPr>
        <w:t>確保</w:t>
      </w:r>
      <w:r w:rsidR="4A5B7871" w:rsidRPr="0C38171B">
        <w:rPr>
          <w:rFonts w:ascii="標楷體" w:eastAsia="標楷體" w:hAnsi="標楷體" w:cs="標楷體"/>
          <w:sz w:val="22"/>
          <w:szCs w:val="22"/>
        </w:rPr>
        <w:t>適時的指導和溝通</w:t>
      </w:r>
      <w:r w:rsidR="51ADD943" w:rsidRPr="0C38171B">
        <w:rPr>
          <w:rFonts w:ascii="標楷體" w:eastAsia="標楷體" w:hAnsi="標楷體" w:cs="標楷體"/>
          <w:sz w:val="22"/>
          <w:szCs w:val="22"/>
        </w:rPr>
        <w:t>；</w:t>
      </w:r>
    </w:p>
    <w:p w14:paraId="7C94ED43" w14:textId="7FFD0BA7" w:rsidR="516DAA03" w:rsidRDefault="4D02D832" w:rsidP="0C38171B">
      <w:pPr>
        <w:spacing w:afterLines="50" w:after="180" w:line="0" w:lineRule="atLeast"/>
        <w:ind w:firstLine="480"/>
        <w:jc w:val="both"/>
        <w:rPr>
          <w:rFonts w:ascii="Californian FB" w:eastAsia="標楷體" w:hAnsi="Californian FB"/>
          <w:sz w:val="22"/>
          <w:szCs w:val="22"/>
        </w:rPr>
      </w:pPr>
      <w:r w:rsidRPr="0C38171B">
        <w:rPr>
          <w:rFonts w:ascii="Californian FB" w:eastAsia="標楷體" w:hAnsi="Californian FB"/>
          <w:sz w:val="22"/>
          <w:szCs w:val="22"/>
        </w:rPr>
        <w:t>If</w:t>
      </w:r>
      <w:r w:rsidR="052B6058" w:rsidRPr="0C38171B">
        <w:rPr>
          <w:rFonts w:ascii="Californian FB" w:eastAsia="標楷體" w:hAnsi="Californian FB"/>
          <w:sz w:val="22"/>
          <w:szCs w:val="22"/>
        </w:rPr>
        <w:t xml:space="preserve"> the placement </w:t>
      </w:r>
      <w:r w:rsidR="468DAB84" w:rsidRPr="0C38171B">
        <w:rPr>
          <w:rFonts w:ascii="Californian FB" w:eastAsia="標楷體" w:hAnsi="Californian FB"/>
          <w:sz w:val="22"/>
          <w:szCs w:val="22"/>
        </w:rPr>
        <w:t>organization</w:t>
      </w:r>
      <w:r w:rsidR="052B6058" w:rsidRPr="0C38171B">
        <w:rPr>
          <w:rFonts w:ascii="Californian FB" w:eastAsia="標楷體" w:hAnsi="Californian FB"/>
          <w:sz w:val="22"/>
          <w:szCs w:val="22"/>
        </w:rPr>
        <w:t xml:space="preserve"> need to implement </w:t>
      </w:r>
      <w:r w:rsidRPr="0C38171B">
        <w:rPr>
          <w:rFonts w:ascii="Californian FB" w:eastAsia="標楷體" w:hAnsi="Californian FB"/>
          <w:sz w:val="22"/>
          <w:szCs w:val="22"/>
        </w:rPr>
        <w:t xml:space="preserve">“work-from-home" arrangement </w:t>
      </w:r>
      <w:r w:rsidR="265D1FE1" w:rsidRPr="0C38171B">
        <w:rPr>
          <w:rFonts w:ascii="Californian FB" w:eastAsia="標楷體" w:hAnsi="Californian FB"/>
          <w:sz w:val="22"/>
          <w:szCs w:val="22"/>
        </w:rPr>
        <w:t xml:space="preserve">in response to current </w:t>
      </w:r>
      <w:r w:rsidR="516DAA03">
        <w:tab/>
      </w:r>
      <w:r w:rsidR="516DAA03">
        <w:tab/>
      </w:r>
      <w:r w:rsidR="265D1FE1" w:rsidRPr="0C38171B">
        <w:rPr>
          <w:rFonts w:ascii="Californian FB" w:eastAsia="標楷體" w:hAnsi="Californian FB"/>
          <w:sz w:val="22"/>
          <w:szCs w:val="22"/>
        </w:rPr>
        <w:t xml:space="preserve">situation, the interns </w:t>
      </w:r>
      <w:r w:rsidR="6400D12C" w:rsidRPr="0C38171B">
        <w:rPr>
          <w:rFonts w:ascii="Californian FB" w:eastAsia="標楷體" w:hAnsi="Californian FB"/>
          <w:sz w:val="22"/>
          <w:szCs w:val="22"/>
        </w:rPr>
        <w:t xml:space="preserve">are required </w:t>
      </w:r>
      <w:r w:rsidR="265D1FE1" w:rsidRPr="0C38171B">
        <w:rPr>
          <w:rFonts w:ascii="Californian FB" w:eastAsia="標楷體" w:hAnsi="Californian FB"/>
          <w:sz w:val="22"/>
          <w:szCs w:val="22"/>
        </w:rPr>
        <w:t>to follow the related arr</w:t>
      </w:r>
      <w:r w:rsidR="2322B822" w:rsidRPr="0C38171B">
        <w:rPr>
          <w:rFonts w:ascii="Californian FB" w:eastAsia="標楷體" w:hAnsi="Californian FB"/>
          <w:sz w:val="22"/>
          <w:szCs w:val="22"/>
        </w:rPr>
        <w:t>angement on the change of working mode</w:t>
      </w:r>
      <w:r w:rsidR="61E86792" w:rsidRPr="0C38171B">
        <w:rPr>
          <w:rFonts w:ascii="Californian FB" w:eastAsia="標楷體" w:hAnsi="Californian FB"/>
          <w:sz w:val="22"/>
          <w:szCs w:val="22"/>
        </w:rPr>
        <w:t xml:space="preserve"> while it </w:t>
      </w:r>
      <w:r w:rsidR="516DAA03">
        <w:tab/>
      </w:r>
      <w:r w:rsidR="61E86792" w:rsidRPr="0C38171B">
        <w:rPr>
          <w:rFonts w:ascii="Californian FB" w:eastAsia="標楷體" w:hAnsi="Californian FB"/>
          <w:sz w:val="22"/>
          <w:szCs w:val="22"/>
        </w:rPr>
        <w:t>is necessary for t</w:t>
      </w:r>
      <w:r w:rsidR="2322B822" w:rsidRPr="0C38171B">
        <w:rPr>
          <w:rFonts w:ascii="Californian FB" w:eastAsia="標楷體" w:hAnsi="Californian FB"/>
          <w:sz w:val="22"/>
          <w:szCs w:val="22"/>
        </w:rPr>
        <w:t xml:space="preserve">he placement </w:t>
      </w:r>
      <w:r w:rsidR="1AC1E6EE" w:rsidRPr="0C38171B">
        <w:rPr>
          <w:rFonts w:ascii="Californian FB" w:eastAsia="標楷體" w:hAnsi="Californian FB"/>
          <w:sz w:val="22"/>
          <w:szCs w:val="22"/>
        </w:rPr>
        <w:t>organization</w:t>
      </w:r>
      <w:r w:rsidR="5E1E6CEA" w:rsidRPr="0C38171B">
        <w:rPr>
          <w:rFonts w:ascii="Californian FB" w:eastAsia="標楷體" w:hAnsi="Californian FB"/>
          <w:sz w:val="22"/>
          <w:szCs w:val="22"/>
        </w:rPr>
        <w:t xml:space="preserve"> to review and adjust the task assigned and ensure adequate </w:t>
      </w:r>
      <w:r w:rsidR="516DAA03">
        <w:tab/>
      </w:r>
      <w:r w:rsidR="516DAA03">
        <w:tab/>
      </w:r>
      <w:r w:rsidR="63E114B7" w:rsidRPr="0C38171B">
        <w:rPr>
          <w:rFonts w:ascii="Californian FB" w:eastAsia="標楷體" w:hAnsi="Californian FB"/>
          <w:sz w:val="22"/>
          <w:szCs w:val="22"/>
        </w:rPr>
        <w:t>supervision and communication</w:t>
      </w:r>
      <w:r w:rsidR="0DF84CD4" w:rsidRPr="0C38171B">
        <w:rPr>
          <w:rFonts w:ascii="Californian FB" w:eastAsia="標楷體" w:hAnsi="Californian FB"/>
          <w:sz w:val="22"/>
          <w:szCs w:val="22"/>
        </w:rPr>
        <w:t>;</w:t>
      </w:r>
    </w:p>
    <w:p w14:paraId="60BE62B0" w14:textId="17AEC936" w:rsidR="00625863" w:rsidRPr="00616744" w:rsidRDefault="004237BF" w:rsidP="0C38171B">
      <w:pPr>
        <w:pStyle w:val="a3"/>
        <w:numPr>
          <w:ilvl w:val="0"/>
          <w:numId w:val="18"/>
        </w:numPr>
        <w:snapToGrid w:val="0"/>
        <w:spacing w:afterLines="50" w:after="180" w:line="0" w:lineRule="atLeast"/>
        <w:ind w:leftChars="0"/>
        <w:jc w:val="both"/>
        <w:rPr>
          <w:rFonts w:asciiTheme="minorHAnsi" w:eastAsiaTheme="minorEastAsia" w:hAnsiTheme="minorHAnsi" w:cstheme="minorBidi"/>
        </w:rPr>
      </w:pPr>
      <w:r w:rsidRPr="0C38171B">
        <w:rPr>
          <w:rFonts w:ascii="Californian FB" w:eastAsia="標楷體" w:hAnsi="標楷體"/>
          <w:sz w:val="22"/>
          <w:szCs w:val="22"/>
        </w:rPr>
        <w:t>在實習完結時，上述職員</w:t>
      </w:r>
      <w:r w:rsidR="00D6608A" w:rsidRPr="0C38171B">
        <w:rPr>
          <w:rFonts w:ascii="Californian FB" w:eastAsia="標楷體" w:hAnsi="標楷體"/>
          <w:sz w:val="22"/>
          <w:szCs w:val="22"/>
        </w:rPr>
        <w:t>須填寫對實習生之</w:t>
      </w:r>
      <w:r w:rsidR="00C40A16" w:rsidRPr="0C38171B">
        <w:rPr>
          <w:rFonts w:ascii="Californian FB" w:eastAsia="標楷體" w:hAnsi="標楷體"/>
          <w:sz w:val="22"/>
          <w:szCs w:val="22"/>
        </w:rPr>
        <w:t>實習評估</w:t>
      </w:r>
      <w:r w:rsidR="00D6608A" w:rsidRPr="0C38171B">
        <w:rPr>
          <w:rFonts w:ascii="Californian FB" w:eastAsia="標楷體" w:hAnsi="標楷體"/>
          <w:sz w:val="22"/>
          <w:szCs w:val="22"/>
        </w:rPr>
        <w:t>表</w:t>
      </w:r>
      <w:r w:rsidR="00627E4E" w:rsidRPr="0C38171B">
        <w:rPr>
          <w:rFonts w:ascii="Californian FB" w:eastAsia="標楷體" w:hAnsi="標楷體"/>
          <w:sz w:val="22"/>
          <w:szCs w:val="22"/>
        </w:rPr>
        <w:t>及簽核實習時間紀錄表</w:t>
      </w:r>
      <w:r w:rsidR="2608AF29" w:rsidRPr="0C38171B">
        <w:rPr>
          <w:rFonts w:ascii="Californian FB" w:eastAsia="標楷體" w:hAnsi="標楷體"/>
          <w:sz w:val="22"/>
          <w:szCs w:val="22"/>
        </w:rPr>
        <w:t>；</w:t>
      </w:r>
      <w:r>
        <w:br/>
      </w:r>
      <w:r w:rsidR="00D6608A" w:rsidRPr="0C38171B">
        <w:rPr>
          <w:rFonts w:ascii="Californian FB" w:eastAsia="標楷體" w:hAnsi="Californian FB"/>
          <w:sz w:val="22"/>
          <w:szCs w:val="22"/>
        </w:rPr>
        <w:t xml:space="preserve">To complete </w:t>
      </w:r>
      <w:r w:rsidR="00C40A16" w:rsidRPr="0C38171B">
        <w:rPr>
          <w:rFonts w:ascii="Californian FB" w:eastAsia="標楷體" w:hAnsi="Californian FB"/>
          <w:sz w:val="22"/>
          <w:szCs w:val="22"/>
        </w:rPr>
        <w:t>an i</w:t>
      </w:r>
      <w:r w:rsidR="00D6608A" w:rsidRPr="0C38171B">
        <w:rPr>
          <w:rFonts w:ascii="Californian FB" w:eastAsia="標楷體" w:hAnsi="Californian FB"/>
          <w:sz w:val="22"/>
          <w:szCs w:val="22"/>
        </w:rPr>
        <w:t xml:space="preserve">nternship </w:t>
      </w:r>
      <w:r w:rsidR="00C40A16" w:rsidRPr="0C38171B">
        <w:rPr>
          <w:rFonts w:ascii="Californian FB" w:eastAsia="標楷體" w:hAnsi="Californian FB"/>
          <w:sz w:val="22"/>
          <w:szCs w:val="22"/>
        </w:rPr>
        <w:t>evaluation</w:t>
      </w:r>
      <w:r w:rsidRPr="0C38171B">
        <w:rPr>
          <w:rFonts w:ascii="Californian FB" w:eastAsia="標楷體" w:hAnsi="Californian FB"/>
          <w:sz w:val="22"/>
          <w:szCs w:val="22"/>
        </w:rPr>
        <w:t xml:space="preserve"> form</w:t>
      </w:r>
      <w:r w:rsidR="00627E4E" w:rsidRPr="0C38171B">
        <w:rPr>
          <w:rFonts w:ascii="Californian FB" w:eastAsia="標楷體" w:hAnsi="Californian FB"/>
          <w:sz w:val="22"/>
          <w:szCs w:val="22"/>
        </w:rPr>
        <w:t xml:space="preserve">, confirm and counter sign the time sheet of </w:t>
      </w:r>
      <w:r w:rsidR="5BA86B12" w:rsidRPr="0C38171B">
        <w:rPr>
          <w:rFonts w:ascii="Californian FB" w:eastAsia="標楷體" w:hAnsi="Californian FB"/>
          <w:sz w:val="22"/>
          <w:szCs w:val="22"/>
        </w:rPr>
        <w:t>each</w:t>
      </w:r>
      <w:r w:rsidRPr="0C38171B">
        <w:rPr>
          <w:rFonts w:ascii="Californian FB" w:eastAsia="標楷體" w:hAnsi="Californian FB"/>
          <w:sz w:val="22"/>
          <w:szCs w:val="22"/>
        </w:rPr>
        <w:t xml:space="preserve"> intern </w:t>
      </w:r>
      <w:r w:rsidR="00D6608A" w:rsidRPr="0C38171B">
        <w:rPr>
          <w:rFonts w:ascii="Californian FB" w:eastAsia="標楷體" w:hAnsi="Californian FB"/>
          <w:sz w:val="22"/>
          <w:szCs w:val="22"/>
        </w:rPr>
        <w:t>upon the end of the internship by the person-in-charge mentioned above</w:t>
      </w:r>
      <w:r w:rsidR="43BF44D5" w:rsidRPr="0C38171B">
        <w:rPr>
          <w:rFonts w:ascii="Californian FB" w:eastAsia="標楷體" w:hAnsi="Californian FB"/>
          <w:sz w:val="22"/>
          <w:szCs w:val="22"/>
        </w:rPr>
        <w:t>;</w:t>
      </w:r>
    </w:p>
    <w:p w14:paraId="02DCE038" w14:textId="786B62D2" w:rsidR="00EE25A4" w:rsidRPr="00EE25A4" w:rsidRDefault="00EE25A4" w:rsidP="0C38171B">
      <w:pPr>
        <w:pStyle w:val="a3"/>
        <w:numPr>
          <w:ilvl w:val="0"/>
          <w:numId w:val="18"/>
        </w:numPr>
        <w:snapToGrid w:val="0"/>
        <w:spacing w:afterLines="50" w:after="180" w:line="0" w:lineRule="atLeast"/>
        <w:ind w:leftChars="0"/>
        <w:jc w:val="both"/>
        <w:rPr>
          <w:rFonts w:asciiTheme="minorHAnsi" w:eastAsiaTheme="minorEastAsia" w:hAnsiTheme="minorHAnsi" w:cstheme="minorBidi"/>
        </w:rPr>
      </w:pPr>
      <w:r w:rsidRPr="0C38171B">
        <w:rPr>
          <w:rFonts w:ascii="Californian FB" w:eastAsia="標楷體" w:hAnsi="Californian FB"/>
          <w:sz w:val="22"/>
          <w:szCs w:val="22"/>
        </w:rPr>
        <w:t>機構需為</w:t>
      </w:r>
      <w:r w:rsidRPr="0C38171B">
        <w:rPr>
          <w:rFonts w:ascii="Californian FB" w:eastAsia="標楷體" w:hAnsi="標楷體"/>
          <w:sz w:val="22"/>
          <w:szCs w:val="22"/>
        </w:rPr>
        <w:t>實習生於實習期間購買第三者保險</w:t>
      </w:r>
      <w:r w:rsidR="01AA1E87" w:rsidRPr="0C38171B">
        <w:rPr>
          <w:rFonts w:ascii="Californian FB" w:eastAsia="標楷體" w:hAnsi="標楷體"/>
          <w:sz w:val="22"/>
          <w:szCs w:val="22"/>
        </w:rPr>
        <w:t>；</w:t>
      </w:r>
      <w:r>
        <w:br/>
      </w:r>
      <w:r w:rsidRPr="0C38171B">
        <w:rPr>
          <w:rFonts w:ascii="Californian FB" w:eastAsia="標楷體" w:hAnsi="標楷體"/>
          <w:sz w:val="22"/>
          <w:szCs w:val="22"/>
        </w:rPr>
        <w:t>To purchase public liability insurance for the interns during internship period</w:t>
      </w:r>
      <w:r w:rsidR="1795228C" w:rsidRPr="0C38171B">
        <w:rPr>
          <w:rFonts w:ascii="Californian FB" w:eastAsia="標楷體" w:hAnsi="標楷體"/>
          <w:sz w:val="22"/>
          <w:szCs w:val="22"/>
        </w:rPr>
        <w:t>;</w:t>
      </w:r>
    </w:p>
    <w:p w14:paraId="6E92757F" w14:textId="77777777" w:rsidR="00465BAE" w:rsidRPr="00627E4E" w:rsidRDefault="00073409" w:rsidP="00B16A40">
      <w:pPr>
        <w:pStyle w:val="a3"/>
        <w:numPr>
          <w:ilvl w:val="0"/>
          <w:numId w:val="18"/>
        </w:numPr>
        <w:snapToGrid w:val="0"/>
        <w:spacing w:afterLines="50" w:after="180" w:line="0" w:lineRule="atLeast"/>
        <w:ind w:leftChars="0"/>
        <w:jc w:val="both"/>
        <w:rPr>
          <w:rFonts w:ascii="Californian FB" w:eastAsia="標楷體" w:hAnsi="Californian FB"/>
          <w:sz w:val="22"/>
          <w:szCs w:val="22"/>
        </w:rPr>
      </w:pPr>
      <w:r w:rsidRPr="0C38171B">
        <w:rPr>
          <w:rFonts w:ascii="Californian FB" w:eastAsia="標楷體" w:hAnsi="Californian FB"/>
          <w:sz w:val="22"/>
          <w:szCs w:val="22"/>
        </w:rPr>
        <w:t>如機構位如偏遠地區（如大嶼山南部或離島），須為實習生按需要提供住宿安排。</w:t>
      </w:r>
      <w:r>
        <w:br/>
      </w:r>
      <w:r w:rsidRPr="0C38171B">
        <w:rPr>
          <w:rFonts w:ascii="Californian FB" w:eastAsia="標楷體" w:hAnsi="Californian FB"/>
          <w:sz w:val="22"/>
          <w:szCs w:val="22"/>
        </w:rPr>
        <w:t xml:space="preserve">If the placement organization is located at remote areas, e.g., South Lantau Island or Outlying Islands, accommodation has to be arranged for the interns on request. </w:t>
      </w:r>
    </w:p>
    <w:p w14:paraId="03B268FA" w14:textId="77777777" w:rsidR="00181F58" w:rsidRDefault="00181F58" w:rsidP="00181F58">
      <w:pPr>
        <w:pStyle w:val="ae"/>
        <w:spacing w:line="0" w:lineRule="atLeast"/>
        <w:jc w:val="both"/>
        <w:rPr>
          <w:rStyle w:val="aa"/>
          <w:rFonts w:ascii="Times New Roman" w:hAnsi="新細明體"/>
          <w:spacing w:val="20"/>
          <w:kern w:val="2"/>
          <w:sz w:val="22"/>
          <w:szCs w:val="22"/>
          <w:u w:val="single"/>
          <w:lang w:eastAsia="zh-TW"/>
        </w:rPr>
      </w:pPr>
    </w:p>
    <w:p w14:paraId="6E71EF26" w14:textId="5183F429" w:rsidR="00181F58" w:rsidRPr="00181F58" w:rsidRDefault="00181F58" w:rsidP="00181F58">
      <w:pPr>
        <w:pStyle w:val="ae"/>
        <w:spacing w:line="0" w:lineRule="atLeast"/>
        <w:jc w:val="both"/>
        <w:rPr>
          <w:rFonts w:ascii="Californian FB" w:eastAsia="標楷體" w:hAnsi="標楷體"/>
          <w:b/>
          <w:bCs/>
          <w:lang w:eastAsia="zh-TW"/>
        </w:rPr>
      </w:pPr>
      <w:r w:rsidRPr="0C38171B">
        <w:rPr>
          <w:rFonts w:ascii="Californian FB" w:eastAsia="標楷體" w:hAnsi="標楷體"/>
          <w:b/>
          <w:bCs/>
          <w:lang w:eastAsia="zh-TW"/>
        </w:rPr>
        <w:t>建議實習生協助以下的工作項目</w:t>
      </w:r>
      <w:r w:rsidRPr="0C38171B">
        <w:rPr>
          <w:rFonts w:ascii="Californian FB" w:eastAsia="標楷體" w:hAnsi="標楷體"/>
          <w:b/>
          <w:bCs/>
          <w:lang w:eastAsia="zh-TW"/>
        </w:rPr>
        <w:t>:</w:t>
      </w:r>
      <w:r w:rsidR="43D775E7" w:rsidRPr="0C38171B">
        <w:rPr>
          <w:rFonts w:ascii="Californian FB" w:eastAsia="標楷體" w:hAnsi="標楷體"/>
          <w:b/>
          <w:bCs/>
          <w:lang w:eastAsia="zh-TW"/>
        </w:rPr>
        <w:t xml:space="preserve"> </w:t>
      </w:r>
    </w:p>
    <w:p w14:paraId="23F064B7" w14:textId="77777777" w:rsidR="00061593" w:rsidRDefault="00061593" w:rsidP="00061593">
      <w:pPr>
        <w:tabs>
          <w:tab w:val="left" w:pos="4210"/>
        </w:tabs>
        <w:spacing w:line="0" w:lineRule="atLeast"/>
        <w:jc w:val="both"/>
        <w:rPr>
          <w:rFonts w:ascii="Californian FB" w:eastAsia="標楷體" w:hAnsi="Californian FB"/>
          <w:b/>
          <w:sz w:val="22"/>
          <w:szCs w:val="22"/>
          <w:lang w:eastAsia="zh-HK"/>
        </w:rPr>
      </w:pPr>
      <w:r w:rsidRPr="00181F58">
        <w:rPr>
          <w:rFonts w:ascii="Californian FB" w:eastAsia="標楷體" w:hAnsi="Californian FB" w:hint="eastAsia"/>
          <w:b/>
          <w:sz w:val="22"/>
          <w:szCs w:val="22"/>
        </w:rPr>
        <w:t>I</w:t>
      </w:r>
      <w:r w:rsidRPr="00181F58">
        <w:rPr>
          <w:rFonts w:ascii="Californian FB" w:eastAsia="標楷體" w:hAnsi="Californian FB"/>
          <w:b/>
          <w:sz w:val="22"/>
          <w:szCs w:val="22"/>
        </w:rPr>
        <w:t>ntern</w:t>
      </w:r>
      <w:r w:rsidRPr="00181F58">
        <w:rPr>
          <w:rFonts w:ascii="Californian FB" w:eastAsia="標楷體" w:hAnsi="Californian FB" w:hint="eastAsia"/>
          <w:b/>
          <w:sz w:val="22"/>
          <w:szCs w:val="22"/>
        </w:rPr>
        <w:t>s are recommended to assist NGOs in the following areas:</w:t>
      </w:r>
    </w:p>
    <w:p w14:paraId="58548723" w14:textId="77777777" w:rsidR="00181F58" w:rsidRPr="00181F58" w:rsidRDefault="00181F58" w:rsidP="00061593">
      <w:pPr>
        <w:tabs>
          <w:tab w:val="left" w:pos="4210"/>
        </w:tabs>
        <w:spacing w:line="0" w:lineRule="atLeast"/>
        <w:jc w:val="both"/>
        <w:rPr>
          <w:rFonts w:ascii="Californian FB" w:eastAsia="標楷體" w:hAnsi="Californian FB"/>
          <w:b/>
          <w:sz w:val="22"/>
          <w:szCs w:val="22"/>
          <w:lang w:eastAsia="zh-HK"/>
        </w:rPr>
      </w:pPr>
    </w:p>
    <w:p w14:paraId="3DD12E92" w14:textId="5C677C7E" w:rsidR="00FB5902" w:rsidRPr="00964385" w:rsidRDefault="00964385" w:rsidP="00B16A40">
      <w:pPr>
        <w:pStyle w:val="a3"/>
        <w:numPr>
          <w:ilvl w:val="0"/>
          <w:numId w:val="19"/>
        </w:numPr>
        <w:snapToGrid w:val="0"/>
        <w:spacing w:afterLines="50" w:after="180" w:line="0" w:lineRule="atLeast"/>
        <w:ind w:leftChars="0"/>
        <w:jc w:val="both"/>
        <w:rPr>
          <w:rFonts w:ascii="Californian FB" w:eastAsia="標楷體" w:hAnsi="標楷體"/>
          <w:color w:val="000000" w:themeColor="text1"/>
          <w:kern w:val="0"/>
          <w:sz w:val="22"/>
          <w:szCs w:val="22"/>
        </w:rPr>
      </w:pPr>
      <w:r w:rsidRPr="00964385">
        <w:rPr>
          <w:rFonts w:ascii="Californian FB" w:eastAsia="標楷體" w:hAnsi="標楷體"/>
          <w:color w:val="000000" w:themeColor="text1"/>
          <w:kern w:val="0"/>
          <w:sz w:val="22"/>
          <w:szCs w:val="22"/>
        </w:rPr>
        <w:t>社區網絡</w:t>
      </w:r>
      <w:proofErr w:type="gramStart"/>
      <w:r w:rsidRPr="00964385">
        <w:rPr>
          <w:rFonts w:ascii="Californian FB" w:eastAsia="標楷體" w:hAnsi="標楷體"/>
          <w:color w:val="000000" w:themeColor="text1"/>
          <w:kern w:val="0"/>
          <w:sz w:val="22"/>
          <w:szCs w:val="22"/>
        </w:rPr>
        <w:t>﹕</w:t>
      </w:r>
      <w:proofErr w:type="gramEnd"/>
      <w:r w:rsidRPr="00964385">
        <w:rPr>
          <w:rFonts w:ascii="Californian FB" w:eastAsia="標楷體" w:hAnsi="標楷體"/>
          <w:color w:val="000000" w:themeColor="text1"/>
          <w:kern w:val="0"/>
          <w:sz w:val="22"/>
          <w:szCs w:val="22"/>
        </w:rPr>
        <w:t>組織、聯繫義工或地區人士，籌辦社區活動、建立伙伴合作關係以及資料庫管理；或</w:t>
      </w:r>
      <w:r w:rsidR="00FB5902" w:rsidRPr="00181F58">
        <w:rPr>
          <w:rFonts w:ascii="Californian FB" w:eastAsia="標楷體" w:hAnsi="Californian FB"/>
          <w:color w:val="000000" w:themeColor="text1"/>
          <w:kern w:val="0"/>
          <w:sz w:val="22"/>
          <w:szCs w:val="22"/>
        </w:rPr>
        <w:br/>
      </w:r>
      <w:r w:rsidRPr="00964385">
        <w:rPr>
          <w:rFonts w:ascii="Californian FB" w:eastAsia="標楷體" w:hAnsi="Californian FB"/>
          <w:color w:val="000000" w:themeColor="text1"/>
          <w:sz w:val="22"/>
          <w:szCs w:val="22"/>
        </w:rPr>
        <w:t xml:space="preserve">Network Building: </w:t>
      </w:r>
      <w:r w:rsidR="00EE4D71">
        <w:rPr>
          <w:rFonts w:ascii="Californian FB" w:eastAsia="標楷體" w:hAnsi="Californian FB"/>
          <w:color w:val="000000" w:themeColor="text1"/>
          <w:sz w:val="22"/>
          <w:szCs w:val="22"/>
        </w:rPr>
        <w:t xml:space="preserve">assist in </w:t>
      </w:r>
      <w:r>
        <w:rPr>
          <w:rFonts w:ascii="Californian FB" w:eastAsia="標楷體" w:hAnsi="Californian FB"/>
          <w:color w:val="000000" w:themeColor="text1"/>
          <w:sz w:val="22"/>
          <w:szCs w:val="22"/>
        </w:rPr>
        <w:t>l</w:t>
      </w:r>
      <w:r w:rsidRPr="00964385">
        <w:rPr>
          <w:rFonts w:ascii="Californian FB" w:eastAsia="標楷體" w:hAnsi="Californian FB"/>
          <w:color w:val="000000" w:themeColor="text1"/>
          <w:sz w:val="22"/>
          <w:szCs w:val="22"/>
        </w:rPr>
        <w:t>iaison work of volunteers</w:t>
      </w:r>
      <w:r w:rsidR="00465BAE">
        <w:rPr>
          <w:rFonts w:ascii="Californian FB" w:eastAsia="標楷體" w:hAnsi="Californian FB"/>
          <w:color w:val="000000" w:themeColor="text1"/>
          <w:sz w:val="22"/>
          <w:szCs w:val="22"/>
        </w:rPr>
        <w:t xml:space="preserve">, event </w:t>
      </w:r>
      <w:r w:rsidRPr="00964385">
        <w:rPr>
          <w:rFonts w:ascii="Californian FB" w:eastAsia="標楷體" w:hAnsi="Californian FB"/>
          <w:color w:val="000000" w:themeColor="text1"/>
          <w:sz w:val="22"/>
          <w:szCs w:val="22"/>
        </w:rPr>
        <w:t>and community activities</w:t>
      </w:r>
      <w:r w:rsidR="00465BAE">
        <w:rPr>
          <w:rFonts w:ascii="Californian FB" w:eastAsia="標楷體" w:hAnsi="Californian FB"/>
          <w:color w:val="000000" w:themeColor="text1"/>
          <w:sz w:val="22"/>
          <w:szCs w:val="22"/>
        </w:rPr>
        <w:t xml:space="preserve"> organizing</w:t>
      </w:r>
      <w:r w:rsidRPr="00964385">
        <w:rPr>
          <w:rFonts w:ascii="Californian FB" w:eastAsia="標楷體" w:hAnsi="Californian FB"/>
          <w:color w:val="000000" w:themeColor="text1"/>
          <w:sz w:val="22"/>
          <w:szCs w:val="22"/>
        </w:rPr>
        <w:t xml:space="preserve"> as well as database management that helps to strengthen partnership between NGO and other sectors; or</w:t>
      </w:r>
    </w:p>
    <w:p w14:paraId="1CF45D40" w14:textId="77777777" w:rsidR="004178AF" w:rsidRPr="00181F58" w:rsidRDefault="00964385" w:rsidP="00B16A40">
      <w:pPr>
        <w:pStyle w:val="a3"/>
        <w:numPr>
          <w:ilvl w:val="0"/>
          <w:numId w:val="19"/>
        </w:numPr>
        <w:snapToGrid w:val="0"/>
        <w:spacing w:afterLines="50" w:after="180" w:line="0" w:lineRule="atLeast"/>
        <w:ind w:leftChars="0"/>
        <w:jc w:val="both"/>
        <w:rPr>
          <w:rFonts w:ascii="Californian FB" w:eastAsia="標楷體" w:hAnsi="Californian FB"/>
          <w:color w:val="000000" w:themeColor="text1"/>
          <w:sz w:val="22"/>
          <w:szCs w:val="22"/>
        </w:rPr>
      </w:pPr>
      <w:r w:rsidRPr="00964385">
        <w:rPr>
          <w:rFonts w:ascii="Californian FB" w:eastAsia="標楷體" w:hAnsi="標楷體" w:hint="eastAsia"/>
          <w:color w:val="000000" w:themeColor="text1"/>
          <w:kern w:val="0"/>
          <w:sz w:val="22"/>
          <w:szCs w:val="22"/>
        </w:rPr>
        <w:t>機構形象管理</w:t>
      </w:r>
      <w:proofErr w:type="gramStart"/>
      <w:r w:rsidRPr="00964385">
        <w:rPr>
          <w:rFonts w:ascii="Californian FB" w:eastAsia="標楷體" w:hAnsi="標楷體" w:hint="eastAsia"/>
          <w:color w:val="000000" w:themeColor="text1"/>
          <w:kern w:val="0"/>
          <w:sz w:val="22"/>
          <w:szCs w:val="22"/>
        </w:rPr>
        <w:t>﹕</w:t>
      </w:r>
      <w:proofErr w:type="gramEnd"/>
      <w:r w:rsidRPr="00964385">
        <w:rPr>
          <w:rFonts w:ascii="Californian FB" w:eastAsia="標楷體" w:hAnsi="標楷體" w:hint="eastAsia"/>
          <w:color w:val="000000" w:themeColor="text1"/>
          <w:kern w:val="0"/>
          <w:sz w:val="22"/>
          <w:szCs w:val="22"/>
        </w:rPr>
        <w:t>協助推廣及建立機構形象（例如：宣傳品、短片製作、社交媒體</w:t>
      </w:r>
      <w:r w:rsidR="00465BAE" w:rsidRPr="00465BAE">
        <w:rPr>
          <w:rFonts w:ascii="Californian FB" w:eastAsia="標楷體" w:hAnsi="標楷體" w:hint="eastAsia"/>
          <w:color w:val="000000" w:themeColor="text1"/>
          <w:kern w:val="0"/>
          <w:sz w:val="22"/>
          <w:szCs w:val="22"/>
        </w:rPr>
        <w:t>管理</w:t>
      </w:r>
      <w:r w:rsidRPr="00964385">
        <w:rPr>
          <w:rFonts w:ascii="Californian FB" w:eastAsia="標楷體" w:hAnsi="標楷體" w:hint="eastAsia"/>
          <w:color w:val="000000" w:themeColor="text1"/>
          <w:kern w:val="0"/>
          <w:sz w:val="22"/>
          <w:szCs w:val="22"/>
        </w:rPr>
        <w:t>及聯繫社區等</w:t>
      </w:r>
      <w:proofErr w:type="gramStart"/>
      <w:r w:rsidRPr="00964385">
        <w:rPr>
          <w:rFonts w:ascii="Californian FB" w:eastAsia="標楷體" w:hAnsi="標楷體" w:hint="eastAsia"/>
          <w:color w:val="000000" w:themeColor="text1"/>
          <w:kern w:val="0"/>
          <w:sz w:val="22"/>
          <w:szCs w:val="22"/>
        </w:rPr>
        <w:t>）</w:t>
      </w:r>
      <w:proofErr w:type="gramEnd"/>
      <w:r w:rsidRPr="00964385">
        <w:rPr>
          <w:rFonts w:ascii="Californian FB" w:eastAsia="標楷體" w:hAnsi="標楷體" w:hint="eastAsia"/>
          <w:color w:val="000000" w:themeColor="text1"/>
          <w:kern w:val="0"/>
          <w:sz w:val="22"/>
          <w:szCs w:val="22"/>
        </w:rPr>
        <w:t>，提升社會人士對機構的認識</w:t>
      </w:r>
      <w:r w:rsidRPr="00964385">
        <w:rPr>
          <w:rFonts w:ascii="Californian FB" w:eastAsia="標楷體" w:hAnsi="標楷體"/>
          <w:color w:val="000000" w:themeColor="text1"/>
          <w:kern w:val="0"/>
          <w:sz w:val="22"/>
          <w:szCs w:val="22"/>
        </w:rPr>
        <w:t>；或</w:t>
      </w:r>
      <w:r w:rsidR="00D6608A" w:rsidRPr="00181F58">
        <w:rPr>
          <w:rFonts w:ascii="Californian FB" w:eastAsia="標楷體" w:hAnsi="Californian FB"/>
          <w:color w:val="000000" w:themeColor="text1"/>
          <w:kern w:val="0"/>
          <w:sz w:val="22"/>
          <w:szCs w:val="22"/>
        </w:rPr>
        <w:br/>
      </w:r>
      <w:r w:rsidRPr="00964385">
        <w:rPr>
          <w:rFonts w:ascii="Californian FB" w:eastAsia="標楷體" w:hAnsi="Californian FB" w:hint="eastAsia"/>
          <w:color w:val="000000" w:themeColor="text1"/>
          <w:sz w:val="22"/>
          <w:szCs w:val="22"/>
          <w:lang w:eastAsia="zh-HK"/>
        </w:rPr>
        <w:t>B</w:t>
      </w:r>
      <w:r w:rsidRPr="00964385">
        <w:rPr>
          <w:rFonts w:ascii="Californian FB" w:eastAsia="標楷體" w:hAnsi="Californian FB"/>
          <w:color w:val="000000" w:themeColor="text1"/>
          <w:sz w:val="22"/>
          <w:szCs w:val="22"/>
          <w:lang w:eastAsia="zh-HK"/>
        </w:rPr>
        <w:t xml:space="preserve">rand </w:t>
      </w:r>
      <w:r w:rsidRPr="00964385">
        <w:rPr>
          <w:rFonts w:ascii="Californian FB" w:eastAsia="標楷體" w:hAnsi="Californian FB" w:hint="eastAsia"/>
          <w:color w:val="000000" w:themeColor="text1"/>
          <w:sz w:val="22"/>
          <w:szCs w:val="22"/>
          <w:lang w:eastAsia="zh-HK"/>
        </w:rPr>
        <w:t>Building: promotion</w:t>
      </w:r>
      <w:r w:rsidRPr="00964385">
        <w:rPr>
          <w:rFonts w:ascii="Californian FB" w:eastAsia="標楷體" w:hAnsi="Californian FB"/>
          <w:color w:val="000000" w:themeColor="text1"/>
          <w:sz w:val="22"/>
          <w:szCs w:val="22"/>
          <w:lang w:eastAsia="zh-HK"/>
        </w:rPr>
        <w:t xml:space="preserve"> and publicity activities of the </w:t>
      </w:r>
      <w:r w:rsidRPr="00964385">
        <w:rPr>
          <w:rFonts w:ascii="Californian FB" w:eastAsia="標楷體" w:hAnsi="Californian FB" w:hint="eastAsia"/>
          <w:color w:val="000000" w:themeColor="text1"/>
          <w:sz w:val="22"/>
          <w:szCs w:val="22"/>
          <w:lang w:eastAsia="zh-HK"/>
        </w:rPr>
        <w:t>NGO</w:t>
      </w:r>
      <w:r w:rsidRPr="00964385">
        <w:rPr>
          <w:rFonts w:ascii="Californian FB" w:eastAsia="標楷體" w:hAnsi="Californian FB"/>
          <w:color w:val="000000" w:themeColor="text1"/>
          <w:sz w:val="22"/>
          <w:szCs w:val="22"/>
          <w:lang w:eastAsia="zh-HK"/>
        </w:rPr>
        <w:t xml:space="preserve"> (e.g. production of promotional materials, video </w:t>
      </w:r>
      <w:r w:rsidRPr="00964385">
        <w:rPr>
          <w:rFonts w:ascii="Californian FB" w:eastAsia="標楷體" w:hAnsi="Californian FB" w:hint="eastAsia"/>
          <w:color w:val="000000" w:themeColor="text1"/>
          <w:sz w:val="22"/>
          <w:szCs w:val="22"/>
          <w:lang w:eastAsia="zh-HK"/>
        </w:rPr>
        <w:t>production, social media</w:t>
      </w:r>
      <w:r w:rsidR="00465BAE">
        <w:rPr>
          <w:rFonts w:ascii="Californian FB" w:eastAsia="標楷體" w:hAnsi="Californian FB" w:hint="eastAsia"/>
          <w:color w:val="000000" w:themeColor="text1"/>
          <w:sz w:val="22"/>
          <w:szCs w:val="22"/>
        </w:rPr>
        <w:t xml:space="preserve"> management</w:t>
      </w:r>
      <w:r w:rsidRPr="00964385">
        <w:rPr>
          <w:rFonts w:ascii="Californian FB" w:eastAsia="標楷體" w:hAnsi="Californian FB" w:hint="eastAsia"/>
          <w:color w:val="000000" w:themeColor="text1"/>
          <w:sz w:val="22"/>
          <w:szCs w:val="22"/>
          <w:lang w:eastAsia="zh-HK"/>
        </w:rPr>
        <w:t xml:space="preserve"> and </w:t>
      </w:r>
      <w:r w:rsidRPr="00964385">
        <w:rPr>
          <w:rFonts w:ascii="Californian FB" w:eastAsia="標楷體" w:hAnsi="Californian FB"/>
          <w:color w:val="000000" w:themeColor="text1"/>
          <w:sz w:val="22"/>
          <w:szCs w:val="22"/>
          <w:lang w:eastAsia="zh-HK"/>
        </w:rPr>
        <w:t>liaison work</w:t>
      </w:r>
      <w:r w:rsidRPr="00964385">
        <w:rPr>
          <w:rFonts w:ascii="Californian FB" w:eastAsia="標楷體" w:hAnsi="Californian FB" w:hint="eastAsia"/>
          <w:color w:val="000000" w:themeColor="text1"/>
          <w:sz w:val="22"/>
          <w:szCs w:val="22"/>
          <w:lang w:eastAsia="zh-HK"/>
        </w:rPr>
        <w:t xml:space="preserve"> </w:t>
      </w:r>
      <w:r w:rsidRPr="00964385">
        <w:rPr>
          <w:rFonts w:ascii="Californian FB" w:eastAsia="標楷體" w:hAnsi="Californian FB"/>
          <w:color w:val="000000" w:themeColor="text1"/>
          <w:sz w:val="22"/>
          <w:szCs w:val="22"/>
          <w:lang w:eastAsia="zh-HK"/>
        </w:rPr>
        <w:t>etc.</w:t>
      </w:r>
      <w:r w:rsidRPr="00964385">
        <w:rPr>
          <w:rFonts w:ascii="Californian FB" w:eastAsia="標楷體" w:hAnsi="Californian FB" w:hint="eastAsia"/>
          <w:color w:val="000000" w:themeColor="text1"/>
          <w:sz w:val="22"/>
          <w:szCs w:val="22"/>
          <w:lang w:eastAsia="zh-HK"/>
        </w:rPr>
        <w:t>),</w:t>
      </w:r>
      <w:r w:rsidRPr="00964385">
        <w:rPr>
          <w:rFonts w:ascii="Californian FB" w:eastAsia="標楷體" w:hAnsi="Californian FB"/>
          <w:color w:val="000000" w:themeColor="text1"/>
          <w:sz w:val="22"/>
          <w:szCs w:val="22"/>
          <w:lang w:eastAsia="zh-HK"/>
        </w:rPr>
        <w:t xml:space="preserve"> that enhance public awareness of the organization in the community; or</w:t>
      </w:r>
    </w:p>
    <w:p w14:paraId="65AA1B4B" w14:textId="546231BC" w:rsidR="004178AF" w:rsidRPr="00181F58" w:rsidRDefault="739E8B83" w:rsidP="00512434">
      <w:pPr>
        <w:pStyle w:val="a3"/>
        <w:numPr>
          <w:ilvl w:val="0"/>
          <w:numId w:val="19"/>
        </w:numPr>
        <w:snapToGrid w:val="0"/>
        <w:spacing w:afterLines="50" w:after="180" w:line="0" w:lineRule="atLeast"/>
        <w:ind w:leftChars="0"/>
        <w:jc w:val="both"/>
        <w:rPr>
          <w:rFonts w:asciiTheme="minorHAnsi" w:eastAsiaTheme="minorEastAsia" w:hAnsiTheme="minorHAnsi" w:cstheme="minorBidi"/>
          <w:color w:val="000000" w:themeColor="text1"/>
          <w:sz w:val="22"/>
          <w:szCs w:val="22"/>
        </w:rPr>
      </w:pPr>
      <w:r w:rsidRPr="0C38171B">
        <w:rPr>
          <w:rFonts w:ascii="Californian FB" w:eastAsia="標楷體" w:hAnsi="標楷體"/>
          <w:color w:val="000000" w:themeColor="text1"/>
          <w:sz w:val="22"/>
          <w:szCs w:val="22"/>
        </w:rPr>
        <w:t>活動策劃</w:t>
      </w:r>
      <w:proofErr w:type="gramStart"/>
      <w:r w:rsidRPr="0C38171B">
        <w:rPr>
          <w:rFonts w:ascii="Californian FB" w:eastAsia="標楷體" w:hAnsi="標楷體"/>
          <w:color w:val="000000" w:themeColor="text1"/>
          <w:sz w:val="22"/>
          <w:szCs w:val="22"/>
        </w:rPr>
        <w:t>﹕</w:t>
      </w:r>
      <w:proofErr w:type="gramEnd"/>
      <w:r w:rsidRPr="0C38171B">
        <w:rPr>
          <w:rFonts w:ascii="Californian FB" w:eastAsia="標楷體" w:hAnsi="標楷體"/>
          <w:color w:val="000000" w:themeColor="text1"/>
          <w:sz w:val="22"/>
          <w:szCs w:val="22"/>
        </w:rPr>
        <w:t>策劃及參與機構的實體或網上活動、</w:t>
      </w:r>
      <w:r w:rsidR="00512434" w:rsidRPr="00512434">
        <w:rPr>
          <w:rFonts w:ascii="Californian FB" w:eastAsia="標楷體" w:hAnsi="標楷體" w:hint="eastAsia"/>
          <w:color w:val="000000" w:themeColor="text1"/>
          <w:sz w:val="22"/>
          <w:szCs w:val="22"/>
        </w:rPr>
        <w:t>草擬活動計劃書、</w:t>
      </w:r>
      <w:r w:rsidRPr="0C38171B">
        <w:rPr>
          <w:rFonts w:ascii="Californian FB" w:eastAsia="標楷體" w:hAnsi="標楷體"/>
          <w:color w:val="000000" w:themeColor="text1"/>
          <w:sz w:val="22"/>
          <w:szCs w:val="22"/>
        </w:rPr>
        <w:t>拓展或整理捐獻者的資料庫等</w:t>
      </w:r>
      <w:r w:rsidR="00964385" w:rsidRPr="00964385">
        <w:rPr>
          <w:rFonts w:ascii="Californian FB" w:eastAsia="標楷體" w:hAnsi="標楷體"/>
          <w:color w:val="000000" w:themeColor="text1"/>
          <w:kern w:val="0"/>
          <w:sz w:val="22"/>
          <w:szCs w:val="22"/>
        </w:rPr>
        <w:t>；或</w:t>
      </w:r>
      <w:r w:rsidR="00D6608A" w:rsidRPr="00181F58">
        <w:rPr>
          <w:rFonts w:ascii="Californian FB" w:eastAsia="標楷體" w:hAnsi="Californian FB"/>
          <w:color w:val="000000" w:themeColor="text1"/>
          <w:kern w:val="0"/>
          <w:sz w:val="22"/>
          <w:szCs w:val="22"/>
        </w:rPr>
        <w:br/>
      </w:r>
      <w:r w:rsidR="08875067" w:rsidRPr="0C38171B">
        <w:rPr>
          <w:rFonts w:ascii="Californian FB" w:eastAsia="Californian FB" w:hAnsi="Californian FB" w:cs="Californian FB"/>
          <w:sz w:val="22"/>
          <w:szCs w:val="22"/>
        </w:rPr>
        <w:t xml:space="preserve">Event Planning: assist to organize or participate in online or </w:t>
      </w:r>
      <w:r w:rsidR="49F77250" w:rsidRPr="0C38171B">
        <w:rPr>
          <w:rFonts w:ascii="Californian FB" w:eastAsia="Californian FB" w:hAnsi="Californian FB" w:cs="Californian FB"/>
          <w:sz w:val="22"/>
          <w:szCs w:val="22"/>
        </w:rPr>
        <w:t>physical</w:t>
      </w:r>
      <w:r w:rsidR="08875067" w:rsidRPr="0C38171B">
        <w:rPr>
          <w:rFonts w:ascii="Californian FB" w:eastAsia="Californian FB" w:hAnsi="Californian FB" w:cs="Californian FB"/>
          <w:sz w:val="22"/>
          <w:szCs w:val="22"/>
        </w:rPr>
        <w:t xml:space="preserve"> activities, </w:t>
      </w:r>
      <w:r w:rsidR="00512434">
        <w:rPr>
          <w:rFonts w:ascii="Californian FB" w:eastAsiaTheme="minorEastAsia" w:hAnsi="Californian FB" w:cs="Californian FB" w:hint="eastAsia"/>
          <w:sz w:val="22"/>
          <w:szCs w:val="22"/>
        </w:rPr>
        <w:t xml:space="preserve">draft event proposal, </w:t>
      </w:r>
      <w:r w:rsidR="08875067" w:rsidRPr="0C38171B">
        <w:rPr>
          <w:rFonts w:ascii="Californian FB" w:eastAsia="Californian FB" w:hAnsi="Californian FB" w:cs="Californian FB"/>
          <w:sz w:val="22"/>
          <w:szCs w:val="22"/>
        </w:rPr>
        <w:t>maintain and expand donor database</w:t>
      </w:r>
      <w:r w:rsidR="00964385" w:rsidRPr="0C38171B">
        <w:rPr>
          <w:rFonts w:ascii="Californian FB" w:eastAsia="Californian FB" w:hAnsi="Californian FB" w:cs="Californian FB"/>
          <w:color w:val="000000" w:themeColor="text1"/>
          <w:sz w:val="22"/>
          <w:szCs w:val="22"/>
        </w:rPr>
        <w:t>; or</w:t>
      </w:r>
    </w:p>
    <w:p w14:paraId="49E5EB2E" w14:textId="69DB69F4" w:rsidR="00D72B66" w:rsidRPr="00181F58" w:rsidRDefault="7422BDA5" w:rsidP="00A931F0">
      <w:pPr>
        <w:pStyle w:val="a3"/>
        <w:numPr>
          <w:ilvl w:val="0"/>
          <w:numId w:val="19"/>
        </w:numPr>
        <w:snapToGrid w:val="0"/>
        <w:spacing w:afterLines="50" w:after="180" w:line="0" w:lineRule="atLeast"/>
        <w:ind w:leftChars="0"/>
        <w:jc w:val="both"/>
        <w:rPr>
          <w:rFonts w:asciiTheme="minorHAnsi" w:eastAsiaTheme="minorEastAsia" w:hAnsiTheme="minorHAnsi" w:cstheme="minorBidi"/>
          <w:color w:val="000000" w:themeColor="text1"/>
        </w:rPr>
      </w:pPr>
      <w:r w:rsidRPr="44E96F5B">
        <w:rPr>
          <w:rFonts w:ascii="標楷體" w:eastAsia="標楷體" w:hAnsi="標楷體" w:cs="標楷體"/>
          <w:sz w:val="22"/>
          <w:szCs w:val="22"/>
        </w:rPr>
        <w:t>支援社會企業業務工作</w:t>
      </w:r>
      <w:proofErr w:type="gramStart"/>
      <w:r w:rsidRPr="44E96F5B">
        <w:rPr>
          <w:rFonts w:ascii="標楷體" w:eastAsia="標楷體" w:hAnsi="標楷體" w:cs="標楷體"/>
          <w:sz w:val="22"/>
          <w:szCs w:val="22"/>
        </w:rPr>
        <w:t>（</w:t>
      </w:r>
      <w:proofErr w:type="gramEnd"/>
      <w:r w:rsidRPr="44E96F5B">
        <w:rPr>
          <w:rFonts w:ascii="標楷體" w:eastAsia="標楷體" w:hAnsi="標楷體" w:cs="標楷體"/>
          <w:sz w:val="22"/>
          <w:szCs w:val="22"/>
        </w:rPr>
        <w:t>例如：日常營運</w:t>
      </w:r>
      <w:r w:rsidR="00A931F0" w:rsidRPr="44E96F5B">
        <w:rPr>
          <w:rFonts w:ascii="標楷體" w:eastAsia="標楷體" w:hAnsi="標楷體" w:cs="標楷體"/>
          <w:sz w:val="22"/>
          <w:szCs w:val="22"/>
        </w:rPr>
        <w:t>或服務</w:t>
      </w:r>
      <w:r w:rsidRPr="44E96F5B">
        <w:rPr>
          <w:rFonts w:ascii="標楷體" w:eastAsia="標楷體" w:hAnsi="標楷體" w:cs="標楷體"/>
          <w:sz w:val="22"/>
          <w:szCs w:val="22"/>
        </w:rPr>
        <w:t>、</w:t>
      </w:r>
      <w:r w:rsidR="00512434" w:rsidRPr="00512434">
        <w:rPr>
          <w:rFonts w:ascii="標楷體" w:eastAsia="標楷體" w:hAnsi="標楷體" w:cs="標楷體" w:hint="eastAsia"/>
          <w:sz w:val="22"/>
          <w:szCs w:val="22"/>
        </w:rPr>
        <w:t>數據管理</w:t>
      </w:r>
      <w:r w:rsidR="00A931F0" w:rsidRPr="44E96F5B">
        <w:rPr>
          <w:rFonts w:ascii="標楷體" w:eastAsia="標楷體" w:hAnsi="標楷體" w:cs="標楷體"/>
          <w:sz w:val="22"/>
          <w:szCs w:val="22"/>
        </w:rPr>
        <w:t>、</w:t>
      </w:r>
      <w:r w:rsidR="00A931F0" w:rsidRPr="00A931F0">
        <w:rPr>
          <w:rFonts w:ascii="標楷體" w:eastAsia="標楷體" w:hAnsi="標楷體" w:cs="標楷體" w:hint="eastAsia"/>
          <w:sz w:val="22"/>
          <w:szCs w:val="22"/>
        </w:rPr>
        <w:t>會計整合</w:t>
      </w:r>
      <w:r w:rsidRPr="44E96F5B">
        <w:rPr>
          <w:rFonts w:ascii="標楷體" w:eastAsia="標楷體" w:hAnsi="標楷體" w:cs="標楷體"/>
          <w:sz w:val="22"/>
          <w:szCs w:val="22"/>
        </w:rPr>
        <w:t>等</w:t>
      </w:r>
      <w:proofErr w:type="gramStart"/>
      <w:r w:rsidRPr="44E96F5B">
        <w:rPr>
          <w:rFonts w:ascii="標楷體" w:eastAsia="標楷體" w:hAnsi="標楷體" w:cs="標楷體"/>
          <w:sz w:val="22"/>
          <w:szCs w:val="22"/>
        </w:rPr>
        <w:t>）</w:t>
      </w:r>
      <w:proofErr w:type="gramEnd"/>
      <w:r w:rsidR="003C3633" w:rsidRPr="0C38171B">
        <w:rPr>
          <w:rFonts w:ascii="Californian FB" w:eastAsia="標楷體" w:hAnsi="Californian FB"/>
          <w:sz w:val="22"/>
          <w:szCs w:val="22"/>
        </w:rPr>
        <w:t>。</w:t>
      </w:r>
      <w:r w:rsidR="00512434">
        <w:rPr>
          <w:rFonts w:ascii="Californian FB" w:eastAsia="標楷體" w:hAnsi="Californian FB" w:hint="eastAsia"/>
          <w:sz w:val="22"/>
          <w:szCs w:val="22"/>
        </w:rPr>
        <w:t xml:space="preserve"> </w:t>
      </w:r>
      <w:r w:rsidR="00964385">
        <w:br/>
      </w:r>
      <w:r w:rsidR="3AE76465" w:rsidRPr="44E96F5B">
        <w:rPr>
          <w:rFonts w:ascii="Californian FB" w:eastAsia="Californian FB" w:hAnsi="Californian FB" w:cs="Californian FB"/>
          <w:sz w:val="22"/>
          <w:szCs w:val="22"/>
        </w:rPr>
        <w:t>Support daily</w:t>
      </w:r>
      <w:r w:rsidR="00375E99">
        <w:rPr>
          <w:rFonts w:ascii="Californian FB" w:eastAsia="Californian FB" w:hAnsi="Californian FB" w:cs="Californian FB"/>
          <w:sz w:val="22"/>
          <w:szCs w:val="22"/>
        </w:rPr>
        <w:t xml:space="preserve"> r</w:t>
      </w:r>
      <w:r w:rsidR="3AE76465" w:rsidRPr="44E96F5B">
        <w:rPr>
          <w:rFonts w:ascii="Californian FB" w:eastAsia="Californian FB" w:hAnsi="Californian FB" w:cs="Californian FB"/>
          <w:sz w:val="22"/>
          <w:szCs w:val="22"/>
        </w:rPr>
        <w:t>outine of Social Enterprise including operation,</w:t>
      </w:r>
      <w:r w:rsidR="00A931F0" w:rsidRPr="00A931F0">
        <w:rPr>
          <w:rFonts w:ascii="Californian FB" w:eastAsia="Californian FB" w:hAnsi="Californian FB" w:cs="Californian FB"/>
          <w:sz w:val="22"/>
          <w:szCs w:val="22"/>
        </w:rPr>
        <w:t xml:space="preserve"> </w:t>
      </w:r>
      <w:r w:rsidR="00A931F0" w:rsidRPr="44E96F5B">
        <w:rPr>
          <w:rFonts w:ascii="Californian FB" w:eastAsia="Californian FB" w:hAnsi="Californian FB" w:cs="Californian FB"/>
          <w:sz w:val="22"/>
          <w:szCs w:val="22"/>
        </w:rPr>
        <w:t>social service</w:t>
      </w:r>
      <w:r w:rsidR="00A931F0">
        <w:rPr>
          <w:rFonts w:ascii="Californian FB" w:eastAsiaTheme="minorEastAsia" w:hAnsi="Californian FB" w:cs="Californian FB" w:hint="eastAsia"/>
          <w:sz w:val="22"/>
          <w:szCs w:val="22"/>
        </w:rPr>
        <w:t>,</w:t>
      </w:r>
      <w:r w:rsidR="3AE76465" w:rsidRPr="44E96F5B">
        <w:rPr>
          <w:rFonts w:ascii="Californian FB" w:eastAsia="Californian FB" w:hAnsi="Californian FB" w:cs="Californian FB"/>
          <w:sz w:val="22"/>
          <w:szCs w:val="22"/>
        </w:rPr>
        <w:t xml:space="preserve"> </w:t>
      </w:r>
      <w:r w:rsidR="00512434">
        <w:rPr>
          <w:rFonts w:ascii="Californian FB" w:eastAsiaTheme="minorEastAsia" w:hAnsi="Californian FB" w:cs="Californian FB"/>
          <w:sz w:val="22"/>
          <w:szCs w:val="22"/>
        </w:rPr>
        <w:t>inform</w:t>
      </w:r>
      <w:r w:rsidR="00512434">
        <w:rPr>
          <w:rFonts w:ascii="Californian FB" w:eastAsiaTheme="minorEastAsia" w:hAnsi="Californian FB" w:cs="Californian FB" w:hint="eastAsia"/>
          <w:sz w:val="22"/>
          <w:szCs w:val="22"/>
        </w:rPr>
        <w:t>ation system management</w:t>
      </w:r>
      <w:r w:rsidR="3AE76465" w:rsidRPr="44E96F5B">
        <w:rPr>
          <w:rFonts w:ascii="Californian FB" w:eastAsia="Californian FB" w:hAnsi="Californian FB" w:cs="Californian FB"/>
          <w:sz w:val="22"/>
          <w:szCs w:val="22"/>
        </w:rPr>
        <w:t xml:space="preserve"> and </w:t>
      </w:r>
      <w:r w:rsidR="00A931F0">
        <w:rPr>
          <w:rFonts w:ascii="Californian FB" w:eastAsiaTheme="minorEastAsia" w:hAnsi="Californian FB" w:cs="Californian FB" w:hint="eastAsia"/>
          <w:sz w:val="22"/>
          <w:szCs w:val="22"/>
        </w:rPr>
        <w:t>accounting consolidation, etc</w:t>
      </w:r>
      <w:r w:rsidR="3AE76465" w:rsidRPr="44E96F5B">
        <w:rPr>
          <w:rFonts w:ascii="Californian FB" w:eastAsia="Californian FB" w:hAnsi="Californian FB" w:cs="Californian FB"/>
          <w:sz w:val="22"/>
          <w:szCs w:val="22"/>
        </w:rPr>
        <w:t>.</w:t>
      </w:r>
    </w:p>
    <w:p w14:paraId="763DD335" w14:textId="606F27E3" w:rsidR="7BDD1ECC" w:rsidRDefault="7BDD1ECC" w:rsidP="7BDD1ECC">
      <w:pPr>
        <w:tabs>
          <w:tab w:val="left" w:pos="2220"/>
          <w:tab w:val="left" w:pos="4210"/>
        </w:tabs>
        <w:spacing w:line="0" w:lineRule="atLeast"/>
        <w:jc w:val="both"/>
        <w:rPr>
          <w:b/>
          <w:bCs/>
          <w:i/>
          <w:iCs/>
          <w:sz w:val="22"/>
          <w:szCs w:val="22"/>
        </w:rPr>
      </w:pPr>
    </w:p>
    <w:p w14:paraId="235A1359" w14:textId="51A4F5AD" w:rsidR="00375E99" w:rsidRDefault="00375E99" w:rsidP="7BDD1ECC">
      <w:pPr>
        <w:tabs>
          <w:tab w:val="left" w:pos="2220"/>
          <w:tab w:val="left" w:pos="4210"/>
        </w:tabs>
        <w:spacing w:line="0" w:lineRule="atLeast"/>
        <w:jc w:val="both"/>
        <w:rPr>
          <w:b/>
          <w:bCs/>
          <w:i/>
          <w:iCs/>
          <w:sz w:val="22"/>
          <w:szCs w:val="22"/>
        </w:rPr>
      </w:pPr>
    </w:p>
    <w:p w14:paraId="4071DE77" w14:textId="77777777" w:rsidR="00375E99" w:rsidRDefault="00375E99" w:rsidP="7BDD1ECC">
      <w:pPr>
        <w:tabs>
          <w:tab w:val="left" w:pos="2220"/>
          <w:tab w:val="left" w:pos="4210"/>
        </w:tabs>
        <w:spacing w:line="0" w:lineRule="atLeast"/>
        <w:jc w:val="both"/>
        <w:rPr>
          <w:b/>
          <w:bCs/>
          <w:i/>
          <w:iCs/>
          <w:sz w:val="22"/>
          <w:szCs w:val="22"/>
        </w:rPr>
      </w:pPr>
    </w:p>
    <w:p w14:paraId="151135C1" w14:textId="77777777" w:rsidR="00D6608A" w:rsidRPr="00616744" w:rsidRDefault="00D6608A" w:rsidP="00B16A40">
      <w:pPr>
        <w:snapToGrid w:val="0"/>
        <w:spacing w:afterLines="50" w:after="180" w:line="0" w:lineRule="atLeast"/>
        <w:jc w:val="both"/>
        <w:rPr>
          <w:rFonts w:ascii="Californian FB" w:eastAsia="標楷體" w:hAnsi="Californian FB"/>
          <w:b/>
          <w:sz w:val="22"/>
          <w:szCs w:val="22"/>
        </w:rPr>
      </w:pPr>
      <w:r w:rsidRPr="00616744">
        <w:rPr>
          <w:rFonts w:ascii="Californian FB" w:eastAsia="標楷體" w:hAnsi="標楷體"/>
          <w:b/>
          <w:sz w:val="22"/>
          <w:szCs w:val="22"/>
        </w:rPr>
        <w:t>社聯將提供以下支持予實習生</w:t>
      </w:r>
      <w:r w:rsidRPr="00616744">
        <w:rPr>
          <w:rFonts w:ascii="Californian FB" w:eastAsia="標楷體" w:hAnsi="Californian FB"/>
          <w:b/>
          <w:sz w:val="22"/>
          <w:szCs w:val="22"/>
        </w:rPr>
        <w:t>:</w:t>
      </w:r>
      <w:r w:rsidRPr="00616744">
        <w:rPr>
          <w:rFonts w:ascii="Californian FB" w:eastAsia="標楷體" w:hAnsi="Californian FB"/>
          <w:b/>
          <w:sz w:val="22"/>
          <w:szCs w:val="22"/>
        </w:rPr>
        <w:br/>
        <w:t>Role of HKCSS in supporting the interns:</w:t>
      </w:r>
    </w:p>
    <w:p w14:paraId="5047E516" w14:textId="701306A3" w:rsidR="009F24F3" w:rsidRPr="00616744" w:rsidRDefault="00D6608A" w:rsidP="00B16A40">
      <w:pPr>
        <w:pStyle w:val="a3"/>
        <w:numPr>
          <w:ilvl w:val="0"/>
          <w:numId w:val="20"/>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lastRenderedPageBreak/>
        <w:t>預備實習協議書、安排</w:t>
      </w:r>
      <w:r w:rsidR="00465BAE" w:rsidRPr="00465BAE">
        <w:rPr>
          <w:rFonts w:ascii="Californian FB" w:eastAsia="標楷體" w:hAnsi="標楷體" w:hint="eastAsia"/>
          <w:sz w:val="22"/>
          <w:szCs w:val="22"/>
        </w:rPr>
        <w:t>活動</w:t>
      </w:r>
      <w:r w:rsidR="00465BAE">
        <w:rPr>
          <w:rStyle w:val="af1"/>
          <w:rFonts w:ascii="Californian FB" w:eastAsia="標楷體" w:hAnsi="標楷體"/>
          <w:sz w:val="22"/>
          <w:szCs w:val="22"/>
        </w:rPr>
        <w:footnoteReference w:id="2"/>
      </w:r>
      <w:r w:rsidRPr="00616744">
        <w:rPr>
          <w:rFonts w:ascii="Californian FB" w:eastAsia="標楷體" w:hAnsi="標楷體"/>
          <w:sz w:val="22"/>
          <w:szCs w:val="22"/>
        </w:rPr>
        <w:t>期</w:t>
      </w:r>
      <w:r w:rsidR="009F24F3" w:rsidRPr="00616744">
        <w:rPr>
          <w:rFonts w:ascii="Californian FB" w:eastAsia="標楷體" w:hAnsi="標楷體"/>
          <w:sz w:val="22"/>
          <w:szCs w:val="22"/>
        </w:rPr>
        <w:t>間的</w:t>
      </w:r>
      <w:r w:rsidRPr="00616744">
        <w:rPr>
          <w:rFonts w:ascii="Californian FB" w:eastAsia="標楷體" w:hAnsi="標楷體"/>
          <w:sz w:val="22"/>
          <w:szCs w:val="22"/>
        </w:rPr>
        <w:t>保險，</w:t>
      </w:r>
      <w:r w:rsidR="000D6379">
        <w:rPr>
          <w:rFonts w:ascii="Californian FB" w:eastAsia="標楷體" w:hAnsi="標楷體" w:hint="eastAsia"/>
          <w:sz w:val="22"/>
          <w:szCs w:val="22"/>
        </w:rPr>
        <w:t>並</w:t>
      </w:r>
      <w:r w:rsidR="009F24F3" w:rsidRPr="00616744">
        <w:rPr>
          <w:rFonts w:ascii="Californian FB" w:eastAsia="標楷體" w:hAnsi="標楷體"/>
          <w:sz w:val="22"/>
          <w:szCs w:val="22"/>
        </w:rPr>
        <w:t>於實習期完結後向實習生發放資助</w:t>
      </w:r>
      <w:r w:rsidRPr="00616744">
        <w:rPr>
          <w:rFonts w:ascii="Californian FB" w:eastAsia="標楷體" w:hAnsi="標楷體"/>
          <w:sz w:val="22"/>
          <w:szCs w:val="22"/>
        </w:rPr>
        <w:t>；</w:t>
      </w:r>
      <w:r w:rsidRPr="00616744">
        <w:rPr>
          <w:rFonts w:ascii="Californian FB" w:eastAsia="標楷體" w:hAnsi="Californian FB"/>
          <w:sz w:val="22"/>
          <w:szCs w:val="22"/>
        </w:rPr>
        <w:br/>
        <w:t>Prepare Internship Agreemen</w:t>
      </w:r>
      <w:r w:rsidR="009F24F3" w:rsidRPr="00616744">
        <w:rPr>
          <w:rFonts w:ascii="Californian FB" w:eastAsia="標楷體" w:hAnsi="Californian FB"/>
          <w:sz w:val="22"/>
          <w:szCs w:val="22"/>
        </w:rPr>
        <w:t>t,</w:t>
      </w:r>
      <w:r w:rsidRPr="00616744">
        <w:rPr>
          <w:rFonts w:ascii="Californian FB" w:eastAsia="標楷體" w:hAnsi="Californian FB"/>
          <w:sz w:val="22"/>
          <w:szCs w:val="22"/>
        </w:rPr>
        <w:t xml:space="preserve"> i</w:t>
      </w:r>
      <w:r w:rsidR="009F24F3" w:rsidRPr="00616744">
        <w:rPr>
          <w:rFonts w:ascii="Californian FB" w:eastAsia="標楷體" w:hAnsi="Californian FB"/>
          <w:sz w:val="22"/>
          <w:szCs w:val="22"/>
        </w:rPr>
        <w:t>nternship insurance</w:t>
      </w:r>
      <w:r w:rsidR="003A672C">
        <w:rPr>
          <w:rStyle w:val="af1"/>
          <w:rFonts w:ascii="Californian FB" w:eastAsia="標楷體" w:hAnsi="Californian FB"/>
          <w:sz w:val="22"/>
          <w:szCs w:val="22"/>
        </w:rPr>
        <w:footnoteReference w:id="3"/>
      </w:r>
      <w:r w:rsidR="009F24F3" w:rsidRPr="00616744">
        <w:rPr>
          <w:rFonts w:ascii="Californian FB" w:eastAsia="標楷體" w:hAnsi="Californian FB"/>
          <w:sz w:val="22"/>
          <w:szCs w:val="22"/>
        </w:rPr>
        <w:t xml:space="preserve"> and </w:t>
      </w:r>
      <w:r w:rsidRPr="00616744">
        <w:rPr>
          <w:rFonts w:ascii="Californian FB" w:eastAsia="標楷體" w:hAnsi="Californian FB"/>
          <w:sz w:val="22"/>
          <w:szCs w:val="22"/>
        </w:rPr>
        <w:t xml:space="preserve">grant </w:t>
      </w:r>
      <w:r w:rsidR="009F24F3" w:rsidRPr="00616744">
        <w:rPr>
          <w:rFonts w:ascii="Californian FB" w:eastAsia="標楷體" w:hAnsi="Californian FB"/>
          <w:sz w:val="22"/>
          <w:szCs w:val="22"/>
        </w:rPr>
        <w:t>allowance</w:t>
      </w:r>
      <w:r w:rsidR="00036E7D" w:rsidRPr="00616744">
        <w:rPr>
          <w:rFonts w:ascii="Californian FB" w:eastAsia="標楷體" w:hAnsi="Californian FB"/>
          <w:sz w:val="22"/>
          <w:szCs w:val="22"/>
        </w:rPr>
        <w:t>s</w:t>
      </w:r>
      <w:r w:rsidR="009F24F3" w:rsidRPr="00616744">
        <w:rPr>
          <w:rFonts w:ascii="Californian FB" w:eastAsia="標楷體" w:hAnsi="Californian FB"/>
          <w:sz w:val="22"/>
          <w:szCs w:val="22"/>
        </w:rPr>
        <w:t xml:space="preserve"> to the i</w:t>
      </w:r>
      <w:r w:rsidRPr="00616744">
        <w:rPr>
          <w:rFonts w:ascii="Californian FB" w:eastAsia="標楷體" w:hAnsi="Californian FB"/>
          <w:sz w:val="22"/>
          <w:szCs w:val="22"/>
        </w:rPr>
        <w:t>nterns upon their completion of the internship;</w:t>
      </w:r>
    </w:p>
    <w:p w14:paraId="712C4AC4" w14:textId="77777777" w:rsidR="00E27060" w:rsidRDefault="00D6608A" w:rsidP="00B16A40">
      <w:pPr>
        <w:pStyle w:val="a3"/>
        <w:numPr>
          <w:ilvl w:val="0"/>
          <w:numId w:val="20"/>
        </w:numPr>
        <w:snapToGrid w:val="0"/>
        <w:spacing w:afterLines="50" w:after="180" w:line="0" w:lineRule="atLeast"/>
        <w:ind w:leftChars="0"/>
        <w:jc w:val="both"/>
        <w:rPr>
          <w:rFonts w:ascii="Californian FB" w:eastAsia="標楷體" w:hAnsi="Californian FB"/>
          <w:sz w:val="22"/>
          <w:szCs w:val="22"/>
        </w:rPr>
      </w:pPr>
      <w:r w:rsidRPr="00616744">
        <w:rPr>
          <w:rFonts w:ascii="Californian FB" w:eastAsia="標楷體" w:hAnsi="標楷體"/>
          <w:sz w:val="22"/>
          <w:szCs w:val="22"/>
        </w:rPr>
        <w:t>預備參與機構</w:t>
      </w:r>
      <w:r w:rsidR="009F24F3" w:rsidRPr="00616744">
        <w:rPr>
          <w:rFonts w:ascii="Californian FB" w:eastAsia="標楷體" w:hAnsi="標楷體"/>
          <w:sz w:val="22"/>
          <w:szCs w:val="22"/>
        </w:rPr>
        <w:t>的</w:t>
      </w:r>
      <w:r w:rsidR="009867A2" w:rsidRPr="00616744">
        <w:rPr>
          <w:rFonts w:ascii="Californian FB" w:eastAsia="標楷體" w:hAnsi="標楷體"/>
          <w:sz w:val="22"/>
          <w:szCs w:val="22"/>
        </w:rPr>
        <w:t>協議書，</w:t>
      </w:r>
      <w:r w:rsidR="000D6379">
        <w:rPr>
          <w:rFonts w:ascii="Californian FB" w:eastAsia="標楷體" w:hAnsi="標楷體" w:hint="eastAsia"/>
          <w:sz w:val="22"/>
          <w:szCs w:val="22"/>
        </w:rPr>
        <w:t>並</w:t>
      </w:r>
      <w:r w:rsidR="009867A2" w:rsidRPr="00616744">
        <w:rPr>
          <w:rFonts w:ascii="Californian FB" w:eastAsia="標楷體" w:hAnsi="標楷體"/>
          <w:sz w:val="22"/>
          <w:szCs w:val="22"/>
        </w:rPr>
        <w:t>於實習期完結後向機構發放津貼</w:t>
      </w:r>
      <w:r w:rsidRPr="00616744">
        <w:rPr>
          <w:rFonts w:ascii="Californian FB" w:eastAsia="標楷體" w:hAnsi="標楷體"/>
          <w:sz w:val="22"/>
          <w:szCs w:val="22"/>
        </w:rPr>
        <w:t>；</w:t>
      </w:r>
      <w:r w:rsidRPr="00616744">
        <w:rPr>
          <w:rFonts w:ascii="Californian FB" w:eastAsia="標楷體" w:hAnsi="Californian FB"/>
          <w:sz w:val="22"/>
          <w:szCs w:val="22"/>
        </w:rPr>
        <w:br/>
        <w:t>Prepare Internship Agreement with the placement organizations prior to the commencement of the internship, and grant subsidies to respective organization</w:t>
      </w:r>
      <w:r w:rsidR="00F612F3">
        <w:rPr>
          <w:rFonts w:ascii="Californian FB" w:eastAsia="標楷體" w:hAnsi="Californian FB" w:hint="eastAsia"/>
          <w:sz w:val="22"/>
          <w:szCs w:val="22"/>
        </w:rPr>
        <w:t>s</w:t>
      </w:r>
      <w:r w:rsidRPr="00616744">
        <w:rPr>
          <w:rFonts w:ascii="Californian FB" w:eastAsia="標楷體" w:hAnsi="Californian FB"/>
          <w:sz w:val="22"/>
          <w:szCs w:val="22"/>
        </w:rPr>
        <w:t xml:space="preserve"> upon completion of the internship;</w:t>
      </w:r>
    </w:p>
    <w:p w14:paraId="4B3D2FDF" w14:textId="0270BBAE" w:rsidR="00E27060" w:rsidRPr="00E27060" w:rsidRDefault="00E27060" w:rsidP="0C38171B">
      <w:pPr>
        <w:pStyle w:val="a3"/>
        <w:numPr>
          <w:ilvl w:val="0"/>
          <w:numId w:val="20"/>
        </w:numPr>
        <w:snapToGrid w:val="0"/>
        <w:spacing w:afterLines="50" w:after="180" w:line="0" w:lineRule="atLeast"/>
        <w:ind w:leftChars="0"/>
        <w:jc w:val="both"/>
        <w:rPr>
          <w:rFonts w:asciiTheme="minorHAnsi" w:eastAsiaTheme="minorEastAsia" w:hAnsiTheme="minorHAnsi" w:cstheme="minorBidi"/>
        </w:rPr>
      </w:pPr>
      <w:r w:rsidRPr="0C38171B">
        <w:rPr>
          <w:rFonts w:ascii="Californian FB" w:eastAsia="標楷體" w:hAnsi="Californian FB"/>
          <w:sz w:val="22"/>
          <w:szCs w:val="22"/>
        </w:rPr>
        <w:t>在實習開始前，向實習生提供</w:t>
      </w:r>
      <w:r w:rsidR="00EE2666">
        <w:rPr>
          <w:rFonts w:ascii="Californian FB" w:eastAsia="標楷體" w:hAnsi="Californian FB" w:hint="eastAsia"/>
          <w:sz w:val="22"/>
          <w:szCs w:val="22"/>
        </w:rPr>
        <w:t>1</w:t>
      </w:r>
      <w:r w:rsidR="00EE2666">
        <w:rPr>
          <w:rFonts w:ascii="Californian FB" w:eastAsia="標楷體" w:hAnsi="Californian FB"/>
          <w:sz w:val="22"/>
          <w:szCs w:val="22"/>
        </w:rPr>
        <w:t>5-</w:t>
      </w:r>
      <w:r w:rsidRPr="0C38171B">
        <w:rPr>
          <w:rFonts w:ascii="Californian FB" w:eastAsia="標楷體" w:hAnsi="Californian FB"/>
          <w:sz w:val="22"/>
          <w:szCs w:val="22"/>
        </w:rPr>
        <w:t>20</w:t>
      </w:r>
      <w:r w:rsidRPr="0C38171B">
        <w:rPr>
          <w:rFonts w:ascii="Californian FB" w:eastAsia="標楷體" w:hAnsi="Californian FB"/>
          <w:sz w:val="22"/>
          <w:szCs w:val="22"/>
        </w:rPr>
        <w:t>小時的培訓</w:t>
      </w:r>
      <w:r w:rsidR="00B51B29" w:rsidRPr="0C38171B">
        <w:rPr>
          <w:rFonts w:ascii="Californian FB" w:eastAsia="標楷體" w:hAnsi="Californian FB"/>
          <w:sz w:val="22"/>
          <w:szCs w:val="22"/>
        </w:rPr>
        <w:t>工作坊</w:t>
      </w:r>
      <w:r w:rsidRPr="0C38171B">
        <w:rPr>
          <w:rFonts w:ascii="Californian FB" w:eastAsia="標楷體" w:hAnsi="Californian FB"/>
          <w:sz w:val="22"/>
          <w:szCs w:val="22"/>
        </w:rPr>
        <w:t>，讓實習生了解本港社會服務的發展、貧富懸殊問題、人口老化以及環保情況，讓學生在實習展開前</w:t>
      </w:r>
      <w:r w:rsidR="000D6379" w:rsidRPr="0C38171B">
        <w:rPr>
          <w:rFonts w:ascii="Californian FB" w:eastAsia="標楷體" w:hAnsi="Californian FB"/>
          <w:sz w:val="22"/>
          <w:szCs w:val="22"/>
        </w:rPr>
        <w:t>作</w:t>
      </w:r>
      <w:r w:rsidRPr="0C38171B">
        <w:rPr>
          <w:rFonts w:ascii="Californian FB" w:eastAsia="標楷體" w:hAnsi="Californian FB"/>
          <w:sz w:val="22"/>
          <w:szCs w:val="22"/>
        </w:rPr>
        <w:t>充分裝備</w:t>
      </w:r>
      <w:r w:rsidR="5E93FD3A" w:rsidRPr="0C38171B">
        <w:rPr>
          <w:rFonts w:ascii="Californian FB" w:eastAsia="標楷體" w:hAnsi="標楷體"/>
          <w:sz w:val="22"/>
          <w:szCs w:val="22"/>
        </w:rPr>
        <w:t>；</w:t>
      </w:r>
      <w:r>
        <w:br/>
      </w:r>
      <w:r w:rsidRPr="0C38171B">
        <w:rPr>
          <w:rFonts w:ascii="Californian FB" w:eastAsia="標楷體" w:hAnsi="Californian FB"/>
          <w:sz w:val="22"/>
          <w:szCs w:val="22"/>
        </w:rPr>
        <w:t xml:space="preserve">Organize a </w:t>
      </w:r>
      <w:r w:rsidR="00EE2666">
        <w:rPr>
          <w:rFonts w:ascii="Californian FB" w:eastAsia="標楷體" w:hAnsi="Californian FB"/>
          <w:sz w:val="22"/>
          <w:szCs w:val="22"/>
        </w:rPr>
        <w:t>15-</w:t>
      </w:r>
      <w:r w:rsidRPr="0C38171B">
        <w:rPr>
          <w:rFonts w:ascii="Californian FB" w:eastAsia="標楷體" w:hAnsi="Californian FB"/>
          <w:sz w:val="22"/>
          <w:szCs w:val="22"/>
        </w:rPr>
        <w:t xml:space="preserve">20-hour </w:t>
      </w:r>
      <w:r w:rsidR="3F984617" w:rsidRPr="0C38171B">
        <w:rPr>
          <w:rFonts w:ascii="Californian FB" w:eastAsia="標楷體" w:hAnsi="Californian FB"/>
          <w:sz w:val="22"/>
          <w:szCs w:val="22"/>
        </w:rPr>
        <w:t>CSR Training</w:t>
      </w:r>
      <w:r w:rsidRPr="0C38171B">
        <w:rPr>
          <w:rFonts w:ascii="Californian FB" w:eastAsia="標楷體" w:hAnsi="Californian FB"/>
          <w:sz w:val="22"/>
          <w:szCs w:val="22"/>
        </w:rPr>
        <w:t xml:space="preserve"> for equipping the interns prior to the internship with better understanding in the aspects of social service development in Hong Kong, the problems of disparity between the rich and the poor, aging problems and the situation of environmental protection in Hong Kong</w:t>
      </w:r>
      <w:r w:rsidR="7A094DB0" w:rsidRPr="0C38171B">
        <w:rPr>
          <w:rFonts w:ascii="Californian FB" w:eastAsia="標楷體" w:hAnsi="Californian FB"/>
          <w:sz w:val="22"/>
          <w:szCs w:val="22"/>
        </w:rPr>
        <w:t>;</w:t>
      </w:r>
    </w:p>
    <w:p w14:paraId="056262CB" w14:textId="3C559416" w:rsidR="00D6608A" w:rsidRPr="00E90D6B" w:rsidRDefault="00A35B78" w:rsidP="008A5BC9">
      <w:pPr>
        <w:pStyle w:val="a3"/>
        <w:numPr>
          <w:ilvl w:val="0"/>
          <w:numId w:val="20"/>
        </w:numPr>
        <w:snapToGrid w:val="0"/>
        <w:spacing w:afterLines="50" w:after="180" w:line="0" w:lineRule="atLeast"/>
        <w:ind w:leftChars="0"/>
        <w:jc w:val="both"/>
        <w:rPr>
          <w:rFonts w:ascii="Californian FB" w:eastAsia="標楷體" w:hAnsi="Californian FB"/>
          <w:sz w:val="22"/>
          <w:szCs w:val="22"/>
        </w:rPr>
      </w:pPr>
      <w:r w:rsidRPr="0C38171B">
        <w:rPr>
          <w:rFonts w:ascii="Californian FB" w:eastAsia="標楷體" w:hAnsi="標楷體"/>
          <w:sz w:val="22"/>
          <w:szCs w:val="22"/>
        </w:rPr>
        <w:t>實習</w:t>
      </w:r>
      <w:r w:rsidR="00D6608A" w:rsidRPr="0C38171B">
        <w:rPr>
          <w:rFonts w:ascii="Californian FB" w:eastAsia="標楷體" w:hAnsi="標楷體"/>
          <w:sz w:val="22"/>
          <w:szCs w:val="22"/>
        </w:rPr>
        <w:t>開始後，社聯</w:t>
      </w:r>
      <w:r w:rsidRPr="0C38171B">
        <w:rPr>
          <w:rFonts w:ascii="Californian FB" w:eastAsia="標楷體" w:hAnsi="標楷體"/>
          <w:sz w:val="22"/>
          <w:szCs w:val="22"/>
        </w:rPr>
        <w:t>職員</w:t>
      </w:r>
      <w:r w:rsidR="00D6608A" w:rsidRPr="0C38171B">
        <w:rPr>
          <w:rFonts w:ascii="Californian FB" w:eastAsia="標楷體" w:hAnsi="標楷體"/>
          <w:sz w:val="22"/>
          <w:szCs w:val="22"/>
        </w:rPr>
        <w:t>將到部份參與機構探望實習生。</w:t>
      </w:r>
      <w:r>
        <w:br/>
      </w:r>
      <w:r w:rsidR="00D6608A" w:rsidRPr="0C38171B">
        <w:rPr>
          <w:rFonts w:ascii="Californian FB" w:eastAsia="標楷體" w:hAnsi="Californian FB"/>
          <w:sz w:val="22"/>
          <w:szCs w:val="22"/>
        </w:rPr>
        <w:t xml:space="preserve">Arrange </w:t>
      </w:r>
      <w:r w:rsidRPr="0C38171B">
        <w:rPr>
          <w:rFonts w:ascii="Californian FB" w:eastAsia="標楷體" w:hAnsi="Californian FB"/>
          <w:sz w:val="22"/>
          <w:szCs w:val="22"/>
        </w:rPr>
        <w:t xml:space="preserve">HKCSS </w:t>
      </w:r>
      <w:r w:rsidR="00D6608A" w:rsidRPr="0C38171B">
        <w:rPr>
          <w:rFonts w:ascii="Californian FB" w:eastAsia="標楷體" w:hAnsi="Californian FB"/>
          <w:sz w:val="22"/>
          <w:szCs w:val="22"/>
        </w:rPr>
        <w:t xml:space="preserve">staff visit </w:t>
      </w:r>
      <w:r w:rsidR="005817C9" w:rsidRPr="0C38171B">
        <w:rPr>
          <w:rFonts w:ascii="Californian FB" w:eastAsia="標楷體" w:hAnsi="Californian FB"/>
          <w:sz w:val="22"/>
          <w:szCs w:val="22"/>
        </w:rPr>
        <w:t xml:space="preserve">for some </w:t>
      </w:r>
      <w:r w:rsidR="006465A8" w:rsidRPr="0C38171B">
        <w:rPr>
          <w:rFonts w:ascii="Californian FB" w:eastAsia="標楷體" w:hAnsi="Californian FB"/>
          <w:sz w:val="22"/>
          <w:szCs w:val="22"/>
          <w:lang w:eastAsia="zh-HK"/>
        </w:rPr>
        <w:t>interns</w:t>
      </w:r>
      <w:r w:rsidR="00A931F0">
        <w:rPr>
          <w:rFonts w:ascii="Californian FB" w:eastAsia="標楷體" w:hAnsi="Californian FB" w:hint="eastAsia"/>
          <w:sz w:val="22"/>
          <w:szCs w:val="22"/>
          <w:lang w:eastAsia="zh-HK"/>
        </w:rPr>
        <w:t xml:space="preserve"> during placement period</w:t>
      </w:r>
      <w:r w:rsidR="005817C9" w:rsidRPr="0C38171B">
        <w:rPr>
          <w:rFonts w:ascii="Californian FB" w:eastAsia="標楷體" w:hAnsi="Californian FB"/>
          <w:sz w:val="22"/>
          <w:szCs w:val="22"/>
        </w:rPr>
        <w:t>.</w:t>
      </w:r>
    </w:p>
    <w:sectPr w:rsidR="00D6608A" w:rsidRPr="00E90D6B" w:rsidSect="001D0D16">
      <w:footerReference w:type="default" r:id="rId8"/>
      <w:pgSz w:w="11906" w:h="16838"/>
      <w:pgMar w:top="993" w:right="849" w:bottom="568" w:left="851" w:header="851" w:footer="504"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0817" w16cex:dateUtc="2023-02-24T01:55:00Z"/>
  <w16cex:commentExtensible w16cex:durableId="27A3095E" w16cex:dateUtc="2023-02-24T02:0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91024" w14:textId="77777777" w:rsidR="00D04FC9" w:rsidRDefault="00D04FC9" w:rsidP="00BB4404">
      <w:r>
        <w:separator/>
      </w:r>
    </w:p>
  </w:endnote>
  <w:endnote w:type="continuationSeparator" w:id="0">
    <w:p w14:paraId="499FCC1B" w14:textId="77777777" w:rsidR="00D04FC9" w:rsidRDefault="00D04FC9" w:rsidP="00BB4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標楷體">
    <w:altName w:val="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91025"/>
      <w:docPartObj>
        <w:docPartGallery w:val="Page Numbers (Bottom of Page)"/>
        <w:docPartUnique/>
      </w:docPartObj>
    </w:sdtPr>
    <w:sdtEndPr/>
    <w:sdtContent>
      <w:p w14:paraId="48CBB16C" w14:textId="77777777" w:rsidR="009C0A19" w:rsidRDefault="009D3B2F" w:rsidP="009C0A19">
        <w:pPr>
          <w:pStyle w:val="a6"/>
          <w:jc w:val="right"/>
        </w:pPr>
        <w:r>
          <w:rPr>
            <w:noProof/>
            <w:color w:val="2B579A"/>
            <w:shd w:val="clear" w:color="auto" w:fill="E6E6E6"/>
            <w:lang w:val="zh-HK"/>
          </w:rPr>
          <w:fldChar w:fldCharType="begin"/>
        </w:r>
        <w:r>
          <w:rPr>
            <w:noProof/>
            <w:lang w:val="zh-HK"/>
          </w:rPr>
          <w:instrText xml:space="preserve"> PAGE   \* MERGEFORMAT </w:instrText>
        </w:r>
        <w:r>
          <w:rPr>
            <w:noProof/>
            <w:color w:val="2B579A"/>
            <w:shd w:val="clear" w:color="auto" w:fill="E6E6E6"/>
            <w:lang w:val="zh-HK"/>
          </w:rPr>
          <w:fldChar w:fldCharType="separate"/>
        </w:r>
        <w:r w:rsidR="000F7CDF">
          <w:rPr>
            <w:noProof/>
            <w:lang w:val="zh-HK"/>
          </w:rPr>
          <w:t>4</w:t>
        </w:r>
        <w:r>
          <w:rPr>
            <w:noProof/>
            <w:color w:val="2B579A"/>
            <w:shd w:val="clear" w:color="auto" w:fill="E6E6E6"/>
            <w:lang w:val="zh-HK"/>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B52F4" w14:textId="77777777" w:rsidR="00D04FC9" w:rsidRDefault="00D04FC9" w:rsidP="00BB4404">
      <w:r>
        <w:separator/>
      </w:r>
    </w:p>
  </w:footnote>
  <w:footnote w:type="continuationSeparator" w:id="0">
    <w:p w14:paraId="658C9214" w14:textId="77777777" w:rsidR="00D04FC9" w:rsidRDefault="00D04FC9" w:rsidP="00BB4404">
      <w:r>
        <w:continuationSeparator/>
      </w:r>
    </w:p>
  </w:footnote>
  <w:footnote w:id="1">
    <w:p w14:paraId="3C6FA54F" w14:textId="77777777" w:rsidR="00465BAE" w:rsidRDefault="00465BAE">
      <w:pPr>
        <w:pStyle w:val="af"/>
        <w:rPr>
          <w:lang w:eastAsia="zh-HK"/>
        </w:rPr>
      </w:pPr>
      <w:r>
        <w:rPr>
          <w:rStyle w:val="af1"/>
        </w:rPr>
        <w:footnoteRef/>
      </w:r>
      <w:r w:rsidRPr="00073409">
        <w:rPr>
          <w:rFonts w:ascii="Californian FB" w:eastAsia="標楷體" w:hAnsi="標楷體" w:hint="eastAsia"/>
          <w:sz w:val="16"/>
          <w:szCs w:val="16"/>
        </w:rPr>
        <w:t>並非持有學生簽證</w:t>
      </w:r>
    </w:p>
  </w:footnote>
  <w:footnote w:id="2">
    <w:p w14:paraId="15AADFBA" w14:textId="77777777" w:rsidR="00465BAE" w:rsidRPr="009C0A19" w:rsidRDefault="00465BAE">
      <w:pPr>
        <w:pStyle w:val="af"/>
        <w:rPr>
          <w:sz w:val="14"/>
          <w:szCs w:val="14"/>
        </w:rPr>
      </w:pPr>
      <w:r w:rsidRPr="009C0A19">
        <w:rPr>
          <w:rStyle w:val="af1"/>
          <w:sz w:val="14"/>
          <w:szCs w:val="14"/>
        </w:rPr>
        <w:footnoteRef/>
      </w:r>
      <w:r w:rsidRPr="009C0A19">
        <w:rPr>
          <w:sz w:val="14"/>
          <w:szCs w:val="14"/>
        </w:rPr>
        <w:t xml:space="preserve"> </w:t>
      </w:r>
      <w:r w:rsidRPr="009C0A19">
        <w:rPr>
          <w:rFonts w:ascii="標楷體" w:eastAsia="標楷體" w:hAnsi="標楷體" w:hint="eastAsia"/>
          <w:sz w:val="14"/>
          <w:szCs w:val="14"/>
        </w:rPr>
        <w:t>只適用於由社聯主辦的活動</w:t>
      </w:r>
    </w:p>
  </w:footnote>
  <w:footnote w:id="3">
    <w:p w14:paraId="575595BF" w14:textId="77777777" w:rsidR="003A672C" w:rsidRDefault="003A672C">
      <w:pPr>
        <w:pStyle w:val="af"/>
      </w:pPr>
      <w:r w:rsidRPr="009C0A19">
        <w:rPr>
          <w:rStyle w:val="af1"/>
          <w:sz w:val="14"/>
          <w:szCs w:val="14"/>
        </w:rPr>
        <w:footnoteRef/>
      </w:r>
      <w:r w:rsidRPr="009C0A19">
        <w:rPr>
          <w:sz w:val="14"/>
          <w:szCs w:val="14"/>
        </w:rPr>
        <w:t xml:space="preserve"> </w:t>
      </w:r>
      <w:r w:rsidRPr="009C0A19">
        <w:rPr>
          <w:rFonts w:ascii="Californian FB" w:hAnsi="Californian FB"/>
          <w:sz w:val="14"/>
          <w:szCs w:val="14"/>
        </w:rPr>
        <w:t>Only applicable for the activities organized by HKC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C2F"/>
    <w:multiLevelType w:val="hybridMultilevel"/>
    <w:tmpl w:val="FA5AEFE8"/>
    <w:lvl w:ilvl="0" w:tplc="8F6EE83E">
      <w:start w:val="1"/>
      <w:numFmt w:val="decimal"/>
      <w:lvlText w:val="%1."/>
      <w:lvlJc w:val="left"/>
      <w:pPr>
        <w:tabs>
          <w:tab w:val="num" w:pos="240"/>
        </w:tabs>
        <w:ind w:left="240" w:hanging="480"/>
      </w:pPr>
    </w:lvl>
    <w:lvl w:ilvl="1" w:tplc="04090019">
      <w:start w:val="1"/>
      <w:numFmt w:val="ideographTraditional"/>
      <w:lvlText w:val="%2、"/>
      <w:lvlJc w:val="left"/>
      <w:pPr>
        <w:tabs>
          <w:tab w:val="num" w:pos="240"/>
        </w:tabs>
        <w:ind w:left="240" w:hanging="48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B254A78"/>
    <w:multiLevelType w:val="hybridMultilevel"/>
    <w:tmpl w:val="43962396"/>
    <w:lvl w:ilvl="0" w:tplc="8F6EE83E">
      <w:start w:val="1"/>
      <w:numFmt w:val="decimal"/>
      <w:lvlText w:val="%1."/>
      <w:lvlJc w:val="left"/>
      <w:pPr>
        <w:tabs>
          <w:tab w:val="num" w:pos="60"/>
        </w:tabs>
        <w:ind w:left="6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2B37FC1"/>
    <w:multiLevelType w:val="hybridMultilevel"/>
    <w:tmpl w:val="DE18BC62"/>
    <w:lvl w:ilvl="0" w:tplc="8E64027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7EF67D4"/>
    <w:multiLevelType w:val="hybridMultilevel"/>
    <w:tmpl w:val="EC4A9350"/>
    <w:lvl w:ilvl="0" w:tplc="8F6EE83E">
      <w:start w:val="1"/>
      <w:numFmt w:val="decimal"/>
      <w:lvlText w:val="%1."/>
      <w:lvlJc w:val="left"/>
      <w:pPr>
        <w:tabs>
          <w:tab w:val="num" w:pos="60"/>
        </w:tabs>
        <w:ind w:left="6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E015281"/>
    <w:multiLevelType w:val="hybridMultilevel"/>
    <w:tmpl w:val="BD8C56A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80C1B50"/>
    <w:multiLevelType w:val="hybridMultilevel"/>
    <w:tmpl w:val="1F58DEE6"/>
    <w:lvl w:ilvl="0" w:tplc="8E64027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82437DB"/>
    <w:multiLevelType w:val="hybridMultilevel"/>
    <w:tmpl w:val="0262E2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4170F88"/>
    <w:multiLevelType w:val="hybridMultilevel"/>
    <w:tmpl w:val="7B3C1E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5860B07"/>
    <w:multiLevelType w:val="hybridMultilevel"/>
    <w:tmpl w:val="9F4E1228"/>
    <w:lvl w:ilvl="0" w:tplc="8E64027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9482D0B"/>
    <w:multiLevelType w:val="hybridMultilevel"/>
    <w:tmpl w:val="899E0D58"/>
    <w:lvl w:ilvl="0" w:tplc="8F6EE83E">
      <w:start w:val="1"/>
      <w:numFmt w:val="decimal"/>
      <w:lvlText w:val="%1."/>
      <w:lvlJc w:val="left"/>
      <w:pPr>
        <w:tabs>
          <w:tab w:val="num" w:pos="60"/>
        </w:tabs>
        <w:ind w:left="6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394A7B84"/>
    <w:multiLevelType w:val="hybridMultilevel"/>
    <w:tmpl w:val="AEEAC394"/>
    <w:lvl w:ilvl="0" w:tplc="8E640270">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A017058"/>
    <w:multiLevelType w:val="hybridMultilevel"/>
    <w:tmpl w:val="87BE1EE4"/>
    <w:lvl w:ilvl="0" w:tplc="427E2F26">
      <w:start w:val="1"/>
      <w:numFmt w:val="bullet"/>
      <w:lvlText w:val=""/>
      <w:lvlJc w:val="left"/>
      <w:pPr>
        <w:tabs>
          <w:tab w:val="num" w:pos="240"/>
        </w:tabs>
        <w:ind w:left="240" w:hanging="480"/>
      </w:pPr>
      <w:rPr>
        <w:rFonts w:ascii="Symbol" w:hAnsi="Symbol" w:hint="default"/>
        <w:color w:val="auto"/>
      </w:rPr>
    </w:lvl>
    <w:lvl w:ilvl="1" w:tplc="8F6EE83E">
      <w:start w:val="1"/>
      <w:numFmt w:val="decimal"/>
      <w:lvlText w:val="%2."/>
      <w:lvlJc w:val="left"/>
      <w:pPr>
        <w:tabs>
          <w:tab w:val="num" w:pos="240"/>
        </w:tabs>
        <w:ind w:left="240" w:hanging="480"/>
      </w:pPr>
      <w:rPr>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B265C75"/>
    <w:multiLevelType w:val="hybridMultilevel"/>
    <w:tmpl w:val="70FCEBEE"/>
    <w:lvl w:ilvl="0" w:tplc="8F6EE83E">
      <w:start w:val="1"/>
      <w:numFmt w:val="decimal"/>
      <w:lvlText w:val="%1."/>
      <w:lvlJc w:val="left"/>
      <w:pPr>
        <w:tabs>
          <w:tab w:val="num" w:pos="60"/>
        </w:tabs>
        <w:ind w:left="60" w:hanging="48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1093F19"/>
    <w:multiLevelType w:val="hybridMultilevel"/>
    <w:tmpl w:val="65F2903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A5611B7"/>
    <w:multiLevelType w:val="hybridMultilevel"/>
    <w:tmpl w:val="A394F1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BA371FE"/>
    <w:multiLevelType w:val="hybridMultilevel"/>
    <w:tmpl w:val="EBC690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0950244"/>
    <w:multiLevelType w:val="hybridMultilevel"/>
    <w:tmpl w:val="1B68EC74"/>
    <w:lvl w:ilvl="0" w:tplc="E4425EEA">
      <w:start w:val="1"/>
      <w:numFmt w:val="bullet"/>
      <w:lvlText w:val=""/>
      <w:lvlJc w:val="left"/>
      <w:pPr>
        <w:ind w:left="720" w:hanging="360"/>
      </w:pPr>
      <w:rPr>
        <w:rFonts w:ascii="Symbol" w:hAnsi="Symbol" w:hint="default"/>
      </w:rPr>
    </w:lvl>
    <w:lvl w:ilvl="1" w:tplc="B6208CAC">
      <w:start w:val="1"/>
      <w:numFmt w:val="bullet"/>
      <w:lvlText w:val="o"/>
      <w:lvlJc w:val="left"/>
      <w:pPr>
        <w:ind w:left="1440" w:hanging="360"/>
      </w:pPr>
      <w:rPr>
        <w:rFonts w:ascii="Courier New" w:hAnsi="Courier New" w:hint="default"/>
      </w:rPr>
    </w:lvl>
    <w:lvl w:ilvl="2" w:tplc="4C68BE64">
      <w:start w:val="1"/>
      <w:numFmt w:val="bullet"/>
      <w:lvlText w:val=""/>
      <w:lvlJc w:val="left"/>
      <w:pPr>
        <w:ind w:left="2160" w:hanging="360"/>
      </w:pPr>
      <w:rPr>
        <w:rFonts w:ascii="Wingdings" w:hAnsi="Wingdings" w:hint="default"/>
      </w:rPr>
    </w:lvl>
    <w:lvl w:ilvl="3" w:tplc="87ECD8A2">
      <w:start w:val="1"/>
      <w:numFmt w:val="bullet"/>
      <w:lvlText w:val=""/>
      <w:lvlJc w:val="left"/>
      <w:pPr>
        <w:ind w:left="2880" w:hanging="360"/>
      </w:pPr>
      <w:rPr>
        <w:rFonts w:ascii="Symbol" w:hAnsi="Symbol" w:hint="default"/>
      </w:rPr>
    </w:lvl>
    <w:lvl w:ilvl="4" w:tplc="5978D844">
      <w:start w:val="1"/>
      <w:numFmt w:val="bullet"/>
      <w:lvlText w:val="o"/>
      <w:lvlJc w:val="left"/>
      <w:pPr>
        <w:ind w:left="3600" w:hanging="360"/>
      </w:pPr>
      <w:rPr>
        <w:rFonts w:ascii="Courier New" w:hAnsi="Courier New" w:hint="default"/>
      </w:rPr>
    </w:lvl>
    <w:lvl w:ilvl="5" w:tplc="21BC71D2">
      <w:start w:val="1"/>
      <w:numFmt w:val="bullet"/>
      <w:lvlText w:val=""/>
      <w:lvlJc w:val="left"/>
      <w:pPr>
        <w:ind w:left="4320" w:hanging="360"/>
      </w:pPr>
      <w:rPr>
        <w:rFonts w:ascii="Wingdings" w:hAnsi="Wingdings" w:hint="default"/>
      </w:rPr>
    </w:lvl>
    <w:lvl w:ilvl="6" w:tplc="DF9012A0">
      <w:start w:val="1"/>
      <w:numFmt w:val="bullet"/>
      <w:lvlText w:val=""/>
      <w:lvlJc w:val="left"/>
      <w:pPr>
        <w:ind w:left="5040" w:hanging="360"/>
      </w:pPr>
      <w:rPr>
        <w:rFonts w:ascii="Symbol" w:hAnsi="Symbol" w:hint="default"/>
      </w:rPr>
    </w:lvl>
    <w:lvl w:ilvl="7" w:tplc="D2F80754">
      <w:start w:val="1"/>
      <w:numFmt w:val="bullet"/>
      <w:lvlText w:val="o"/>
      <w:lvlJc w:val="left"/>
      <w:pPr>
        <w:ind w:left="5760" w:hanging="360"/>
      </w:pPr>
      <w:rPr>
        <w:rFonts w:ascii="Courier New" w:hAnsi="Courier New" w:hint="default"/>
      </w:rPr>
    </w:lvl>
    <w:lvl w:ilvl="8" w:tplc="8116A91A">
      <w:start w:val="1"/>
      <w:numFmt w:val="bullet"/>
      <w:lvlText w:val=""/>
      <w:lvlJc w:val="left"/>
      <w:pPr>
        <w:ind w:left="6480" w:hanging="360"/>
      </w:pPr>
      <w:rPr>
        <w:rFonts w:ascii="Wingdings" w:hAnsi="Wingdings" w:hint="default"/>
      </w:rPr>
    </w:lvl>
  </w:abstractNum>
  <w:abstractNum w:abstractNumId="17" w15:restartNumberingAfterBreak="0">
    <w:nsid w:val="6C5A15AC"/>
    <w:multiLevelType w:val="hybridMultilevel"/>
    <w:tmpl w:val="2138D936"/>
    <w:lvl w:ilvl="0" w:tplc="A694F288">
      <w:start w:val="1"/>
      <w:numFmt w:val="bullet"/>
      <w:lvlText w:val=""/>
      <w:lvlJc w:val="left"/>
      <w:pPr>
        <w:ind w:left="960" w:hanging="480"/>
      </w:pPr>
      <w:rPr>
        <w:rFonts w:ascii="Wingdings" w:hAnsi="Wingdings"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73345641"/>
    <w:multiLevelType w:val="hybridMultilevel"/>
    <w:tmpl w:val="91201570"/>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4"/>
  </w:num>
  <w:num w:numId="3">
    <w:abstractNumId w:val="18"/>
  </w:num>
  <w:num w:numId="4">
    <w:abstractNumId w:val="1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6"/>
  </w:num>
  <w:num w:numId="13">
    <w:abstractNumId w:val="14"/>
  </w:num>
  <w:num w:numId="14">
    <w:abstractNumId w:val="13"/>
  </w:num>
  <w:num w:numId="15">
    <w:abstractNumId w:val="7"/>
  </w:num>
  <w:num w:numId="16">
    <w:abstractNumId w:val="10"/>
  </w:num>
  <w:num w:numId="17">
    <w:abstractNumId w:val="17"/>
  </w:num>
  <w:num w:numId="18">
    <w:abstractNumId w:val="5"/>
  </w:num>
  <w:num w:numId="19">
    <w:abstractNumId w:val="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NDczNjSxtLQ0s7RU0lEKTi0uzszPAykwqwUAlm0N3SwAAAA="/>
  </w:docVars>
  <w:rsids>
    <w:rsidRoot w:val="00CF3B4D"/>
    <w:rsid w:val="0000209E"/>
    <w:rsid w:val="00006F24"/>
    <w:rsid w:val="00027A3A"/>
    <w:rsid w:val="00030E52"/>
    <w:rsid w:val="000356F9"/>
    <w:rsid w:val="00036E7D"/>
    <w:rsid w:val="00043DFC"/>
    <w:rsid w:val="00061593"/>
    <w:rsid w:val="000625D3"/>
    <w:rsid w:val="000659D1"/>
    <w:rsid w:val="00071E8A"/>
    <w:rsid w:val="00073409"/>
    <w:rsid w:val="000818DD"/>
    <w:rsid w:val="0008484D"/>
    <w:rsid w:val="00092532"/>
    <w:rsid w:val="000961B6"/>
    <w:rsid w:val="000A1A40"/>
    <w:rsid w:val="000A56D6"/>
    <w:rsid w:val="000A6C8F"/>
    <w:rsid w:val="000B2E29"/>
    <w:rsid w:val="000B5B5A"/>
    <w:rsid w:val="000D40C8"/>
    <w:rsid w:val="000D6379"/>
    <w:rsid w:val="000E05F5"/>
    <w:rsid w:val="000E5861"/>
    <w:rsid w:val="000F392C"/>
    <w:rsid w:val="000F7CDF"/>
    <w:rsid w:val="00105F3F"/>
    <w:rsid w:val="00116974"/>
    <w:rsid w:val="00135B0D"/>
    <w:rsid w:val="0014387F"/>
    <w:rsid w:val="001540BA"/>
    <w:rsid w:val="00156686"/>
    <w:rsid w:val="00181F58"/>
    <w:rsid w:val="001852E4"/>
    <w:rsid w:val="0018793C"/>
    <w:rsid w:val="001A13CC"/>
    <w:rsid w:val="001A33E4"/>
    <w:rsid w:val="001A7EB3"/>
    <w:rsid w:val="001C1181"/>
    <w:rsid w:val="001D00CE"/>
    <w:rsid w:val="001D0D16"/>
    <w:rsid w:val="001F29A2"/>
    <w:rsid w:val="001F501B"/>
    <w:rsid w:val="001F74E5"/>
    <w:rsid w:val="00213C64"/>
    <w:rsid w:val="002279BB"/>
    <w:rsid w:val="00233D6A"/>
    <w:rsid w:val="00244B05"/>
    <w:rsid w:val="00251154"/>
    <w:rsid w:val="002574FA"/>
    <w:rsid w:val="00257A9F"/>
    <w:rsid w:val="00286431"/>
    <w:rsid w:val="002915D6"/>
    <w:rsid w:val="00297BFA"/>
    <w:rsid w:val="002A5E07"/>
    <w:rsid w:val="002B30EB"/>
    <w:rsid w:val="002B401A"/>
    <w:rsid w:val="002B78DB"/>
    <w:rsid w:val="002D0EB8"/>
    <w:rsid w:val="002E6AC5"/>
    <w:rsid w:val="002F21E0"/>
    <w:rsid w:val="00325A0F"/>
    <w:rsid w:val="00340557"/>
    <w:rsid w:val="00342B01"/>
    <w:rsid w:val="003468CD"/>
    <w:rsid w:val="00355C29"/>
    <w:rsid w:val="0036757A"/>
    <w:rsid w:val="00375E99"/>
    <w:rsid w:val="00384C69"/>
    <w:rsid w:val="003A672C"/>
    <w:rsid w:val="003C3633"/>
    <w:rsid w:val="003C6199"/>
    <w:rsid w:val="003D3D30"/>
    <w:rsid w:val="003F3529"/>
    <w:rsid w:val="004178AF"/>
    <w:rsid w:val="004237BF"/>
    <w:rsid w:val="00424BFD"/>
    <w:rsid w:val="00433F20"/>
    <w:rsid w:val="00444073"/>
    <w:rsid w:val="00447606"/>
    <w:rsid w:val="0045038E"/>
    <w:rsid w:val="00461B4C"/>
    <w:rsid w:val="00464862"/>
    <w:rsid w:val="00465BAE"/>
    <w:rsid w:val="004763F5"/>
    <w:rsid w:val="0048006D"/>
    <w:rsid w:val="00493536"/>
    <w:rsid w:val="00495316"/>
    <w:rsid w:val="004B40FA"/>
    <w:rsid w:val="004D7492"/>
    <w:rsid w:val="00504213"/>
    <w:rsid w:val="00507A28"/>
    <w:rsid w:val="00512434"/>
    <w:rsid w:val="00513E38"/>
    <w:rsid w:val="00530B28"/>
    <w:rsid w:val="00531B38"/>
    <w:rsid w:val="0053599F"/>
    <w:rsid w:val="00557C60"/>
    <w:rsid w:val="00564C49"/>
    <w:rsid w:val="00567DF5"/>
    <w:rsid w:val="005817C9"/>
    <w:rsid w:val="00584F81"/>
    <w:rsid w:val="00597592"/>
    <w:rsid w:val="005A272E"/>
    <w:rsid w:val="005A5F09"/>
    <w:rsid w:val="005A73B3"/>
    <w:rsid w:val="005A7CBE"/>
    <w:rsid w:val="005B33D3"/>
    <w:rsid w:val="005D06B7"/>
    <w:rsid w:val="005D7BE5"/>
    <w:rsid w:val="00601387"/>
    <w:rsid w:val="00601D9C"/>
    <w:rsid w:val="00602A13"/>
    <w:rsid w:val="00616744"/>
    <w:rsid w:val="00625863"/>
    <w:rsid w:val="00627E4E"/>
    <w:rsid w:val="006307E5"/>
    <w:rsid w:val="00633FF8"/>
    <w:rsid w:val="006465A8"/>
    <w:rsid w:val="0065236C"/>
    <w:rsid w:val="00661373"/>
    <w:rsid w:val="006811AD"/>
    <w:rsid w:val="0069202E"/>
    <w:rsid w:val="00695FC7"/>
    <w:rsid w:val="006A5D02"/>
    <w:rsid w:val="006C43C7"/>
    <w:rsid w:val="006D4949"/>
    <w:rsid w:val="00702326"/>
    <w:rsid w:val="00733C3F"/>
    <w:rsid w:val="00754DD0"/>
    <w:rsid w:val="007837DF"/>
    <w:rsid w:val="007A32A4"/>
    <w:rsid w:val="007D0FCA"/>
    <w:rsid w:val="007E2953"/>
    <w:rsid w:val="007E3901"/>
    <w:rsid w:val="007E574C"/>
    <w:rsid w:val="007F1EDD"/>
    <w:rsid w:val="007F3122"/>
    <w:rsid w:val="00830F9A"/>
    <w:rsid w:val="00834581"/>
    <w:rsid w:val="0087269F"/>
    <w:rsid w:val="008816DC"/>
    <w:rsid w:val="00882504"/>
    <w:rsid w:val="00891CA2"/>
    <w:rsid w:val="008A5BC9"/>
    <w:rsid w:val="008A746E"/>
    <w:rsid w:val="008B2A58"/>
    <w:rsid w:val="008C39A5"/>
    <w:rsid w:val="008D26D8"/>
    <w:rsid w:val="008D7063"/>
    <w:rsid w:val="008D7127"/>
    <w:rsid w:val="00907462"/>
    <w:rsid w:val="00916C66"/>
    <w:rsid w:val="0092329B"/>
    <w:rsid w:val="00930A75"/>
    <w:rsid w:val="009477E2"/>
    <w:rsid w:val="0095430A"/>
    <w:rsid w:val="00957F84"/>
    <w:rsid w:val="009618FB"/>
    <w:rsid w:val="00962C1D"/>
    <w:rsid w:val="00964385"/>
    <w:rsid w:val="0097439F"/>
    <w:rsid w:val="00985432"/>
    <w:rsid w:val="009867A2"/>
    <w:rsid w:val="009877AB"/>
    <w:rsid w:val="009B1AEC"/>
    <w:rsid w:val="009C0A19"/>
    <w:rsid w:val="009C6272"/>
    <w:rsid w:val="009D1AA4"/>
    <w:rsid w:val="009D3B2F"/>
    <w:rsid w:val="009F24F3"/>
    <w:rsid w:val="00A0682D"/>
    <w:rsid w:val="00A162B9"/>
    <w:rsid w:val="00A17EA9"/>
    <w:rsid w:val="00A2627E"/>
    <w:rsid w:val="00A30D41"/>
    <w:rsid w:val="00A32E95"/>
    <w:rsid w:val="00A35B78"/>
    <w:rsid w:val="00A37C2F"/>
    <w:rsid w:val="00A509DA"/>
    <w:rsid w:val="00A5101A"/>
    <w:rsid w:val="00A571C9"/>
    <w:rsid w:val="00A572CE"/>
    <w:rsid w:val="00A749D9"/>
    <w:rsid w:val="00A847CF"/>
    <w:rsid w:val="00A86D3B"/>
    <w:rsid w:val="00A931F0"/>
    <w:rsid w:val="00AD1AF0"/>
    <w:rsid w:val="00AD53C8"/>
    <w:rsid w:val="00AF56B1"/>
    <w:rsid w:val="00B16A40"/>
    <w:rsid w:val="00B2021C"/>
    <w:rsid w:val="00B32247"/>
    <w:rsid w:val="00B32688"/>
    <w:rsid w:val="00B35F37"/>
    <w:rsid w:val="00B4040C"/>
    <w:rsid w:val="00B4159A"/>
    <w:rsid w:val="00B51B29"/>
    <w:rsid w:val="00B57CE0"/>
    <w:rsid w:val="00B60981"/>
    <w:rsid w:val="00B71147"/>
    <w:rsid w:val="00B7136B"/>
    <w:rsid w:val="00B73761"/>
    <w:rsid w:val="00B80DF4"/>
    <w:rsid w:val="00B8285C"/>
    <w:rsid w:val="00B836AA"/>
    <w:rsid w:val="00B84EAE"/>
    <w:rsid w:val="00B91971"/>
    <w:rsid w:val="00BB4404"/>
    <w:rsid w:val="00BC7C94"/>
    <w:rsid w:val="00BD41DF"/>
    <w:rsid w:val="00BE2195"/>
    <w:rsid w:val="00BF78B1"/>
    <w:rsid w:val="00C20134"/>
    <w:rsid w:val="00C234DD"/>
    <w:rsid w:val="00C40A16"/>
    <w:rsid w:val="00C41FF1"/>
    <w:rsid w:val="00C441B6"/>
    <w:rsid w:val="00C45915"/>
    <w:rsid w:val="00C511BE"/>
    <w:rsid w:val="00C72042"/>
    <w:rsid w:val="00C72A8F"/>
    <w:rsid w:val="00CA0683"/>
    <w:rsid w:val="00CB1CDD"/>
    <w:rsid w:val="00CB2C11"/>
    <w:rsid w:val="00CB7C25"/>
    <w:rsid w:val="00CF15B7"/>
    <w:rsid w:val="00CF3B4D"/>
    <w:rsid w:val="00D033BA"/>
    <w:rsid w:val="00D04FC9"/>
    <w:rsid w:val="00D125ED"/>
    <w:rsid w:val="00D1528D"/>
    <w:rsid w:val="00D24FC9"/>
    <w:rsid w:val="00D50CE1"/>
    <w:rsid w:val="00D65EFE"/>
    <w:rsid w:val="00D6608A"/>
    <w:rsid w:val="00D667F2"/>
    <w:rsid w:val="00D71AA9"/>
    <w:rsid w:val="00D72B66"/>
    <w:rsid w:val="00D97FF0"/>
    <w:rsid w:val="00DA4CAE"/>
    <w:rsid w:val="00DB0DEB"/>
    <w:rsid w:val="00E03B45"/>
    <w:rsid w:val="00E10783"/>
    <w:rsid w:val="00E10B7D"/>
    <w:rsid w:val="00E132BE"/>
    <w:rsid w:val="00E175BD"/>
    <w:rsid w:val="00E27060"/>
    <w:rsid w:val="00E71D00"/>
    <w:rsid w:val="00E85E95"/>
    <w:rsid w:val="00E90D6B"/>
    <w:rsid w:val="00E91648"/>
    <w:rsid w:val="00E961AF"/>
    <w:rsid w:val="00EA1CB4"/>
    <w:rsid w:val="00EE25A4"/>
    <w:rsid w:val="00EE2666"/>
    <w:rsid w:val="00EE4D71"/>
    <w:rsid w:val="00F26951"/>
    <w:rsid w:val="00F35AF4"/>
    <w:rsid w:val="00F44820"/>
    <w:rsid w:val="00F45347"/>
    <w:rsid w:val="00F55E7E"/>
    <w:rsid w:val="00F612F3"/>
    <w:rsid w:val="00F70FE7"/>
    <w:rsid w:val="00F7409B"/>
    <w:rsid w:val="00F839E4"/>
    <w:rsid w:val="00F83B96"/>
    <w:rsid w:val="00F86F22"/>
    <w:rsid w:val="00F87EC7"/>
    <w:rsid w:val="00F90620"/>
    <w:rsid w:val="00F923B6"/>
    <w:rsid w:val="00F94522"/>
    <w:rsid w:val="00FA360F"/>
    <w:rsid w:val="00FB283D"/>
    <w:rsid w:val="00FB572D"/>
    <w:rsid w:val="00FB5902"/>
    <w:rsid w:val="00FC7496"/>
    <w:rsid w:val="00FD6C97"/>
    <w:rsid w:val="00FE4527"/>
    <w:rsid w:val="019C982E"/>
    <w:rsid w:val="01AA1E87"/>
    <w:rsid w:val="02671F47"/>
    <w:rsid w:val="037D0A42"/>
    <w:rsid w:val="052B6058"/>
    <w:rsid w:val="05D12A09"/>
    <w:rsid w:val="05E430E1"/>
    <w:rsid w:val="05EC1E67"/>
    <w:rsid w:val="06BFF96C"/>
    <w:rsid w:val="0726EE01"/>
    <w:rsid w:val="08875067"/>
    <w:rsid w:val="08E74DFC"/>
    <w:rsid w:val="094E1289"/>
    <w:rsid w:val="0A7474C6"/>
    <w:rsid w:val="0AF29AEB"/>
    <w:rsid w:val="0AF53B07"/>
    <w:rsid w:val="0B0DC49A"/>
    <w:rsid w:val="0C38171B"/>
    <w:rsid w:val="0C79A59A"/>
    <w:rsid w:val="0C838969"/>
    <w:rsid w:val="0CD2BFDB"/>
    <w:rsid w:val="0DEF42C6"/>
    <w:rsid w:val="0DF84CD4"/>
    <w:rsid w:val="0ED524E1"/>
    <w:rsid w:val="0FB333A5"/>
    <w:rsid w:val="106B251F"/>
    <w:rsid w:val="11819A31"/>
    <w:rsid w:val="1288153B"/>
    <w:rsid w:val="12EBFD52"/>
    <w:rsid w:val="12FA366C"/>
    <w:rsid w:val="13DD5041"/>
    <w:rsid w:val="1589F68B"/>
    <w:rsid w:val="16114352"/>
    <w:rsid w:val="1795228C"/>
    <w:rsid w:val="18556458"/>
    <w:rsid w:val="1876CD81"/>
    <w:rsid w:val="18B583D7"/>
    <w:rsid w:val="18CD88EF"/>
    <w:rsid w:val="18D10D4D"/>
    <w:rsid w:val="19B51709"/>
    <w:rsid w:val="1A90DC4E"/>
    <w:rsid w:val="1A916497"/>
    <w:rsid w:val="1AC1E6EE"/>
    <w:rsid w:val="1B8D051A"/>
    <w:rsid w:val="1C7183B5"/>
    <w:rsid w:val="1C8B66B9"/>
    <w:rsid w:val="1D30105C"/>
    <w:rsid w:val="1D4A3EA4"/>
    <w:rsid w:val="1DDF94FC"/>
    <w:rsid w:val="1EC357E0"/>
    <w:rsid w:val="1F59CB44"/>
    <w:rsid w:val="2050D07A"/>
    <w:rsid w:val="2129375D"/>
    <w:rsid w:val="21FD6A8B"/>
    <w:rsid w:val="2252F6D0"/>
    <w:rsid w:val="22EE0F9E"/>
    <w:rsid w:val="2322B822"/>
    <w:rsid w:val="24C05D99"/>
    <w:rsid w:val="2608AF29"/>
    <w:rsid w:val="265D1FE1"/>
    <w:rsid w:val="27513FD1"/>
    <w:rsid w:val="2844C5CA"/>
    <w:rsid w:val="295006BD"/>
    <w:rsid w:val="2AEBD71E"/>
    <w:rsid w:val="2C80759B"/>
    <w:rsid w:val="2CD55C09"/>
    <w:rsid w:val="30B3C5DB"/>
    <w:rsid w:val="30F18E36"/>
    <w:rsid w:val="31A2C6F2"/>
    <w:rsid w:val="32EFC08A"/>
    <w:rsid w:val="33998AB9"/>
    <w:rsid w:val="33A59CA9"/>
    <w:rsid w:val="346A9E88"/>
    <w:rsid w:val="35E0CC6A"/>
    <w:rsid w:val="36B42185"/>
    <w:rsid w:val="379583FD"/>
    <w:rsid w:val="396ED2B4"/>
    <w:rsid w:val="3A99DD94"/>
    <w:rsid w:val="3AD79180"/>
    <w:rsid w:val="3AE76465"/>
    <w:rsid w:val="3BB58C49"/>
    <w:rsid w:val="3D43E238"/>
    <w:rsid w:val="3D70DF83"/>
    <w:rsid w:val="3DA7A9A9"/>
    <w:rsid w:val="3DB16051"/>
    <w:rsid w:val="3E5A43B4"/>
    <w:rsid w:val="3F984617"/>
    <w:rsid w:val="426196B9"/>
    <w:rsid w:val="42E8B778"/>
    <w:rsid w:val="4312F273"/>
    <w:rsid w:val="438FF264"/>
    <w:rsid w:val="43BF44D5"/>
    <w:rsid w:val="43D775E7"/>
    <w:rsid w:val="44E96F5B"/>
    <w:rsid w:val="46893130"/>
    <w:rsid w:val="468DAB84"/>
    <w:rsid w:val="46CB3191"/>
    <w:rsid w:val="46DBA450"/>
    <w:rsid w:val="483C8BC7"/>
    <w:rsid w:val="488176F7"/>
    <w:rsid w:val="49120A2D"/>
    <w:rsid w:val="498DD4FF"/>
    <w:rsid w:val="49CA912B"/>
    <w:rsid w:val="49F77250"/>
    <w:rsid w:val="4A218B8C"/>
    <w:rsid w:val="4A5B7871"/>
    <w:rsid w:val="4AFF7254"/>
    <w:rsid w:val="4D02D832"/>
    <w:rsid w:val="4ECD8DD8"/>
    <w:rsid w:val="516DAA03"/>
    <w:rsid w:val="5186A7EE"/>
    <w:rsid w:val="51ADD943"/>
    <w:rsid w:val="54C41772"/>
    <w:rsid w:val="55AE6417"/>
    <w:rsid w:val="57DB82DE"/>
    <w:rsid w:val="5AA5A7B8"/>
    <w:rsid w:val="5B25AFD2"/>
    <w:rsid w:val="5BA50008"/>
    <w:rsid w:val="5BA86B12"/>
    <w:rsid w:val="5C417819"/>
    <w:rsid w:val="5C6C740B"/>
    <w:rsid w:val="5DEED866"/>
    <w:rsid w:val="5E1E6CEA"/>
    <w:rsid w:val="5E411F5E"/>
    <w:rsid w:val="5E93FD3A"/>
    <w:rsid w:val="5EF7FB10"/>
    <w:rsid w:val="5F3F64F5"/>
    <w:rsid w:val="5F730AFC"/>
    <w:rsid w:val="6093CB71"/>
    <w:rsid w:val="61E86792"/>
    <w:rsid w:val="625A7DF5"/>
    <w:rsid w:val="638AD824"/>
    <w:rsid w:val="63CC2F0B"/>
    <w:rsid w:val="63E114B7"/>
    <w:rsid w:val="6400D12C"/>
    <w:rsid w:val="64467C1F"/>
    <w:rsid w:val="648EBFF9"/>
    <w:rsid w:val="6528B82B"/>
    <w:rsid w:val="661AFB2B"/>
    <w:rsid w:val="678A4C00"/>
    <w:rsid w:val="67F9942E"/>
    <w:rsid w:val="68022E8D"/>
    <w:rsid w:val="68E5699B"/>
    <w:rsid w:val="6BE7F157"/>
    <w:rsid w:val="6C3865A7"/>
    <w:rsid w:val="6E9D5959"/>
    <w:rsid w:val="702CABF0"/>
    <w:rsid w:val="7076E500"/>
    <w:rsid w:val="7276BA5A"/>
    <w:rsid w:val="7278ACAE"/>
    <w:rsid w:val="729C158C"/>
    <w:rsid w:val="732D26A7"/>
    <w:rsid w:val="739E8B83"/>
    <w:rsid w:val="7422BDA5"/>
    <w:rsid w:val="750B35BB"/>
    <w:rsid w:val="751BDF35"/>
    <w:rsid w:val="75D5AE8C"/>
    <w:rsid w:val="76934254"/>
    <w:rsid w:val="76CEAE88"/>
    <w:rsid w:val="782B1342"/>
    <w:rsid w:val="797B112D"/>
    <w:rsid w:val="79B08BB1"/>
    <w:rsid w:val="79DDD24A"/>
    <w:rsid w:val="7A094DB0"/>
    <w:rsid w:val="7BDD1ECC"/>
    <w:rsid w:val="7E974F68"/>
    <w:rsid w:val="7E9A54C6"/>
    <w:rsid w:val="7F401091"/>
    <w:rsid w:val="7F78BD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6C54907"/>
  <w15:docId w15:val="{5ECC0BFF-C4DC-4D25-BCD8-E1971F468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6608A"/>
    <w:pPr>
      <w:widowControl w:val="0"/>
    </w:pPr>
    <w:rPr>
      <w:rFonts w:ascii="Times New Roman" w:eastAsia="新細明體"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73761"/>
    <w:pPr>
      <w:ind w:leftChars="200" w:left="480"/>
    </w:pPr>
  </w:style>
  <w:style w:type="paragraph" w:styleId="a4">
    <w:name w:val="header"/>
    <w:basedOn w:val="a"/>
    <w:link w:val="a5"/>
    <w:uiPriority w:val="99"/>
    <w:unhideWhenUsed/>
    <w:rsid w:val="00BB4404"/>
    <w:pPr>
      <w:tabs>
        <w:tab w:val="center" w:pos="4153"/>
        <w:tab w:val="right" w:pos="8306"/>
      </w:tabs>
      <w:snapToGrid w:val="0"/>
    </w:pPr>
    <w:rPr>
      <w:sz w:val="20"/>
      <w:szCs w:val="20"/>
    </w:rPr>
  </w:style>
  <w:style w:type="character" w:customStyle="1" w:styleId="a5">
    <w:name w:val="頁首 字元"/>
    <w:basedOn w:val="a0"/>
    <w:link w:val="a4"/>
    <w:uiPriority w:val="99"/>
    <w:rsid w:val="00BB4404"/>
    <w:rPr>
      <w:sz w:val="20"/>
      <w:szCs w:val="20"/>
    </w:rPr>
  </w:style>
  <w:style w:type="paragraph" w:styleId="a6">
    <w:name w:val="footer"/>
    <w:basedOn w:val="a"/>
    <w:link w:val="a7"/>
    <w:uiPriority w:val="99"/>
    <w:unhideWhenUsed/>
    <w:rsid w:val="00BB4404"/>
    <w:pPr>
      <w:tabs>
        <w:tab w:val="center" w:pos="4153"/>
        <w:tab w:val="right" w:pos="8306"/>
      </w:tabs>
      <w:snapToGrid w:val="0"/>
    </w:pPr>
    <w:rPr>
      <w:sz w:val="20"/>
      <w:szCs w:val="20"/>
    </w:rPr>
  </w:style>
  <w:style w:type="character" w:customStyle="1" w:styleId="a7">
    <w:name w:val="頁尾 字元"/>
    <w:basedOn w:val="a0"/>
    <w:link w:val="a6"/>
    <w:uiPriority w:val="99"/>
    <w:rsid w:val="00BB4404"/>
    <w:rPr>
      <w:sz w:val="20"/>
      <w:szCs w:val="20"/>
    </w:rPr>
  </w:style>
  <w:style w:type="character" w:styleId="a8">
    <w:name w:val="Hyperlink"/>
    <w:basedOn w:val="a0"/>
    <w:unhideWhenUsed/>
    <w:rsid w:val="00D6608A"/>
    <w:rPr>
      <w:color w:val="0000FF"/>
      <w:u w:val="single"/>
    </w:rPr>
  </w:style>
  <w:style w:type="table" w:styleId="a9">
    <w:name w:val="Table Grid"/>
    <w:basedOn w:val="a1"/>
    <w:uiPriority w:val="59"/>
    <w:rsid w:val="005A2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qFormat/>
    <w:rsid w:val="00C40A16"/>
    <w:rPr>
      <w:b/>
      <w:bCs/>
    </w:rPr>
  </w:style>
  <w:style w:type="character" w:styleId="ab">
    <w:name w:val="FollowedHyperlink"/>
    <w:basedOn w:val="a0"/>
    <w:uiPriority w:val="99"/>
    <w:semiHidden/>
    <w:unhideWhenUsed/>
    <w:rsid w:val="000961B6"/>
    <w:rPr>
      <w:color w:val="800080" w:themeColor="followedHyperlink"/>
      <w:u w:val="single"/>
    </w:rPr>
  </w:style>
  <w:style w:type="paragraph" w:styleId="ac">
    <w:name w:val="Balloon Text"/>
    <w:basedOn w:val="a"/>
    <w:link w:val="ad"/>
    <w:uiPriority w:val="99"/>
    <w:semiHidden/>
    <w:unhideWhenUsed/>
    <w:rsid w:val="00AF56B1"/>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AF56B1"/>
    <w:rPr>
      <w:rFonts w:asciiTheme="majorHAnsi" w:eastAsiaTheme="majorEastAsia" w:hAnsiTheme="majorHAnsi" w:cstheme="majorBidi"/>
      <w:sz w:val="18"/>
      <w:szCs w:val="18"/>
    </w:rPr>
  </w:style>
  <w:style w:type="paragraph" w:styleId="ae">
    <w:name w:val="No Spacing"/>
    <w:uiPriority w:val="1"/>
    <w:qFormat/>
    <w:rsid w:val="00181F58"/>
    <w:rPr>
      <w:rFonts w:ascii="Times" w:eastAsia="新細明體" w:hAnsi="Times" w:cs="Times New Roman"/>
      <w:kern w:val="0"/>
      <w:szCs w:val="20"/>
      <w:lang w:eastAsia="en-US"/>
    </w:rPr>
  </w:style>
  <w:style w:type="paragraph" w:styleId="af">
    <w:name w:val="footnote text"/>
    <w:basedOn w:val="a"/>
    <w:link w:val="af0"/>
    <w:uiPriority w:val="99"/>
    <w:semiHidden/>
    <w:unhideWhenUsed/>
    <w:rsid w:val="00073409"/>
    <w:pPr>
      <w:snapToGrid w:val="0"/>
    </w:pPr>
    <w:rPr>
      <w:sz w:val="20"/>
      <w:szCs w:val="20"/>
    </w:rPr>
  </w:style>
  <w:style w:type="character" w:customStyle="1" w:styleId="af0">
    <w:name w:val="註腳文字 字元"/>
    <w:basedOn w:val="a0"/>
    <w:link w:val="af"/>
    <w:uiPriority w:val="99"/>
    <w:semiHidden/>
    <w:rsid w:val="00073409"/>
    <w:rPr>
      <w:rFonts w:ascii="Times New Roman" w:eastAsia="新細明體" w:hAnsi="Times New Roman" w:cs="Times New Roman"/>
      <w:sz w:val="20"/>
      <w:szCs w:val="20"/>
    </w:rPr>
  </w:style>
  <w:style w:type="character" w:styleId="af1">
    <w:name w:val="footnote reference"/>
    <w:basedOn w:val="a0"/>
    <w:uiPriority w:val="99"/>
    <w:semiHidden/>
    <w:unhideWhenUsed/>
    <w:rsid w:val="00073409"/>
    <w:rPr>
      <w:vertAlign w:val="superscript"/>
    </w:rPr>
  </w:style>
  <w:style w:type="character" w:styleId="af2">
    <w:name w:val="annotation reference"/>
    <w:basedOn w:val="a0"/>
    <w:uiPriority w:val="99"/>
    <w:semiHidden/>
    <w:unhideWhenUsed/>
    <w:rsid w:val="003A672C"/>
    <w:rPr>
      <w:sz w:val="18"/>
      <w:szCs w:val="18"/>
    </w:rPr>
  </w:style>
  <w:style w:type="paragraph" w:styleId="af3">
    <w:name w:val="annotation text"/>
    <w:basedOn w:val="a"/>
    <w:link w:val="af4"/>
    <w:uiPriority w:val="99"/>
    <w:unhideWhenUsed/>
    <w:rsid w:val="003A672C"/>
  </w:style>
  <w:style w:type="character" w:customStyle="1" w:styleId="af4">
    <w:name w:val="註解文字 字元"/>
    <w:basedOn w:val="a0"/>
    <w:link w:val="af3"/>
    <w:uiPriority w:val="99"/>
    <w:rsid w:val="003A672C"/>
    <w:rPr>
      <w:rFonts w:ascii="Times New Roman" w:eastAsia="新細明體" w:hAnsi="Times New Roman" w:cs="Times New Roman"/>
      <w:szCs w:val="24"/>
    </w:rPr>
  </w:style>
  <w:style w:type="paragraph" w:styleId="af5">
    <w:name w:val="annotation subject"/>
    <w:basedOn w:val="af3"/>
    <w:next w:val="af3"/>
    <w:link w:val="af6"/>
    <w:uiPriority w:val="99"/>
    <w:semiHidden/>
    <w:unhideWhenUsed/>
    <w:rsid w:val="003A672C"/>
    <w:rPr>
      <w:b/>
      <w:bCs/>
    </w:rPr>
  </w:style>
  <w:style w:type="character" w:customStyle="1" w:styleId="af6">
    <w:name w:val="註解主旨 字元"/>
    <w:basedOn w:val="af4"/>
    <w:link w:val="af5"/>
    <w:uiPriority w:val="99"/>
    <w:semiHidden/>
    <w:rsid w:val="003A672C"/>
    <w:rPr>
      <w:rFonts w:ascii="Times New Roman" w:eastAsia="新細明體" w:hAnsi="Times New Roman" w:cs="Times New Roman"/>
      <w:b/>
      <w:bCs/>
      <w:szCs w:val="24"/>
    </w:rPr>
  </w:style>
  <w:style w:type="character" w:customStyle="1" w:styleId="1">
    <w:name w:val="提及1"/>
    <w:basedOn w:val="a0"/>
    <w:uiPriority w:val="99"/>
    <w:unhideWhenUsed/>
    <w:rPr>
      <w:color w:val="2B579A"/>
      <w:shd w:val="clear" w:color="auto" w:fill="E6E6E6"/>
    </w:rPr>
  </w:style>
  <w:style w:type="paragraph" w:styleId="af7">
    <w:name w:val="Revision"/>
    <w:hidden/>
    <w:uiPriority w:val="99"/>
    <w:semiHidden/>
    <w:rsid w:val="00601387"/>
    <w:rPr>
      <w:rFonts w:ascii="Times New Roman" w:eastAsia="新細明體"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51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71F1EF8-829D-4490-B0A1-8E3A135B4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240</Words>
  <Characters>6305</Characters>
  <Application>Microsoft Office Word</Application>
  <DocSecurity>0</DocSecurity>
  <Lines>450</Lines>
  <Paragraphs>359</Paragraphs>
  <ScaleCrop>false</ScaleCrop>
  <Company>Hewlett-Packard Company</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0648</dc:creator>
  <cp:lastModifiedBy>Jason LUM</cp:lastModifiedBy>
  <cp:revision>6</cp:revision>
  <cp:lastPrinted>2023-02-24T04:08:00Z</cp:lastPrinted>
  <dcterms:created xsi:type="dcterms:W3CDTF">2023-02-24T02:02:00Z</dcterms:created>
  <dcterms:modified xsi:type="dcterms:W3CDTF">2023-02-2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0471b62f8295450d4fea15cb11dc628973532654b8ac37e5d88abb2e9c739d</vt:lpwstr>
  </property>
</Properties>
</file>